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51657" w14:textId="5A7E399B" w:rsidR="00464DF9" w:rsidRDefault="00BC73D8" w:rsidP="00BC73D8">
      <w:pPr>
        <w:spacing w:after="0" w:line="240" w:lineRule="auto"/>
        <w:jc w:val="center"/>
        <w:rPr>
          <w:rFonts w:ascii="Calibri" w:hAnsi="Calibri" w:cs="Calibri"/>
        </w:rPr>
      </w:pPr>
      <w:r>
        <w:rPr>
          <w:rFonts w:ascii="Calibri" w:hAnsi="Calibri" w:cs="Calibri"/>
          <w:noProof/>
        </w:rPr>
        <w:drawing>
          <wp:inline distT="0" distB="0" distL="0" distR="0" wp14:anchorId="3774E253" wp14:editId="2EE6C288">
            <wp:extent cx="2524740" cy="994478"/>
            <wp:effectExtent l="0" t="0" r="9525"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41537" cy="1001094"/>
                    </a:xfrm>
                    <a:prstGeom prst="rect">
                      <a:avLst/>
                    </a:prstGeom>
                  </pic:spPr>
                </pic:pic>
              </a:graphicData>
            </a:graphic>
          </wp:inline>
        </w:drawing>
      </w:r>
    </w:p>
    <w:p w14:paraId="677E557D" w14:textId="74A287C8" w:rsidR="00BC73D8" w:rsidRDefault="00BC73D8" w:rsidP="001E4C39">
      <w:pPr>
        <w:spacing w:after="0" w:line="240" w:lineRule="auto"/>
        <w:rPr>
          <w:rFonts w:ascii="Calibri" w:hAnsi="Calibri" w:cs="Calibri"/>
        </w:rPr>
      </w:pPr>
    </w:p>
    <w:p w14:paraId="20BD347F" w14:textId="77777777" w:rsidR="004C457F" w:rsidRDefault="004C457F" w:rsidP="004C457F">
      <w:pPr>
        <w:jc w:val="center"/>
        <w:rPr>
          <w:b/>
        </w:rPr>
      </w:pPr>
      <w:r w:rsidRPr="00181B9D">
        <w:rPr>
          <w:b/>
        </w:rPr>
        <w:t>HOUSING APPLICATION FORM</w:t>
      </w:r>
    </w:p>
    <w:p w14:paraId="346F128C" w14:textId="69A06B6B" w:rsidR="00BC73D8" w:rsidRPr="006A085B" w:rsidRDefault="004C457F" w:rsidP="00953B65">
      <w:pPr>
        <w:jc w:val="both"/>
        <w:rPr>
          <w:color w:val="000000" w:themeColor="text1"/>
        </w:rPr>
      </w:pPr>
      <w:r w:rsidRPr="006A085B">
        <w:rPr>
          <w:color w:val="000000" w:themeColor="text1"/>
        </w:rPr>
        <w:t>Thank you for your interest in applying for a property from</w:t>
      </w:r>
      <w:r w:rsidRPr="00A01615">
        <w:rPr>
          <w:color w:val="000000" w:themeColor="text1"/>
        </w:rPr>
        <w:t xml:space="preserve"> Veterans Housing Scotland</w:t>
      </w:r>
      <w:r w:rsidR="00BC73D8">
        <w:rPr>
          <w:color w:val="000000" w:themeColor="text1"/>
        </w:rPr>
        <w:t xml:space="preserve">.  We are a </w:t>
      </w:r>
      <w:r w:rsidR="00BD068E">
        <w:rPr>
          <w:rFonts w:cstheme="minorHAnsi"/>
          <w:color w:val="000000" w:themeColor="text1"/>
        </w:rPr>
        <w:t>c</w:t>
      </w:r>
      <w:r w:rsidRPr="006A085B">
        <w:rPr>
          <w:rFonts w:cstheme="minorHAnsi"/>
          <w:color w:val="000000" w:themeColor="text1"/>
        </w:rPr>
        <w:t>harity</w:t>
      </w:r>
      <w:r w:rsidR="00BC73D8">
        <w:rPr>
          <w:rFonts w:cstheme="minorHAnsi"/>
          <w:color w:val="000000" w:themeColor="text1"/>
        </w:rPr>
        <w:t xml:space="preserve"> </w:t>
      </w:r>
      <w:r w:rsidR="00BD068E">
        <w:rPr>
          <w:rFonts w:cstheme="minorHAnsi"/>
          <w:color w:val="000000" w:themeColor="text1"/>
        </w:rPr>
        <w:t>that</w:t>
      </w:r>
      <w:r w:rsidR="00BC73D8">
        <w:rPr>
          <w:rFonts w:cstheme="minorHAnsi"/>
          <w:color w:val="000000" w:themeColor="text1"/>
        </w:rPr>
        <w:t xml:space="preserve"> </w:t>
      </w:r>
      <w:r w:rsidRPr="006A085B">
        <w:rPr>
          <w:rFonts w:cstheme="minorHAnsi"/>
          <w:color w:val="000000" w:themeColor="text1"/>
        </w:rPr>
        <w:t xml:space="preserve">provides </w:t>
      </w:r>
      <w:r w:rsidRPr="007E32C3">
        <w:rPr>
          <w:rFonts w:cstheme="minorHAnsi"/>
        </w:rPr>
        <w:t xml:space="preserve">homes for </w:t>
      </w:r>
      <w:r>
        <w:rPr>
          <w:rFonts w:cstheme="minorHAnsi"/>
        </w:rPr>
        <w:t xml:space="preserve">veterans in Scotland who are disabled.  </w:t>
      </w:r>
      <w:r w:rsidR="00DB1DA0">
        <w:rPr>
          <w:color w:val="000000" w:themeColor="text1"/>
        </w:rPr>
        <w:t>You must</w:t>
      </w:r>
      <w:r w:rsidR="00BC73D8">
        <w:rPr>
          <w:color w:val="000000" w:themeColor="text1"/>
        </w:rPr>
        <w:t xml:space="preserve"> answer </w:t>
      </w:r>
      <w:r w:rsidR="00BC73D8" w:rsidRPr="00D238A2">
        <w:rPr>
          <w:b/>
          <w:bCs/>
          <w:color w:val="000000" w:themeColor="text1"/>
        </w:rPr>
        <w:t>ALL</w:t>
      </w:r>
      <w:r w:rsidR="00BC73D8">
        <w:rPr>
          <w:color w:val="000000" w:themeColor="text1"/>
        </w:rPr>
        <w:t xml:space="preserve"> questions in this application form fully </w:t>
      </w:r>
      <w:r w:rsidR="00BD068E">
        <w:rPr>
          <w:color w:val="000000" w:themeColor="text1"/>
        </w:rPr>
        <w:t xml:space="preserve">with </w:t>
      </w:r>
      <w:r w:rsidR="00BC73D8">
        <w:rPr>
          <w:color w:val="000000" w:themeColor="text1"/>
        </w:rPr>
        <w:t xml:space="preserve">as much background information as </w:t>
      </w:r>
      <w:r w:rsidR="00BD068E">
        <w:rPr>
          <w:color w:val="000000" w:themeColor="text1"/>
        </w:rPr>
        <w:t>possible</w:t>
      </w:r>
      <w:r w:rsidR="00BC73D8">
        <w:rPr>
          <w:color w:val="000000" w:themeColor="text1"/>
        </w:rPr>
        <w:t xml:space="preserve"> so that your application can be progressed as efficiently as possible.</w:t>
      </w:r>
      <w:r w:rsidR="00BC73D8" w:rsidRPr="006A085B">
        <w:rPr>
          <w:color w:val="000000" w:themeColor="text1"/>
        </w:rPr>
        <w:t xml:space="preserve">  </w:t>
      </w:r>
    </w:p>
    <w:p w14:paraId="4DCD49E8" w14:textId="64C5B119" w:rsidR="004C457F" w:rsidRPr="006A085B" w:rsidRDefault="004C457F" w:rsidP="00953B65">
      <w:pPr>
        <w:spacing w:after="0" w:line="240" w:lineRule="auto"/>
        <w:jc w:val="both"/>
        <w:rPr>
          <w:color w:val="000000" w:themeColor="text1"/>
        </w:rPr>
      </w:pPr>
      <w:r>
        <w:rPr>
          <w:color w:val="000000" w:themeColor="text1"/>
        </w:rPr>
        <w:t xml:space="preserve">Please </w:t>
      </w:r>
      <w:r w:rsidR="00BC73D8">
        <w:rPr>
          <w:color w:val="000000" w:themeColor="text1"/>
        </w:rPr>
        <w:t xml:space="preserve">consider and follow the guidance below when </w:t>
      </w:r>
      <w:r>
        <w:rPr>
          <w:color w:val="000000" w:themeColor="text1"/>
        </w:rPr>
        <w:t>completing your application:</w:t>
      </w:r>
    </w:p>
    <w:p w14:paraId="57992D76" w14:textId="77777777" w:rsidR="004C457F" w:rsidRPr="006A085B" w:rsidRDefault="004C457F" w:rsidP="00953B65">
      <w:pPr>
        <w:spacing w:after="0" w:line="240" w:lineRule="auto"/>
        <w:jc w:val="both"/>
        <w:rPr>
          <w:color w:val="000000" w:themeColor="text1"/>
        </w:rPr>
      </w:pPr>
    </w:p>
    <w:p w14:paraId="20400623" w14:textId="0F27F609" w:rsidR="00BC73D8" w:rsidRDefault="004C457F" w:rsidP="00953B65">
      <w:pPr>
        <w:pStyle w:val="ListParagraph"/>
        <w:numPr>
          <w:ilvl w:val="0"/>
          <w:numId w:val="4"/>
        </w:numPr>
        <w:spacing w:after="0" w:line="240" w:lineRule="auto"/>
        <w:ind w:left="567" w:hanging="567"/>
        <w:jc w:val="both"/>
        <w:rPr>
          <w:color w:val="000000" w:themeColor="text1"/>
        </w:rPr>
      </w:pPr>
      <w:r w:rsidRPr="00A76C88">
        <w:rPr>
          <w:color w:val="000000" w:themeColor="text1"/>
        </w:rPr>
        <w:t>Complete the form in type or block capitals and black ink.</w:t>
      </w:r>
      <w:r w:rsidR="00BC73D8">
        <w:rPr>
          <w:color w:val="000000" w:themeColor="text1"/>
        </w:rPr>
        <w:t xml:space="preserve">  </w:t>
      </w:r>
    </w:p>
    <w:p w14:paraId="0C329669" w14:textId="61F344BD" w:rsidR="00BC73D8" w:rsidRDefault="00BC73D8" w:rsidP="00953B65">
      <w:pPr>
        <w:pStyle w:val="ListParagraph"/>
        <w:numPr>
          <w:ilvl w:val="0"/>
          <w:numId w:val="4"/>
        </w:numPr>
        <w:spacing w:after="0" w:line="240" w:lineRule="auto"/>
        <w:ind w:left="567" w:hanging="567"/>
        <w:jc w:val="both"/>
        <w:rPr>
          <w:color w:val="000000" w:themeColor="text1"/>
        </w:rPr>
      </w:pPr>
      <w:r>
        <w:rPr>
          <w:color w:val="000000" w:themeColor="text1"/>
        </w:rPr>
        <w:t>S</w:t>
      </w:r>
      <w:r w:rsidRPr="006A085B">
        <w:rPr>
          <w:color w:val="000000" w:themeColor="text1"/>
        </w:rPr>
        <w:t>ign and date the application form as we cannot accept unsigned applications</w:t>
      </w:r>
      <w:r>
        <w:rPr>
          <w:color w:val="000000" w:themeColor="text1"/>
        </w:rPr>
        <w:t>.</w:t>
      </w:r>
    </w:p>
    <w:p w14:paraId="0CE467F6" w14:textId="5561097A" w:rsidR="00BC73D8" w:rsidRPr="006A085B" w:rsidRDefault="00BC73D8" w:rsidP="00953B65">
      <w:pPr>
        <w:pStyle w:val="ListParagraph"/>
        <w:numPr>
          <w:ilvl w:val="0"/>
          <w:numId w:val="4"/>
        </w:numPr>
        <w:spacing w:after="0" w:line="240" w:lineRule="auto"/>
        <w:ind w:left="567" w:hanging="567"/>
        <w:jc w:val="both"/>
        <w:rPr>
          <w:color w:val="000000" w:themeColor="text1"/>
        </w:rPr>
      </w:pPr>
      <w:r>
        <w:rPr>
          <w:color w:val="000000" w:themeColor="text1"/>
        </w:rPr>
        <w:t>Everyone over 16 should complete the D</w:t>
      </w:r>
      <w:r w:rsidR="00975AA0">
        <w:rPr>
          <w:color w:val="000000" w:themeColor="text1"/>
        </w:rPr>
        <w:t>eclaration and D</w:t>
      </w:r>
      <w:r>
        <w:rPr>
          <w:color w:val="000000" w:themeColor="text1"/>
        </w:rPr>
        <w:t xml:space="preserve">ata Protection consent provided </w:t>
      </w:r>
      <w:r w:rsidR="00975AA0">
        <w:rPr>
          <w:color w:val="000000" w:themeColor="text1"/>
        </w:rPr>
        <w:t>o</w:t>
      </w:r>
      <w:r>
        <w:rPr>
          <w:color w:val="000000" w:themeColor="text1"/>
        </w:rPr>
        <w:t xml:space="preserve">n </w:t>
      </w:r>
      <w:r w:rsidR="00975AA0">
        <w:rPr>
          <w:color w:val="000000" w:themeColor="text1"/>
        </w:rPr>
        <w:t>page</w:t>
      </w:r>
      <w:r>
        <w:rPr>
          <w:color w:val="000000" w:themeColor="text1"/>
        </w:rPr>
        <w:t xml:space="preserve"> </w:t>
      </w:r>
      <w:r w:rsidR="00975AA0">
        <w:rPr>
          <w:color w:val="000000" w:themeColor="text1"/>
        </w:rPr>
        <w:t>3</w:t>
      </w:r>
      <w:r>
        <w:rPr>
          <w:color w:val="000000" w:themeColor="text1"/>
        </w:rPr>
        <w:t xml:space="preserve">. </w:t>
      </w:r>
    </w:p>
    <w:p w14:paraId="003B5179" w14:textId="44CA1D2D" w:rsidR="00BC73D8" w:rsidRPr="00975AA0" w:rsidRDefault="00BC73D8" w:rsidP="00953B65">
      <w:pPr>
        <w:pStyle w:val="ListParagraph"/>
        <w:numPr>
          <w:ilvl w:val="0"/>
          <w:numId w:val="4"/>
        </w:numPr>
        <w:spacing w:after="0" w:line="240" w:lineRule="auto"/>
        <w:ind w:left="567" w:hanging="567"/>
        <w:jc w:val="both"/>
        <w:rPr>
          <w:color w:val="000000" w:themeColor="text1"/>
        </w:rPr>
      </w:pPr>
      <w:r w:rsidRPr="00975AA0">
        <w:rPr>
          <w:color w:val="000000" w:themeColor="text1"/>
        </w:rPr>
        <w:t xml:space="preserve">If you have difficulty </w:t>
      </w:r>
      <w:r w:rsidR="00BD068E" w:rsidRPr="00975AA0">
        <w:rPr>
          <w:color w:val="000000" w:themeColor="text1"/>
        </w:rPr>
        <w:t>filling in this form, you can contact your local SSAFA office, V1P, ASAP or Citizen's Advice Bureau for assistance.</w:t>
      </w:r>
      <w:r w:rsidR="00975AA0" w:rsidRPr="00975AA0">
        <w:rPr>
          <w:color w:val="000000" w:themeColor="text1"/>
        </w:rPr>
        <w:t xml:space="preserve"> Y</w:t>
      </w:r>
      <w:r w:rsidRPr="00975AA0">
        <w:rPr>
          <w:color w:val="000000" w:themeColor="text1"/>
        </w:rPr>
        <w:t xml:space="preserve">ou will find </w:t>
      </w:r>
      <w:r w:rsidR="00975AA0" w:rsidRPr="00975AA0">
        <w:rPr>
          <w:color w:val="000000" w:themeColor="text1"/>
        </w:rPr>
        <w:t xml:space="preserve">links to their details on our Process page on our website and </w:t>
      </w:r>
      <w:r w:rsidRPr="00975AA0">
        <w:rPr>
          <w:color w:val="000000" w:themeColor="text1"/>
        </w:rPr>
        <w:t>their address</w:t>
      </w:r>
      <w:r w:rsidR="00D238A2">
        <w:rPr>
          <w:color w:val="000000" w:themeColor="text1"/>
        </w:rPr>
        <w:t xml:space="preserve"> can be searched by a search engine on a computer or phone or </w:t>
      </w:r>
      <w:r w:rsidRPr="00975AA0">
        <w:rPr>
          <w:color w:val="000000" w:themeColor="text1"/>
        </w:rPr>
        <w:t xml:space="preserve">in the telephone directory.  </w:t>
      </w:r>
      <w:r w:rsidR="00975AA0" w:rsidRPr="00975AA0">
        <w:rPr>
          <w:color w:val="000000" w:themeColor="text1"/>
        </w:rPr>
        <w:t>Our support team is also happy to help you if requested and can be E-</w:t>
      </w:r>
      <w:r w:rsidR="00D238A2" w:rsidRPr="00975AA0">
        <w:rPr>
          <w:color w:val="000000" w:themeColor="text1"/>
        </w:rPr>
        <w:t>Mailed</w:t>
      </w:r>
      <w:r w:rsidR="00975AA0" w:rsidRPr="00975AA0">
        <w:rPr>
          <w:color w:val="000000" w:themeColor="text1"/>
        </w:rPr>
        <w:t xml:space="preserve"> </w:t>
      </w:r>
      <w:r w:rsidR="00DB3214">
        <w:rPr>
          <w:color w:val="000000" w:themeColor="text1"/>
        </w:rPr>
        <w:t>at</w:t>
      </w:r>
      <w:r w:rsidR="00975AA0" w:rsidRPr="00975AA0">
        <w:rPr>
          <w:color w:val="000000" w:themeColor="text1"/>
        </w:rPr>
        <w:t xml:space="preserve"> </w:t>
      </w:r>
      <w:hyperlink r:id="rId13" w:history="1">
        <w:r w:rsidR="00855B53" w:rsidRPr="006B1903">
          <w:rPr>
            <w:rStyle w:val="Hyperlink"/>
          </w:rPr>
          <w:t>applications@vhscot.org.uk</w:t>
        </w:r>
      </w:hyperlink>
      <w:r w:rsidR="00975AA0" w:rsidRPr="00975AA0">
        <w:rPr>
          <w:color w:val="000000" w:themeColor="text1"/>
        </w:rPr>
        <w:t xml:space="preserve"> </w:t>
      </w:r>
    </w:p>
    <w:p w14:paraId="0CCF2D55" w14:textId="61C29E46" w:rsidR="00BC73D8" w:rsidRDefault="00BC73D8" w:rsidP="00953B65">
      <w:pPr>
        <w:pStyle w:val="ListParagraph"/>
        <w:numPr>
          <w:ilvl w:val="0"/>
          <w:numId w:val="4"/>
        </w:numPr>
        <w:spacing w:after="0" w:line="240" w:lineRule="auto"/>
        <w:ind w:left="567" w:hanging="567"/>
        <w:jc w:val="both"/>
        <w:rPr>
          <w:color w:val="000000" w:themeColor="text1"/>
        </w:rPr>
      </w:pPr>
      <w:r>
        <w:rPr>
          <w:color w:val="000000" w:themeColor="text1"/>
        </w:rPr>
        <w:t xml:space="preserve">Include proof of eligibility and </w:t>
      </w:r>
      <w:r w:rsidRPr="00BC73D8">
        <w:rPr>
          <w:color w:val="000000" w:themeColor="text1"/>
        </w:rPr>
        <w:t>copies of any letter or documents from your Doctor, Social Services, etc.</w:t>
      </w:r>
      <w:r w:rsidR="00BD068E">
        <w:rPr>
          <w:color w:val="000000" w:themeColor="text1"/>
        </w:rPr>
        <w:t>,</w:t>
      </w:r>
      <w:r w:rsidRPr="00BC73D8">
        <w:rPr>
          <w:color w:val="000000" w:themeColor="text1"/>
        </w:rPr>
        <w:t xml:space="preserve"> that you consider relevant. </w:t>
      </w:r>
    </w:p>
    <w:p w14:paraId="1AD4183E" w14:textId="65725A96" w:rsidR="00BC73D8" w:rsidRPr="00BC73D8" w:rsidRDefault="00BC73D8" w:rsidP="00953B65">
      <w:pPr>
        <w:pStyle w:val="ListParagraph"/>
        <w:numPr>
          <w:ilvl w:val="0"/>
          <w:numId w:val="4"/>
        </w:numPr>
        <w:spacing w:after="0" w:line="240" w:lineRule="auto"/>
        <w:ind w:left="567" w:hanging="567"/>
        <w:jc w:val="both"/>
        <w:rPr>
          <w:color w:val="000000" w:themeColor="text1"/>
        </w:rPr>
      </w:pPr>
      <w:r>
        <w:rPr>
          <w:color w:val="000000" w:themeColor="text1"/>
        </w:rPr>
        <w:t xml:space="preserve">Include any additional </w:t>
      </w:r>
      <w:r w:rsidRPr="00A76C88">
        <w:rPr>
          <w:color w:val="000000" w:themeColor="text1"/>
        </w:rPr>
        <w:t xml:space="preserve">information that you may think is relevant in the space provided </w:t>
      </w:r>
      <w:r w:rsidRPr="00A3788D">
        <w:rPr>
          <w:color w:val="000000" w:themeColor="text1"/>
        </w:rPr>
        <w:t xml:space="preserve">on Page </w:t>
      </w:r>
      <w:r w:rsidR="00975AA0">
        <w:rPr>
          <w:color w:val="000000" w:themeColor="text1"/>
        </w:rPr>
        <w:t>13.</w:t>
      </w:r>
    </w:p>
    <w:p w14:paraId="07D10D9D" w14:textId="337A0B8A" w:rsidR="00BC73D8" w:rsidRDefault="00BC73D8" w:rsidP="00953B65">
      <w:pPr>
        <w:pStyle w:val="ListParagraph"/>
        <w:numPr>
          <w:ilvl w:val="0"/>
          <w:numId w:val="4"/>
        </w:numPr>
        <w:spacing w:after="0" w:line="240" w:lineRule="auto"/>
        <w:ind w:left="567" w:hanging="567"/>
        <w:jc w:val="both"/>
        <w:rPr>
          <w:color w:val="000000" w:themeColor="text1"/>
        </w:rPr>
      </w:pPr>
      <w:r w:rsidRPr="00BC73D8">
        <w:rPr>
          <w:color w:val="000000" w:themeColor="text1"/>
        </w:rPr>
        <w:t xml:space="preserve">Please keep a copy of your completed </w:t>
      </w:r>
      <w:r>
        <w:rPr>
          <w:color w:val="000000" w:themeColor="text1"/>
        </w:rPr>
        <w:t xml:space="preserve">application </w:t>
      </w:r>
      <w:r w:rsidRPr="00BC73D8">
        <w:rPr>
          <w:color w:val="000000" w:themeColor="text1"/>
        </w:rPr>
        <w:t>for future reference</w:t>
      </w:r>
      <w:r w:rsidR="00BD068E">
        <w:rPr>
          <w:color w:val="000000" w:themeColor="text1"/>
        </w:rPr>
        <w:t>,</w:t>
      </w:r>
      <w:r w:rsidRPr="00BC73D8">
        <w:rPr>
          <w:color w:val="000000" w:themeColor="text1"/>
        </w:rPr>
        <w:t xml:space="preserve"> as you will also need it if you are selected for </w:t>
      </w:r>
      <w:r w:rsidR="00BD068E">
        <w:rPr>
          <w:color w:val="000000" w:themeColor="text1"/>
        </w:rPr>
        <w:t xml:space="preserve">an </w:t>
      </w:r>
      <w:r w:rsidRPr="00BC73D8">
        <w:rPr>
          <w:color w:val="000000" w:themeColor="text1"/>
        </w:rPr>
        <w:t xml:space="preserve">interview. </w:t>
      </w:r>
    </w:p>
    <w:p w14:paraId="6C197882" w14:textId="6138562D" w:rsidR="00D238A2" w:rsidRDefault="00D238A2" w:rsidP="00953B65">
      <w:pPr>
        <w:pStyle w:val="ListParagraph"/>
        <w:numPr>
          <w:ilvl w:val="0"/>
          <w:numId w:val="4"/>
        </w:numPr>
        <w:spacing w:after="0" w:line="240" w:lineRule="auto"/>
        <w:ind w:left="567" w:hanging="567"/>
        <w:jc w:val="both"/>
        <w:rPr>
          <w:color w:val="000000" w:themeColor="text1"/>
        </w:rPr>
      </w:pPr>
      <w:r>
        <w:rPr>
          <w:color w:val="000000" w:themeColor="text1"/>
        </w:rPr>
        <w:t>If you are unsuccessful for a property your application will be destroyed as VHS do not maintain a waiting list.</w:t>
      </w:r>
    </w:p>
    <w:p w14:paraId="6179510A" w14:textId="77777777" w:rsidR="00BC73D8" w:rsidRDefault="00BC73D8" w:rsidP="00953B65">
      <w:pPr>
        <w:spacing w:after="0"/>
        <w:jc w:val="both"/>
        <w:rPr>
          <w:rFonts w:cstheme="minorHAnsi"/>
        </w:rPr>
      </w:pPr>
    </w:p>
    <w:p w14:paraId="0A4690F9" w14:textId="6342EDC9" w:rsidR="00BC73D8" w:rsidRDefault="00BC73D8" w:rsidP="00953B65">
      <w:pPr>
        <w:jc w:val="both"/>
        <w:rPr>
          <w:rFonts w:cstheme="minorHAnsi"/>
        </w:rPr>
      </w:pPr>
      <w:r>
        <w:rPr>
          <w:rFonts w:cstheme="minorHAnsi"/>
        </w:rPr>
        <w:t xml:space="preserve">Our </w:t>
      </w:r>
      <w:r w:rsidR="00BD068E">
        <w:rPr>
          <w:rFonts w:cstheme="minorHAnsi"/>
        </w:rPr>
        <w:t>primary</w:t>
      </w:r>
      <w:r>
        <w:rPr>
          <w:rFonts w:cstheme="minorHAnsi"/>
        </w:rPr>
        <w:t xml:space="preserve"> crit</w:t>
      </w:r>
      <w:r w:rsidR="00BD068E">
        <w:rPr>
          <w:rFonts w:cstheme="minorHAnsi"/>
        </w:rPr>
        <w:t>e</w:t>
      </w:r>
      <w:r>
        <w:rPr>
          <w:rFonts w:cstheme="minorHAnsi"/>
        </w:rPr>
        <w:t xml:space="preserve">ria </w:t>
      </w:r>
      <w:r w:rsidR="00BD068E">
        <w:rPr>
          <w:rFonts w:cstheme="minorHAnsi"/>
        </w:rPr>
        <w:t>are</w:t>
      </w:r>
      <w:r>
        <w:rPr>
          <w:rFonts w:cstheme="minorHAnsi"/>
        </w:rPr>
        <w:t xml:space="preserve"> listed below.  </w:t>
      </w:r>
      <w:r w:rsidR="00BD068E">
        <w:rPr>
          <w:rFonts w:cstheme="minorHAnsi"/>
        </w:rPr>
        <w:t>It would help if you considered</w:t>
      </w:r>
      <w:r>
        <w:rPr>
          <w:rFonts w:cstheme="minorHAnsi"/>
        </w:rPr>
        <w:t xml:space="preserve"> your eligibility before submitting your application.</w:t>
      </w:r>
    </w:p>
    <w:p w14:paraId="72850379" w14:textId="77777777" w:rsidR="00BC73D8" w:rsidRPr="006A085B" w:rsidRDefault="00BC73D8" w:rsidP="00953B65">
      <w:pPr>
        <w:pStyle w:val="ListParagraph"/>
        <w:numPr>
          <w:ilvl w:val="0"/>
          <w:numId w:val="3"/>
        </w:numPr>
        <w:autoSpaceDE w:val="0"/>
        <w:autoSpaceDN w:val="0"/>
        <w:adjustRightInd w:val="0"/>
        <w:spacing w:after="0" w:line="240" w:lineRule="auto"/>
        <w:ind w:left="567" w:hanging="567"/>
        <w:jc w:val="both"/>
        <w:rPr>
          <w:rFonts w:cstheme="minorHAnsi"/>
          <w:color w:val="000000" w:themeColor="text1"/>
        </w:rPr>
      </w:pPr>
      <w:r w:rsidRPr="006A085B">
        <w:rPr>
          <w:rFonts w:cstheme="minorHAnsi"/>
          <w:color w:val="000000" w:themeColor="text1"/>
        </w:rPr>
        <w:t>Referrals from Tri-Service Personnel Recovery Centres.</w:t>
      </w:r>
    </w:p>
    <w:p w14:paraId="73E31DE2" w14:textId="77777777" w:rsidR="00BC73D8" w:rsidRPr="006A085B" w:rsidRDefault="00BC73D8" w:rsidP="00953B65">
      <w:pPr>
        <w:pStyle w:val="ListParagraph"/>
        <w:numPr>
          <w:ilvl w:val="0"/>
          <w:numId w:val="3"/>
        </w:numPr>
        <w:autoSpaceDE w:val="0"/>
        <w:autoSpaceDN w:val="0"/>
        <w:adjustRightInd w:val="0"/>
        <w:spacing w:after="0" w:line="240" w:lineRule="auto"/>
        <w:ind w:left="567" w:hanging="567"/>
        <w:jc w:val="both"/>
        <w:rPr>
          <w:rFonts w:cstheme="minorHAnsi"/>
          <w:color w:val="000000" w:themeColor="text1"/>
        </w:rPr>
      </w:pPr>
      <w:r w:rsidRPr="006A085B">
        <w:rPr>
          <w:rFonts w:cstheme="minorHAnsi"/>
          <w:color w:val="000000" w:themeColor="text1"/>
        </w:rPr>
        <w:t>Homelessness with dependants.</w:t>
      </w:r>
    </w:p>
    <w:p w14:paraId="6AFE5AB7" w14:textId="77777777" w:rsidR="00BC73D8" w:rsidRPr="006A085B" w:rsidRDefault="00BC73D8" w:rsidP="00953B65">
      <w:pPr>
        <w:pStyle w:val="ListParagraph"/>
        <w:numPr>
          <w:ilvl w:val="0"/>
          <w:numId w:val="3"/>
        </w:numPr>
        <w:autoSpaceDE w:val="0"/>
        <w:autoSpaceDN w:val="0"/>
        <w:adjustRightInd w:val="0"/>
        <w:spacing w:after="0" w:line="240" w:lineRule="auto"/>
        <w:ind w:left="567" w:hanging="567"/>
        <w:jc w:val="both"/>
        <w:rPr>
          <w:rFonts w:cstheme="minorHAnsi"/>
          <w:color w:val="000000" w:themeColor="text1"/>
        </w:rPr>
      </w:pPr>
      <w:r w:rsidRPr="006A085B">
        <w:rPr>
          <w:rFonts w:cstheme="minorHAnsi"/>
          <w:color w:val="000000" w:themeColor="text1"/>
        </w:rPr>
        <w:t>Homelessness.</w:t>
      </w:r>
    </w:p>
    <w:p w14:paraId="3AEB02CF" w14:textId="77777777" w:rsidR="00BC73D8" w:rsidRPr="006A085B" w:rsidRDefault="00BC73D8" w:rsidP="00953B65">
      <w:pPr>
        <w:pStyle w:val="ListParagraph"/>
        <w:numPr>
          <w:ilvl w:val="0"/>
          <w:numId w:val="3"/>
        </w:numPr>
        <w:autoSpaceDE w:val="0"/>
        <w:autoSpaceDN w:val="0"/>
        <w:adjustRightInd w:val="0"/>
        <w:spacing w:after="0" w:line="240" w:lineRule="auto"/>
        <w:ind w:left="567" w:hanging="567"/>
        <w:jc w:val="both"/>
        <w:rPr>
          <w:rFonts w:cstheme="minorHAnsi"/>
          <w:color w:val="000000" w:themeColor="text1"/>
        </w:rPr>
      </w:pPr>
      <w:r w:rsidRPr="006A085B">
        <w:rPr>
          <w:rFonts w:cstheme="minorHAnsi"/>
          <w:color w:val="000000" w:themeColor="text1"/>
        </w:rPr>
        <w:t>Early Service Leavers with Operational Service.</w:t>
      </w:r>
    </w:p>
    <w:p w14:paraId="64D7A16E" w14:textId="77777777" w:rsidR="00BC73D8" w:rsidRPr="006A085B" w:rsidRDefault="00BC73D8" w:rsidP="00953B65">
      <w:pPr>
        <w:pStyle w:val="ListParagraph"/>
        <w:numPr>
          <w:ilvl w:val="0"/>
          <w:numId w:val="3"/>
        </w:numPr>
        <w:autoSpaceDE w:val="0"/>
        <w:autoSpaceDN w:val="0"/>
        <w:adjustRightInd w:val="0"/>
        <w:spacing w:after="0" w:line="240" w:lineRule="auto"/>
        <w:ind w:left="567" w:hanging="567"/>
        <w:jc w:val="both"/>
        <w:rPr>
          <w:rFonts w:cstheme="minorHAnsi"/>
          <w:color w:val="000000" w:themeColor="text1"/>
        </w:rPr>
      </w:pPr>
      <w:r w:rsidRPr="006A085B">
        <w:rPr>
          <w:rFonts w:cstheme="minorHAnsi"/>
          <w:color w:val="000000" w:themeColor="text1"/>
        </w:rPr>
        <w:t xml:space="preserve">Retired members of the British Armed Forces with Operational Service.   </w:t>
      </w:r>
    </w:p>
    <w:p w14:paraId="3F58D7D2" w14:textId="77777777" w:rsidR="00BC73D8" w:rsidRPr="006A085B" w:rsidRDefault="00BC73D8" w:rsidP="00953B65">
      <w:pPr>
        <w:pStyle w:val="ListParagraph"/>
        <w:numPr>
          <w:ilvl w:val="0"/>
          <w:numId w:val="3"/>
        </w:numPr>
        <w:autoSpaceDE w:val="0"/>
        <w:autoSpaceDN w:val="0"/>
        <w:adjustRightInd w:val="0"/>
        <w:spacing w:after="0" w:line="240" w:lineRule="auto"/>
        <w:ind w:left="567" w:hanging="567"/>
        <w:jc w:val="both"/>
        <w:rPr>
          <w:rFonts w:cstheme="minorHAnsi"/>
          <w:color w:val="000000" w:themeColor="text1"/>
        </w:rPr>
      </w:pPr>
      <w:r w:rsidRPr="006A085B">
        <w:rPr>
          <w:rFonts w:cstheme="minorHAnsi"/>
          <w:color w:val="000000" w:themeColor="text1"/>
        </w:rPr>
        <w:t>Early Service Leavers with no Operational Service.</w:t>
      </w:r>
    </w:p>
    <w:p w14:paraId="4E5C6B7B" w14:textId="77777777" w:rsidR="00BC73D8" w:rsidRPr="006A085B" w:rsidRDefault="00BC73D8" w:rsidP="00953B65">
      <w:pPr>
        <w:pStyle w:val="ListParagraph"/>
        <w:numPr>
          <w:ilvl w:val="0"/>
          <w:numId w:val="3"/>
        </w:numPr>
        <w:autoSpaceDE w:val="0"/>
        <w:autoSpaceDN w:val="0"/>
        <w:adjustRightInd w:val="0"/>
        <w:spacing w:after="0" w:line="240" w:lineRule="auto"/>
        <w:ind w:left="567" w:hanging="567"/>
        <w:jc w:val="both"/>
        <w:rPr>
          <w:rFonts w:cstheme="minorHAnsi"/>
          <w:color w:val="000000" w:themeColor="text1"/>
        </w:rPr>
      </w:pPr>
      <w:r w:rsidRPr="006A085B">
        <w:rPr>
          <w:rFonts w:cstheme="minorHAnsi"/>
          <w:color w:val="000000" w:themeColor="text1"/>
        </w:rPr>
        <w:t>Retired members of the British Military Reserve Forces who have no Operational Service but have served for a minimum period of five years.</w:t>
      </w:r>
    </w:p>
    <w:p w14:paraId="2F897F31" w14:textId="77777777" w:rsidR="00BC73D8" w:rsidRDefault="00BC73D8" w:rsidP="00953B65">
      <w:pPr>
        <w:jc w:val="both"/>
        <w:rPr>
          <w:color w:val="000000" w:themeColor="text1"/>
        </w:rPr>
      </w:pPr>
    </w:p>
    <w:p w14:paraId="4F280F5E" w14:textId="3A0FC23D" w:rsidR="004C457F" w:rsidRDefault="00BC73D8" w:rsidP="00953B65">
      <w:pPr>
        <w:jc w:val="both"/>
        <w:rPr>
          <w:color w:val="000000" w:themeColor="text1"/>
        </w:rPr>
      </w:pPr>
      <w:r>
        <w:rPr>
          <w:color w:val="000000" w:themeColor="text1"/>
        </w:rPr>
        <w:t>If we need to c</w:t>
      </w:r>
      <w:r w:rsidRPr="006A085B">
        <w:rPr>
          <w:color w:val="000000" w:themeColor="text1"/>
        </w:rPr>
        <w:t>larify any aspects of your application</w:t>
      </w:r>
      <w:r>
        <w:rPr>
          <w:color w:val="000000" w:themeColor="text1"/>
        </w:rPr>
        <w:t xml:space="preserve"> </w:t>
      </w:r>
      <w:r w:rsidRPr="006A085B">
        <w:rPr>
          <w:color w:val="000000" w:themeColor="text1"/>
        </w:rPr>
        <w:t>or need more information</w:t>
      </w:r>
      <w:r>
        <w:rPr>
          <w:color w:val="000000" w:themeColor="text1"/>
        </w:rPr>
        <w:t>, we will c</w:t>
      </w:r>
      <w:r w:rsidR="004C457F" w:rsidRPr="006A085B">
        <w:rPr>
          <w:color w:val="000000" w:themeColor="text1"/>
        </w:rPr>
        <w:t>ontact you initially by phone</w:t>
      </w:r>
      <w:r>
        <w:rPr>
          <w:color w:val="000000" w:themeColor="text1"/>
        </w:rPr>
        <w:t xml:space="preserve"> </w:t>
      </w:r>
      <w:r w:rsidR="00BD068E">
        <w:rPr>
          <w:color w:val="000000" w:themeColor="text1"/>
        </w:rPr>
        <w:t>to</w:t>
      </w:r>
      <w:r>
        <w:rPr>
          <w:color w:val="000000" w:themeColor="text1"/>
        </w:rPr>
        <w:t xml:space="preserve"> better assess your application.</w:t>
      </w:r>
      <w:r w:rsidR="004C457F" w:rsidRPr="006A085B">
        <w:rPr>
          <w:color w:val="000000" w:themeColor="text1"/>
        </w:rPr>
        <w:t xml:space="preserve"> </w:t>
      </w:r>
    </w:p>
    <w:p w14:paraId="4EE277BE" w14:textId="6967B8C6" w:rsidR="004C457F" w:rsidRPr="00BC73D8" w:rsidRDefault="00BD068E" w:rsidP="00953B65">
      <w:pPr>
        <w:jc w:val="both"/>
        <w:rPr>
          <w:b/>
          <w:bCs/>
          <w:color w:val="000000" w:themeColor="text1"/>
        </w:rPr>
      </w:pPr>
      <w:r>
        <w:rPr>
          <w:b/>
          <w:bCs/>
          <w:color w:val="000000" w:themeColor="text1"/>
        </w:rPr>
        <w:t>The r</w:t>
      </w:r>
      <w:r w:rsidR="004C457F" w:rsidRPr="00BC73D8">
        <w:rPr>
          <w:b/>
          <w:bCs/>
          <w:color w:val="000000" w:themeColor="text1"/>
        </w:rPr>
        <w:t xml:space="preserve">eceipt of this completed application does not provide any entitlement for an offer to interview for a property.  </w:t>
      </w:r>
    </w:p>
    <w:p w14:paraId="611891C2" w14:textId="6EB6F79B" w:rsidR="004C457F" w:rsidRDefault="004C457F" w:rsidP="00BC73D8">
      <w:pPr>
        <w:spacing w:after="0" w:line="240" w:lineRule="auto"/>
        <w:rPr>
          <w:b/>
        </w:rPr>
      </w:pPr>
    </w:p>
    <w:p w14:paraId="7C45F462" w14:textId="22BD5634" w:rsidR="00BC73D8" w:rsidRDefault="00BC73D8" w:rsidP="00BC73D8">
      <w:pPr>
        <w:spacing w:after="0" w:line="240" w:lineRule="auto"/>
        <w:rPr>
          <w:b/>
        </w:rPr>
      </w:pPr>
    </w:p>
    <w:p w14:paraId="54A0D371" w14:textId="61C8F2E4" w:rsidR="00BC73D8" w:rsidRDefault="00BC73D8" w:rsidP="00BC73D8">
      <w:pPr>
        <w:spacing w:after="0" w:line="240" w:lineRule="auto"/>
        <w:rPr>
          <w:b/>
        </w:rPr>
      </w:pPr>
    </w:p>
    <w:p w14:paraId="751B09B7" w14:textId="2950991C" w:rsidR="00BC73D8" w:rsidRDefault="00BC73D8" w:rsidP="00BC73D8">
      <w:pPr>
        <w:spacing w:after="0" w:line="240" w:lineRule="auto"/>
        <w:rPr>
          <w:b/>
        </w:rPr>
      </w:pPr>
    </w:p>
    <w:p w14:paraId="140E82BE" w14:textId="0BBA7603" w:rsidR="00BC73D8" w:rsidRDefault="00BC73D8" w:rsidP="00BC73D8">
      <w:pPr>
        <w:spacing w:after="0" w:line="240" w:lineRule="auto"/>
        <w:rPr>
          <w:b/>
        </w:rPr>
      </w:pPr>
    </w:p>
    <w:p w14:paraId="0B4E1368" w14:textId="77777777" w:rsidR="00BC73D8" w:rsidRDefault="00BC73D8" w:rsidP="00BC73D8">
      <w:pPr>
        <w:spacing w:after="0" w:line="240" w:lineRule="auto"/>
        <w:rPr>
          <w:b/>
        </w:rPr>
      </w:pPr>
    </w:p>
    <w:p w14:paraId="7FF33F00" w14:textId="77777777" w:rsidR="00BC73D8" w:rsidRDefault="00BC73D8" w:rsidP="00BC73D8">
      <w:pPr>
        <w:spacing w:after="0" w:line="240" w:lineRule="auto"/>
        <w:rPr>
          <w:b/>
        </w:rPr>
      </w:pPr>
    </w:p>
    <w:sdt>
      <w:sdtPr>
        <w:rPr>
          <w:rFonts w:asciiTheme="minorHAnsi" w:eastAsiaTheme="minorHAnsi" w:hAnsiTheme="minorHAnsi" w:cstheme="minorBidi"/>
          <w:b w:val="0"/>
          <w:color w:val="auto"/>
          <w:sz w:val="22"/>
          <w:szCs w:val="22"/>
          <w:lang w:val="en-GB"/>
        </w:rPr>
        <w:id w:val="-454181854"/>
        <w:docPartObj>
          <w:docPartGallery w:val="Table of Contents"/>
          <w:docPartUnique/>
        </w:docPartObj>
      </w:sdtPr>
      <w:sdtEndPr>
        <w:rPr>
          <w:bCs/>
          <w:noProof/>
        </w:rPr>
      </w:sdtEndPr>
      <w:sdtContent>
        <w:p w14:paraId="1E58FD8B" w14:textId="3E9DFB4E" w:rsidR="00BC73D8" w:rsidRDefault="00BC73D8" w:rsidP="00BC73D8">
          <w:pPr>
            <w:pStyle w:val="TOCHeading"/>
            <w:numPr>
              <w:ilvl w:val="0"/>
              <w:numId w:val="0"/>
            </w:numPr>
          </w:pPr>
          <w:r>
            <w:t>Contents</w:t>
          </w:r>
        </w:p>
        <w:p w14:paraId="4DBEB14F" w14:textId="77777777" w:rsidR="00BC73D8" w:rsidRPr="00BC73D8" w:rsidRDefault="00BC73D8" w:rsidP="00BC73D8">
          <w:pPr>
            <w:rPr>
              <w:lang w:val="en-US"/>
            </w:rPr>
          </w:pPr>
        </w:p>
        <w:p w14:paraId="357F84AE" w14:textId="1E9A5B2A" w:rsidR="000B184E" w:rsidRDefault="00BC73D8">
          <w:pPr>
            <w:pStyle w:val="TOC1"/>
            <w:tabs>
              <w:tab w:val="left" w:pos="440"/>
              <w:tab w:val="right" w:leader="dot" w:pos="9628"/>
            </w:tabs>
            <w:rPr>
              <w:rFonts w:eastAsiaTheme="minorEastAsia"/>
              <w:b w:val="0"/>
              <w:noProof/>
              <w:color w:val="auto"/>
              <w:sz w:val="22"/>
              <w:lang w:eastAsia="en-GB"/>
            </w:rPr>
          </w:pPr>
          <w:r>
            <w:fldChar w:fldCharType="begin"/>
          </w:r>
          <w:r>
            <w:instrText xml:space="preserve"> TOC \o "1-3" \h \z \u </w:instrText>
          </w:r>
          <w:r>
            <w:fldChar w:fldCharType="separate"/>
          </w:r>
          <w:hyperlink w:anchor="_Toc84322793" w:history="1">
            <w:r w:rsidR="000B184E" w:rsidRPr="00FB095C">
              <w:rPr>
                <w:rStyle w:val="Hyperlink"/>
                <w:noProof/>
              </w:rPr>
              <w:t>1.</w:t>
            </w:r>
            <w:r w:rsidR="000B184E">
              <w:rPr>
                <w:rFonts w:eastAsiaTheme="minorEastAsia"/>
                <w:b w:val="0"/>
                <w:noProof/>
                <w:color w:val="auto"/>
                <w:sz w:val="22"/>
                <w:lang w:eastAsia="en-GB"/>
              </w:rPr>
              <w:tab/>
            </w:r>
            <w:r w:rsidR="000B184E" w:rsidRPr="00FB095C">
              <w:rPr>
                <w:rStyle w:val="Hyperlink"/>
                <w:noProof/>
              </w:rPr>
              <w:t>Declaration</w:t>
            </w:r>
            <w:r w:rsidR="000B184E">
              <w:rPr>
                <w:noProof/>
                <w:webHidden/>
              </w:rPr>
              <w:tab/>
            </w:r>
            <w:r w:rsidR="000B184E">
              <w:rPr>
                <w:noProof/>
                <w:webHidden/>
              </w:rPr>
              <w:fldChar w:fldCharType="begin"/>
            </w:r>
            <w:r w:rsidR="000B184E">
              <w:rPr>
                <w:noProof/>
                <w:webHidden/>
              </w:rPr>
              <w:instrText xml:space="preserve"> PAGEREF _Toc84322793 \h </w:instrText>
            </w:r>
            <w:r w:rsidR="000B184E">
              <w:rPr>
                <w:noProof/>
                <w:webHidden/>
              </w:rPr>
            </w:r>
            <w:r w:rsidR="000B184E">
              <w:rPr>
                <w:noProof/>
                <w:webHidden/>
              </w:rPr>
              <w:fldChar w:fldCharType="separate"/>
            </w:r>
            <w:r w:rsidR="000B184E">
              <w:rPr>
                <w:noProof/>
                <w:webHidden/>
              </w:rPr>
              <w:t>2</w:t>
            </w:r>
            <w:r w:rsidR="000B184E">
              <w:rPr>
                <w:noProof/>
                <w:webHidden/>
              </w:rPr>
              <w:fldChar w:fldCharType="end"/>
            </w:r>
          </w:hyperlink>
        </w:p>
        <w:p w14:paraId="7811C878" w14:textId="5B92560C" w:rsidR="000B184E" w:rsidRDefault="00E232D4">
          <w:pPr>
            <w:pStyle w:val="TOC1"/>
            <w:tabs>
              <w:tab w:val="left" w:pos="440"/>
              <w:tab w:val="right" w:leader="dot" w:pos="9628"/>
            </w:tabs>
            <w:rPr>
              <w:rFonts w:eastAsiaTheme="minorEastAsia"/>
              <w:b w:val="0"/>
              <w:noProof/>
              <w:color w:val="auto"/>
              <w:sz w:val="22"/>
              <w:lang w:eastAsia="en-GB"/>
            </w:rPr>
          </w:pPr>
          <w:hyperlink w:anchor="_Toc84322794" w:history="1">
            <w:r w:rsidR="000B184E" w:rsidRPr="00FB095C">
              <w:rPr>
                <w:rStyle w:val="Hyperlink"/>
                <w:noProof/>
              </w:rPr>
              <w:t>2.</w:t>
            </w:r>
            <w:r w:rsidR="000B184E">
              <w:rPr>
                <w:rFonts w:eastAsiaTheme="minorEastAsia"/>
                <w:b w:val="0"/>
                <w:noProof/>
                <w:color w:val="auto"/>
                <w:sz w:val="22"/>
                <w:lang w:eastAsia="en-GB"/>
              </w:rPr>
              <w:tab/>
            </w:r>
            <w:r w:rsidR="000B184E" w:rsidRPr="00FB095C">
              <w:rPr>
                <w:rStyle w:val="Hyperlink"/>
                <w:noProof/>
              </w:rPr>
              <w:t>About you</w:t>
            </w:r>
            <w:r w:rsidR="000B184E">
              <w:rPr>
                <w:noProof/>
                <w:webHidden/>
              </w:rPr>
              <w:tab/>
            </w:r>
            <w:r w:rsidR="000B184E">
              <w:rPr>
                <w:noProof/>
                <w:webHidden/>
              </w:rPr>
              <w:fldChar w:fldCharType="begin"/>
            </w:r>
            <w:r w:rsidR="000B184E">
              <w:rPr>
                <w:noProof/>
                <w:webHidden/>
              </w:rPr>
              <w:instrText xml:space="preserve"> PAGEREF _Toc84322794 \h </w:instrText>
            </w:r>
            <w:r w:rsidR="000B184E">
              <w:rPr>
                <w:noProof/>
                <w:webHidden/>
              </w:rPr>
            </w:r>
            <w:r w:rsidR="000B184E">
              <w:rPr>
                <w:noProof/>
                <w:webHidden/>
              </w:rPr>
              <w:fldChar w:fldCharType="separate"/>
            </w:r>
            <w:r w:rsidR="000B184E">
              <w:rPr>
                <w:noProof/>
                <w:webHidden/>
              </w:rPr>
              <w:t>3</w:t>
            </w:r>
            <w:r w:rsidR="000B184E">
              <w:rPr>
                <w:noProof/>
                <w:webHidden/>
              </w:rPr>
              <w:fldChar w:fldCharType="end"/>
            </w:r>
          </w:hyperlink>
        </w:p>
        <w:p w14:paraId="5D44ABD0" w14:textId="3595B0A8" w:rsidR="000B184E" w:rsidRDefault="00E232D4">
          <w:pPr>
            <w:pStyle w:val="TOC1"/>
            <w:tabs>
              <w:tab w:val="left" w:pos="440"/>
              <w:tab w:val="right" w:leader="dot" w:pos="9628"/>
            </w:tabs>
            <w:rPr>
              <w:rFonts w:eastAsiaTheme="minorEastAsia"/>
              <w:b w:val="0"/>
              <w:noProof/>
              <w:color w:val="auto"/>
              <w:sz w:val="22"/>
              <w:lang w:eastAsia="en-GB"/>
            </w:rPr>
          </w:pPr>
          <w:hyperlink w:anchor="_Toc84322795" w:history="1">
            <w:r w:rsidR="000B184E" w:rsidRPr="00FB095C">
              <w:rPr>
                <w:rStyle w:val="Hyperlink"/>
                <w:noProof/>
              </w:rPr>
              <w:t>3.</w:t>
            </w:r>
            <w:r w:rsidR="000B184E">
              <w:rPr>
                <w:rFonts w:eastAsiaTheme="minorEastAsia"/>
                <w:b w:val="0"/>
                <w:noProof/>
                <w:color w:val="auto"/>
                <w:sz w:val="22"/>
                <w:lang w:eastAsia="en-GB"/>
              </w:rPr>
              <w:tab/>
            </w:r>
            <w:r w:rsidR="000B184E" w:rsidRPr="00FB095C">
              <w:rPr>
                <w:rStyle w:val="Hyperlink"/>
                <w:noProof/>
              </w:rPr>
              <w:t>About your Service</w:t>
            </w:r>
            <w:r w:rsidR="000B184E">
              <w:rPr>
                <w:noProof/>
                <w:webHidden/>
              </w:rPr>
              <w:tab/>
            </w:r>
            <w:r w:rsidR="000B184E">
              <w:rPr>
                <w:noProof/>
                <w:webHidden/>
              </w:rPr>
              <w:fldChar w:fldCharType="begin"/>
            </w:r>
            <w:r w:rsidR="000B184E">
              <w:rPr>
                <w:noProof/>
                <w:webHidden/>
              </w:rPr>
              <w:instrText xml:space="preserve"> PAGEREF _Toc84322795 \h </w:instrText>
            </w:r>
            <w:r w:rsidR="000B184E">
              <w:rPr>
                <w:noProof/>
                <w:webHidden/>
              </w:rPr>
            </w:r>
            <w:r w:rsidR="000B184E">
              <w:rPr>
                <w:noProof/>
                <w:webHidden/>
              </w:rPr>
              <w:fldChar w:fldCharType="separate"/>
            </w:r>
            <w:r w:rsidR="000B184E">
              <w:rPr>
                <w:noProof/>
                <w:webHidden/>
              </w:rPr>
              <w:t>4</w:t>
            </w:r>
            <w:r w:rsidR="000B184E">
              <w:rPr>
                <w:noProof/>
                <w:webHidden/>
              </w:rPr>
              <w:fldChar w:fldCharType="end"/>
            </w:r>
          </w:hyperlink>
        </w:p>
        <w:p w14:paraId="2E802D18" w14:textId="741543EC" w:rsidR="000B184E" w:rsidRDefault="00E232D4">
          <w:pPr>
            <w:pStyle w:val="TOC1"/>
            <w:tabs>
              <w:tab w:val="left" w:pos="440"/>
              <w:tab w:val="right" w:leader="dot" w:pos="9628"/>
            </w:tabs>
            <w:rPr>
              <w:rFonts w:eastAsiaTheme="minorEastAsia"/>
              <w:b w:val="0"/>
              <w:noProof/>
              <w:color w:val="auto"/>
              <w:sz w:val="22"/>
              <w:lang w:eastAsia="en-GB"/>
            </w:rPr>
          </w:pPr>
          <w:hyperlink w:anchor="_Toc84322796" w:history="1">
            <w:r w:rsidR="000B184E" w:rsidRPr="00FB095C">
              <w:rPr>
                <w:rStyle w:val="Hyperlink"/>
                <w:noProof/>
              </w:rPr>
              <w:t>4.</w:t>
            </w:r>
            <w:r w:rsidR="000B184E">
              <w:rPr>
                <w:rFonts w:eastAsiaTheme="minorEastAsia"/>
                <w:b w:val="0"/>
                <w:noProof/>
                <w:color w:val="auto"/>
                <w:sz w:val="22"/>
                <w:lang w:eastAsia="en-GB"/>
              </w:rPr>
              <w:tab/>
            </w:r>
            <w:r w:rsidR="000B184E" w:rsidRPr="00FB095C">
              <w:rPr>
                <w:rStyle w:val="Hyperlink"/>
                <w:noProof/>
              </w:rPr>
              <w:t>About your disability</w:t>
            </w:r>
            <w:r w:rsidR="000B184E">
              <w:rPr>
                <w:noProof/>
                <w:webHidden/>
              </w:rPr>
              <w:tab/>
            </w:r>
            <w:r w:rsidR="000B184E">
              <w:rPr>
                <w:noProof/>
                <w:webHidden/>
              </w:rPr>
              <w:fldChar w:fldCharType="begin"/>
            </w:r>
            <w:r w:rsidR="000B184E">
              <w:rPr>
                <w:noProof/>
                <w:webHidden/>
              </w:rPr>
              <w:instrText xml:space="preserve"> PAGEREF _Toc84322796 \h </w:instrText>
            </w:r>
            <w:r w:rsidR="000B184E">
              <w:rPr>
                <w:noProof/>
                <w:webHidden/>
              </w:rPr>
            </w:r>
            <w:r w:rsidR="000B184E">
              <w:rPr>
                <w:noProof/>
                <w:webHidden/>
              </w:rPr>
              <w:fldChar w:fldCharType="separate"/>
            </w:r>
            <w:r w:rsidR="000B184E">
              <w:rPr>
                <w:noProof/>
                <w:webHidden/>
              </w:rPr>
              <w:t>4</w:t>
            </w:r>
            <w:r w:rsidR="000B184E">
              <w:rPr>
                <w:noProof/>
                <w:webHidden/>
              </w:rPr>
              <w:fldChar w:fldCharType="end"/>
            </w:r>
          </w:hyperlink>
        </w:p>
        <w:p w14:paraId="064EC618" w14:textId="63A0E7CF" w:rsidR="000B184E" w:rsidRDefault="00E232D4">
          <w:pPr>
            <w:pStyle w:val="TOC1"/>
            <w:tabs>
              <w:tab w:val="left" w:pos="440"/>
              <w:tab w:val="right" w:leader="dot" w:pos="9628"/>
            </w:tabs>
            <w:rPr>
              <w:rFonts w:eastAsiaTheme="minorEastAsia"/>
              <w:b w:val="0"/>
              <w:noProof/>
              <w:color w:val="auto"/>
              <w:sz w:val="22"/>
              <w:lang w:eastAsia="en-GB"/>
            </w:rPr>
          </w:pPr>
          <w:hyperlink w:anchor="_Toc84322797" w:history="1">
            <w:r w:rsidR="000B184E" w:rsidRPr="00FB095C">
              <w:rPr>
                <w:rStyle w:val="Hyperlink"/>
                <w:noProof/>
              </w:rPr>
              <w:t>5.</w:t>
            </w:r>
            <w:r w:rsidR="000B184E">
              <w:rPr>
                <w:rFonts w:eastAsiaTheme="minorEastAsia"/>
                <w:b w:val="0"/>
                <w:noProof/>
                <w:color w:val="auto"/>
                <w:sz w:val="22"/>
                <w:lang w:eastAsia="en-GB"/>
              </w:rPr>
              <w:tab/>
            </w:r>
            <w:r w:rsidR="000B184E" w:rsidRPr="00FB095C">
              <w:rPr>
                <w:rStyle w:val="Hyperlink"/>
                <w:noProof/>
              </w:rPr>
              <w:t>Employment Status</w:t>
            </w:r>
            <w:r w:rsidR="000B184E">
              <w:rPr>
                <w:noProof/>
                <w:webHidden/>
              </w:rPr>
              <w:tab/>
            </w:r>
            <w:r w:rsidR="000B184E">
              <w:rPr>
                <w:noProof/>
                <w:webHidden/>
              </w:rPr>
              <w:fldChar w:fldCharType="begin"/>
            </w:r>
            <w:r w:rsidR="000B184E">
              <w:rPr>
                <w:noProof/>
                <w:webHidden/>
              </w:rPr>
              <w:instrText xml:space="preserve"> PAGEREF _Toc84322797 \h </w:instrText>
            </w:r>
            <w:r w:rsidR="000B184E">
              <w:rPr>
                <w:noProof/>
                <w:webHidden/>
              </w:rPr>
            </w:r>
            <w:r w:rsidR="000B184E">
              <w:rPr>
                <w:noProof/>
                <w:webHidden/>
              </w:rPr>
              <w:fldChar w:fldCharType="separate"/>
            </w:r>
            <w:r w:rsidR="000B184E">
              <w:rPr>
                <w:noProof/>
                <w:webHidden/>
              </w:rPr>
              <w:t>6</w:t>
            </w:r>
            <w:r w:rsidR="000B184E">
              <w:rPr>
                <w:noProof/>
                <w:webHidden/>
              </w:rPr>
              <w:fldChar w:fldCharType="end"/>
            </w:r>
          </w:hyperlink>
        </w:p>
        <w:p w14:paraId="17122811" w14:textId="26EB6387" w:rsidR="000B184E" w:rsidRDefault="00E232D4">
          <w:pPr>
            <w:pStyle w:val="TOC1"/>
            <w:tabs>
              <w:tab w:val="left" w:pos="440"/>
              <w:tab w:val="right" w:leader="dot" w:pos="9628"/>
            </w:tabs>
            <w:rPr>
              <w:rFonts w:eastAsiaTheme="minorEastAsia"/>
              <w:b w:val="0"/>
              <w:noProof/>
              <w:color w:val="auto"/>
              <w:sz w:val="22"/>
              <w:lang w:eastAsia="en-GB"/>
            </w:rPr>
          </w:pPr>
          <w:hyperlink w:anchor="_Toc84322798" w:history="1">
            <w:r w:rsidR="000B184E" w:rsidRPr="00FB095C">
              <w:rPr>
                <w:rStyle w:val="Hyperlink"/>
                <w:noProof/>
              </w:rPr>
              <w:t>6.</w:t>
            </w:r>
            <w:r w:rsidR="000B184E">
              <w:rPr>
                <w:rFonts w:eastAsiaTheme="minorEastAsia"/>
                <w:b w:val="0"/>
                <w:noProof/>
                <w:color w:val="auto"/>
                <w:sz w:val="22"/>
                <w:lang w:eastAsia="en-GB"/>
              </w:rPr>
              <w:tab/>
            </w:r>
            <w:r w:rsidR="000B184E" w:rsidRPr="00FB095C">
              <w:rPr>
                <w:rStyle w:val="Hyperlink"/>
                <w:noProof/>
              </w:rPr>
              <w:t>Your current housing situation</w:t>
            </w:r>
            <w:r w:rsidR="000B184E">
              <w:rPr>
                <w:noProof/>
                <w:webHidden/>
              </w:rPr>
              <w:tab/>
            </w:r>
            <w:r w:rsidR="000B184E">
              <w:rPr>
                <w:noProof/>
                <w:webHidden/>
              </w:rPr>
              <w:fldChar w:fldCharType="begin"/>
            </w:r>
            <w:r w:rsidR="000B184E">
              <w:rPr>
                <w:noProof/>
                <w:webHidden/>
              </w:rPr>
              <w:instrText xml:space="preserve"> PAGEREF _Toc84322798 \h </w:instrText>
            </w:r>
            <w:r w:rsidR="000B184E">
              <w:rPr>
                <w:noProof/>
                <w:webHidden/>
              </w:rPr>
            </w:r>
            <w:r w:rsidR="000B184E">
              <w:rPr>
                <w:noProof/>
                <w:webHidden/>
              </w:rPr>
              <w:fldChar w:fldCharType="separate"/>
            </w:r>
            <w:r w:rsidR="000B184E">
              <w:rPr>
                <w:noProof/>
                <w:webHidden/>
              </w:rPr>
              <w:t>7</w:t>
            </w:r>
            <w:r w:rsidR="000B184E">
              <w:rPr>
                <w:noProof/>
                <w:webHidden/>
              </w:rPr>
              <w:fldChar w:fldCharType="end"/>
            </w:r>
          </w:hyperlink>
        </w:p>
        <w:p w14:paraId="2E97C122" w14:textId="2E3EA62F" w:rsidR="000B184E" w:rsidRDefault="00E232D4">
          <w:pPr>
            <w:pStyle w:val="TOC1"/>
            <w:tabs>
              <w:tab w:val="left" w:pos="440"/>
              <w:tab w:val="right" w:leader="dot" w:pos="9628"/>
            </w:tabs>
            <w:rPr>
              <w:rFonts w:eastAsiaTheme="minorEastAsia"/>
              <w:b w:val="0"/>
              <w:noProof/>
              <w:color w:val="auto"/>
              <w:sz w:val="22"/>
              <w:lang w:eastAsia="en-GB"/>
            </w:rPr>
          </w:pPr>
          <w:hyperlink w:anchor="_Toc84322799" w:history="1">
            <w:r w:rsidR="000B184E" w:rsidRPr="00FB095C">
              <w:rPr>
                <w:rStyle w:val="Hyperlink"/>
                <w:noProof/>
              </w:rPr>
              <w:t>7.</w:t>
            </w:r>
            <w:r w:rsidR="000B184E">
              <w:rPr>
                <w:rFonts w:eastAsiaTheme="minorEastAsia"/>
                <w:b w:val="0"/>
                <w:noProof/>
                <w:color w:val="auto"/>
                <w:sz w:val="22"/>
                <w:lang w:eastAsia="en-GB"/>
              </w:rPr>
              <w:tab/>
            </w:r>
            <w:r w:rsidR="000B184E" w:rsidRPr="00FB095C">
              <w:rPr>
                <w:rStyle w:val="Hyperlink"/>
                <w:noProof/>
              </w:rPr>
              <w:t>Home Ownership</w:t>
            </w:r>
            <w:r w:rsidR="000B184E">
              <w:rPr>
                <w:noProof/>
                <w:webHidden/>
              </w:rPr>
              <w:tab/>
            </w:r>
            <w:r w:rsidR="000B184E">
              <w:rPr>
                <w:noProof/>
                <w:webHidden/>
              </w:rPr>
              <w:fldChar w:fldCharType="begin"/>
            </w:r>
            <w:r w:rsidR="000B184E">
              <w:rPr>
                <w:noProof/>
                <w:webHidden/>
              </w:rPr>
              <w:instrText xml:space="preserve"> PAGEREF _Toc84322799 \h </w:instrText>
            </w:r>
            <w:r w:rsidR="000B184E">
              <w:rPr>
                <w:noProof/>
                <w:webHidden/>
              </w:rPr>
            </w:r>
            <w:r w:rsidR="000B184E">
              <w:rPr>
                <w:noProof/>
                <w:webHidden/>
              </w:rPr>
              <w:fldChar w:fldCharType="separate"/>
            </w:r>
            <w:r w:rsidR="000B184E">
              <w:rPr>
                <w:noProof/>
                <w:webHidden/>
              </w:rPr>
              <w:t>9</w:t>
            </w:r>
            <w:r w:rsidR="000B184E">
              <w:rPr>
                <w:noProof/>
                <w:webHidden/>
              </w:rPr>
              <w:fldChar w:fldCharType="end"/>
            </w:r>
          </w:hyperlink>
        </w:p>
        <w:p w14:paraId="0ED90E98" w14:textId="297949CD" w:rsidR="000B184E" w:rsidRDefault="00E232D4">
          <w:pPr>
            <w:pStyle w:val="TOC1"/>
            <w:tabs>
              <w:tab w:val="left" w:pos="440"/>
              <w:tab w:val="right" w:leader="dot" w:pos="9628"/>
            </w:tabs>
            <w:rPr>
              <w:rFonts w:eastAsiaTheme="minorEastAsia"/>
              <w:b w:val="0"/>
              <w:noProof/>
              <w:color w:val="auto"/>
              <w:sz w:val="22"/>
              <w:lang w:eastAsia="en-GB"/>
            </w:rPr>
          </w:pPr>
          <w:hyperlink w:anchor="_Toc84322800" w:history="1">
            <w:r w:rsidR="000B184E" w:rsidRPr="00FB095C">
              <w:rPr>
                <w:rStyle w:val="Hyperlink"/>
                <w:noProof/>
              </w:rPr>
              <w:t>8.</w:t>
            </w:r>
            <w:r w:rsidR="000B184E">
              <w:rPr>
                <w:rFonts w:eastAsiaTheme="minorEastAsia"/>
                <w:b w:val="0"/>
                <w:noProof/>
                <w:color w:val="auto"/>
                <w:sz w:val="22"/>
                <w:lang w:eastAsia="en-GB"/>
              </w:rPr>
              <w:tab/>
            </w:r>
            <w:r w:rsidR="000B184E" w:rsidRPr="00FB095C">
              <w:rPr>
                <w:rStyle w:val="Hyperlink"/>
                <w:noProof/>
              </w:rPr>
              <w:t>Your Next of Kin</w:t>
            </w:r>
            <w:r w:rsidR="000B184E">
              <w:rPr>
                <w:noProof/>
                <w:webHidden/>
              </w:rPr>
              <w:tab/>
            </w:r>
            <w:r w:rsidR="000B184E">
              <w:rPr>
                <w:noProof/>
                <w:webHidden/>
              </w:rPr>
              <w:fldChar w:fldCharType="begin"/>
            </w:r>
            <w:r w:rsidR="000B184E">
              <w:rPr>
                <w:noProof/>
                <w:webHidden/>
              </w:rPr>
              <w:instrText xml:space="preserve"> PAGEREF _Toc84322800 \h </w:instrText>
            </w:r>
            <w:r w:rsidR="000B184E">
              <w:rPr>
                <w:noProof/>
                <w:webHidden/>
              </w:rPr>
            </w:r>
            <w:r w:rsidR="000B184E">
              <w:rPr>
                <w:noProof/>
                <w:webHidden/>
              </w:rPr>
              <w:fldChar w:fldCharType="separate"/>
            </w:r>
            <w:r w:rsidR="000B184E">
              <w:rPr>
                <w:noProof/>
                <w:webHidden/>
              </w:rPr>
              <w:t>10</w:t>
            </w:r>
            <w:r w:rsidR="000B184E">
              <w:rPr>
                <w:noProof/>
                <w:webHidden/>
              </w:rPr>
              <w:fldChar w:fldCharType="end"/>
            </w:r>
          </w:hyperlink>
        </w:p>
        <w:p w14:paraId="38119D82" w14:textId="6A567553" w:rsidR="000B184E" w:rsidRDefault="00E232D4">
          <w:pPr>
            <w:pStyle w:val="TOC1"/>
            <w:tabs>
              <w:tab w:val="left" w:pos="440"/>
              <w:tab w:val="right" w:leader="dot" w:pos="9628"/>
            </w:tabs>
            <w:rPr>
              <w:rFonts w:eastAsiaTheme="minorEastAsia"/>
              <w:b w:val="0"/>
              <w:noProof/>
              <w:color w:val="auto"/>
              <w:sz w:val="22"/>
              <w:lang w:eastAsia="en-GB"/>
            </w:rPr>
          </w:pPr>
          <w:hyperlink w:anchor="_Toc84322801" w:history="1">
            <w:r w:rsidR="000B184E" w:rsidRPr="00FB095C">
              <w:rPr>
                <w:rStyle w:val="Hyperlink"/>
                <w:noProof/>
              </w:rPr>
              <w:t>9.</w:t>
            </w:r>
            <w:r w:rsidR="000B184E">
              <w:rPr>
                <w:rFonts w:eastAsiaTheme="minorEastAsia"/>
                <w:b w:val="0"/>
                <w:noProof/>
                <w:color w:val="auto"/>
                <w:sz w:val="22"/>
                <w:lang w:eastAsia="en-GB"/>
              </w:rPr>
              <w:tab/>
            </w:r>
            <w:r w:rsidR="000B184E" w:rsidRPr="00FB095C">
              <w:rPr>
                <w:rStyle w:val="Hyperlink"/>
                <w:noProof/>
              </w:rPr>
              <w:t>Your References</w:t>
            </w:r>
            <w:r w:rsidR="000B184E">
              <w:rPr>
                <w:noProof/>
                <w:webHidden/>
              </w:rPr>
              <w:tab/>
            </w:r>
            <w:r w:rsidR="000B184E">
              <w:rPr>
                <w:noProof/>
                <w:webHidden/>
              </w:rPr>
              <w:fldChar w:fldCharType="begin"/>
            </w:r>
            <w:r w:rsidR="000B184E">
              <w:rPr>
                <w:noProof/>
                <w:webHidden/>
              </w:rPr>
              <w:instrText xml:space="preserve"> PAGEREF _Toc84322801 \h </w:instrText>
            </w:r>
            <w:r w:rsidR="000B184E">
              <w:rPr>
                <w:noProof/>
                <w:webHidden/>
              </w:rPr>
            </w:r>
            <w:r w:rsidR="000B184E">
              <w:rPr>
                <w:noProof/>
                <w:webHidden/>
              </w:rPr>
              <w:fldChar w:fldCharType="separate"/>
            </w:r>
            <w:r w:rsidR="000B184E">
              <w:rPr>
                <w:noProof/>
                <w:webHidden/>
              </w:rPr>
              <w:t>10</w:t>
            </w:r>
            <w:r w:rsidR="000B184E">
              <w:rPr>
                <w:noProof/>
                <w:webHidden/>
              </w:rPr>
              <w:fldChar w:fldCharType="end"/>
            </w:r>
          </w:hyperlink>
        </w:p>
        <w:p w14:paraId="16D45839" w14:textId="015BAD38" w:rsidR="000B184E" w:rsidRDefault="00E232D4">
          <w:pPr>
            <w:pStyle w:val="TOC1"/>
            <w:tabs>
              <w:tab w:val="left" w:pos="660"/>
              <w:tab w:val="right" w:leader="dot" w:pos="9628"/>
            </w:tabs>
            <w:rPr>
              <w:rFonts w:eastAsiaTheme="minorEastAsia"/>
              <w:b w:val="0"/>
              <w:noProof/>
              <w:color w:val="auto"/>
              <w:sz w:val="22"/>
              <w:lang w:eastAsia="en-GB"/>
            </w:rPr>
          </w:pPr>
          <w:hyperlink w:anchor="_Toc84322802" w:history="1">
            <w:r w:rsidR="000B184E" w:rsidRPr="00FB095C">
              <w:rPr>
                <w:rStyle w:val="Hyperlink"/>
                <w:noProof/>
              </w:rPr>
              <w:t>10.</w:t>
            </w:r>
            <w:r w:rsidR="000B184E">
              <w:rPr>
                <w:rFonts w:eastAsiaTheme="minorEastAsia"/>
                <w:b w:val="0"/>
                <w:noProof/>
                <w:color w:val="auto"/>
                <w:sz w:val="22"/>
                <w:lang w:eastAsia="en-GB"/>
              </w:rPr>
              <w:tab/>
            </w:r>
            <w:r w:rsidR="000B184E" w:rsidRPr="00FB095C">
              <w:rPr>
                <w:rStyle w:val="Hyperlink"/>
                <w:noProof/>
              </w:rPr>
              <w:t>Criminal Record Declaration</w:t>
            </w:r>
            <w:r w:rsidR="000B184E">
              <w:rPr>
                <w:noProof/>
                <w:webHidden/>
              </w:rPr>
              <w:tab/>
            </w:r>
            <w:r w:rsidR="000B184E">
              <w:rPr>
                <w:noProof/>
                <w:webHidden/>
              </w:rPr>
              <w:fldChar w:fldCharType="begin"/>
            </w:r>
            <w:r w:rsidR="000B184E">
              <w:rPr>
                <w:noProof/>
                <w:webHidden/>
              </w:rPr>
              <w:instrText xml:space="preserve"> PAGEREF _Toc84322802 \h </w:instrText>
            </w:r>
            <w:r w:rsidR="000B184E">
              <w:rPr>
                <w:noProof/>
                <w:webHidden/>
              </w:rPr>
            </w:r>
            <w:r w:rsidR="000B184E">
              <w:rPr>
                <w:noProof/>
                <w:webHidden/>
              </w:rPr>
              <w:fldChar w:fldCharType="separate"/>
            </w:r>
            <w:r w:rsidR="000B184E">
              <w:rPr>
                <w:noProof/>
                <w:webHidden/>
              </w:rPr>
              <w:t>11</w:t>
            </w:r>
            <w:r w:rsidR="000B184E">
              <w:rPr>
                <w:noProof/>
                <w:webHidden/>
              </w:rPr>
              <w:fldChar w:fldCharType="end"/>
            </w:r>
          </w:hyperlink>
        </w:p>
        <w:p w14:paraId="6B494DEF" w14:textId="740DDF5F" w:rsidR="000B184E" w:rsidRDefault="00E232D4">
          <w:pPr>
            <w:pStyle w:val="TOC1"/>
            <w:tabs>
              <w:tab w:val="left" w:pos="660"/>
              <w:tab w:val="right" w:leader="dot" w:pos="9628"/>
            </w:tabs>
            <w:rPr>
              <w:rFonts w:eastAsiaTheme="minorEastAsia"/>
              <w:b w:val="0"/>
              <w:noProof/>
              <w:color w:val="auto"/>
              <w:sz w:val="22"/>
              <w:lang w:eastAsia="en-GB"/>
            </w:rPr>
          </w:pPr>
          <w:hyperlink w:anchor="_Toc84322803" w:history="1">
            <w:r w:rsidR="000B184E" w:rsidRPr="00FB095C">
              <w:rPr>
                <w:rStyle w:val="Hyperlink"/>
                <w:noProof/>
              </w:rPr>
              <w:t>11.</w:t>
            </w:r>
            <w:r w:rsidR="000B184E">
              <w:rPr>
                <w:rFonts w:eastAsiaTheme="minorEastAsia"/>
                <w:b w:val="0"/>
                <w:noProof/>
                <w:color w:val="auto"/>
                <w:sz w:val="22"/>
                <w:lang w:eastAsia="en-GB"/>
              </w:rPr>
              <w:tab/>
            </w:r>
            <w:r w:rsidR="000B184E" w:rsidRPr="00FB095C">
              <w:rPr>
                <w:rStyle w:val="Hyperlink"/>
                <w:noProof/>
              </w:rPr>
              <w:t>Additional information</w:t>
            </w:r>
            <w:r w:rsidR="000B184E">
              <w:rPr>
                <w:noProof/>
                <w:webHidden/>
              </w:rPr>
              <w:tab/>
            </w:r>
            <w:r w:rsidR="000B184E">
              <w:rPr>
                <w:noProof/>
                <w:webHidden/>
              </w:rPr>
              <w:fldChar w:fldCharType="begin"/>
            </w:r>
            <w:r w:rsidR="000B184E">
              <w:rPr>
                <w:noProof/>
                <w:webHidden/>
              </w:rPr>
              <w:instrText xml:space="preserve"> PAGEREF _Toc84322803 \h </w:instrText>
            </w:r>
            <w:r w:rsidR="000B184E">
              <w:rPr>
                <w:noProof/>
                <w:webHidden/>
              </w:rPr>
            </w:r>
            <w:r w:rsidR="000B184E">
              <w:rPr>
                <w:noProof/>
                <w:webHidden/>
              </w:rPr>
              <w:fldChar w:fldCharType="separate"/>
            </w:r>
            <w:r w:rsidR="000B184E">
              <w:rPr>
                <w:noProof/>
                <w:webHidden/>
              </w:rPr>
              <w:t>11</w:t>
            </w:r>
            <w:r w:rsidR="000B184E">
              <w:rPr>
                <w:noProof/>
                <w:webHidden/>
              </w:rPr>
              <w:fldChar w:fldCharType="end"/>
            </w:r>
          </w:hyperlink>
        </w:p>
        <w:p w14:paraId="763FB1BF" w14:textId="572B1224" w:rsidR="000B184E" w:rsidRDefault="00E232D4">
          <w:pPr>
            <w:pStyle w:val="TOC1"/>
            <w:tabs>
              <w:tab w:val="left" w:pos="660"/>
              <w:tab w:val="right" w:leader="dot" w:pos="9628"/>
            </w:tabs>
            <w:rPr>
              <w:rFonts w:eastAsiaTheme="minorEastAsia"/>
              <w:b w:val="0"/>
              <w:noProof/>
              <w:color w:val="auto"/>
              <w:sz w:val="22"/>
              <w:lang w:eastAsia="en-GB"/>
            </w:rPr>
          </w:pPr>
          <w:hyperlink w:anchor="_Toc84322804" w:history="1">
            <w:r w:rsidR="000B184E" w:rsidRPr="00FB095C">
              <w:rPr>
                <w:rStyle w:val="Hyperlink"/>
                <w:noProof/>
              </w:rPr>
              <w:t>12.</w:t>
            </w:r>
            <w:r w:rsidR="000B184E">
              <w:rPr>
                <w:rFonts w:eastAsiaTheme="minorEastAsia"/>
                <w:b w:val="0"/>
                <w:noProof/>
                <w:color w:val="auto"/>
                <w:sz w:val="22"/>
                <w:lang w:eastAsia="en-GB"/>
              </w:rPr>
              <w:tab/>
            </w:r>
            <w:r w:rsidR="000B184E" w:rsidRPr="00FB095C">
              <w:rPr>
                <w:rStyle w:val="Hyperlink"/>
                <w:noProof/>
              </w:rPr>
              <w:t>For Central Office use only</w:t>
            </w:r>
            <w:r w:rsidR="000B184E">
              <w:rPr>
                <w:noProof/>
                <w:webHidden/>
              </w:rPr>
              <w:tab/>
            </w:r>
            <w:r w:rsidR="000B184E">
              <w:rPr>
                <w:noProof/>
                <w:webHidden/>
              </w:rPr>
              <w:fldChar w:fldCharType="begin"/>
            </w:r>
            <w:r w:rsidR="000B184E">
              <w:rPr>
                <w:noProof/>
                <w:webHidden/>
              </w:rPr>
              <w:instrText xml:space="preserve"> PAGEREF _Toc84322804 \h </w:instrText>
            </w:r>
            <w:r w:rsidR="000B184E">
              <w:rPr>
                <w:noProof/>
                <w:webHidden/>
              </w:rPr>
            </w:r>
            <w:r w:rsidR="000B184E">
              <w:rPr>
                <w:noProof/>
                <w:webHidden/>
              </w:rPr>
              <w:fldChar w:fldCharType="separate"/>
            </w:r>
            <w:r w:rsidR="000B184E">
              <w:rPr>
                <w:noProof/>
                <w:webHidden/>
              </w:rPr>
              <w:t>12</w:t>
            </w:r>
            <w:r w:rsidR="000B184E">
              <w:rPr>
                <w:noProof/>
                <w:webHidden/>
              </w:rPr>
              <w:fldChar w:fldCharType="end"/>
            </w:r>
          </w:hyperlink>
        </w:p>
        <w:p w14:paraId="57038D12" w14:textId="0492EA32" w:rsidR="00BC73D8" w:rsidRDefault="00BC73D8">
          <w:r>
            <w:rPr>
              <w:color w:val="4472C4" w:themeColor="accent1"/>
              <w:sz w:val="24"/>
            </w:rPr>
            <w:fldChar w:fldCharType="end"/>
          </w:r>
        </w:p>
      </w:sdtContent>
    </w:sdt>
    <w:p w14:paraId="1081863B" w14:textId="1D4BE609" w:rsidR="00BC73D8" w:rsidRPr="00BC73D8" w:rsidRDefault="00BC73D8" w:rsidP="00BC73D8">
      <w:pPr>
        <w:pStyle w:val="Heading1"/>
      </w:pPr>
      <w:bookmarkStart w:id="0" w:name="_Toc84322793"/>
      <w:r w:rsidRPr="00BC73D8">
        <w:t>Declaration</w:t>
      </w:r>
      <w:bookmarkEnd w:id="0"/>
    </w:p>
    <w:p w14:paraId="07412DBE" w14:textId="11590130" w:rsidR="004C457F" w:rsidRDefault="004C457F" w:rsidP="00953B65">
      <w:pPr>
        <w:spacing w:after="0" w:line="240" w:lineRule="auto"/>
        <w:jc w:val="both"/>
      </w:pPr>
      <w:r>
        <w:t>I confirm that the information provided in this application form is true and accurate</w:t>
      </w:r>
      <w:r w:rsidR="00BD068E">
        <w:t>,</w:t>
      </w:r>
      <w:r>
        <w:t xml:space="preserve"> and I authorise </w:t>
      </w:r>
      <w:r w:rsidR="00BC73D8">
        <w:t xml:space="preserve">Veterans Housing Scotland </w:t>
      </w:r>
      <w:r>
        <w:t xml:space="preserve">to share this information with other agencies, organisations, and individuals </w:t>
      </w:r>
      <w:r w:rsidR="00BD068E">
        <w:t>to carry</w:t>
      </w:r>
      <w:r>
        <w:t xml:space="preserve"> out credit and reference checks and seeking additional information</w:t>
      </w:r>
      <w:r w:rsidR="000B49DD">
        <w:t xml:space="preserve"> and support</w:t>
      </w:r>
      <w:r>
        <w:t xml:space="preserve">. </w:t>
      </w:r>
      <w:r w:rsidRPr="00BC3E4A">
        <w:t xml:space="preserve"> </w:t>
      </w:r>
    </w:p>
    <w:p w14:paraId="6A847ADC" w14:textId="77777777" w:rsidR="004C457F" w:rsidRDefault="004C457F" w:rsidP="00953B65">
      <w:pPr>
        <w:spacing w:after="0" w:line="240" w:lineRule="auto"/>
        <w:jc w:val="both"/>
      </w:pPr>
    </w:p>
    <w:p w14:paraId="776A2F09" w14:textId="6A020FEB" w:rsidR="004C457F" w:rsidRDefault="004C457F" w:rsidP="00953B65">
      <w:pPr>
        <w:spacing w:after="0" w:line="240" w:lineRule="auto"/>
        <w:jc w:val="both"/>
      </w:pPr>
      <w:r>
        <w:t xml:space="preserve">I also understand that any false and/or misleading information provided in this application form or any subsequent interview or correspondence may result in the cancellation of my </w:t>
      </w:r>
      <w:r w:rsidR="00BD068E">
        <w:t>housing application</w:t>
      </w:r>
      <w:r>
        <w:t xml:space="preserve">. </w:t>
      </w:r>
    </w:p>
    <w:p w14:paraId="3F9B5E03" w14:textId="77777777" w:rsidR="004C457F" w:rsidRDefault="004C457F" w:rsidP="00953B65">
      <w:pPr>
        <w:spacing w:after="0" w:line="240" w:lineRule="auto"/>
        <w:jc w:val="both"/>
      </w:pPr>
    </w:p>
    <w:p w14:paraId="467268BD" w14:textId="6C29AB78" w:rsidR="004C457F" w:rsidRDefault="004C457F" w:rsidP="00953B65">
      <w:pPr>
        <w:spacing w:after="0" w:line="240" w:lineRule="auto"/>
        <w:jc w:val="both"/>
      </w:pPr>
      <w:r>
        <w:t xml:space="preserve">I understand </w:t>
      </w:r>
      <w:r w:rsidR="00BC73D8">
        <w:t>Veterans Hou</w:t>
      </w:r>
      <w:r w:rsidR="000B49DD">
        <w:t>sing</w:t>
      </w:r>
      <w:r w:rsidR="00BC73D8">
        <w:t xml:space="preserve"> Scotland </w:t>
      </w:r>
      <w:r>
        <w:t>will handle all the information I provide sensitively and in accordance with legal requirements</w:t>
      </w:r>
      <w:r w:rsidR="00BD068E">
        <w:t>,</w:t>
      </w:r>
      <w:r>
        <w:t xml:space="preserve"> including the Data Protection Act 1998 and the General Data Protection Regulation (Regulation (EU) 2016/679).   </w:t>
      </w:r>
    </w:p>
    <w:p w14:paraId="2E28F7B9" w14:textId="77777777" w:rsidR="004C457F" w:rsidRDefault="004C457F" w:rsidP="00953B65">
      <w:pPr>
        <w:spacing w:after="0" w:line="240" w:lineRule="auto"/>
        <w:jc w:val="both"/>
      </w:pPr>
    </w:p>
    <w:p w14:paraId="74B43E9C" w14:textId="5373F821" w:rsidR="004C457F" w:rsidRDefault="004C457F" w:rsidP="00953B65">
      <w:pPr>
        <w:spacing w:after="0" w:line="240" w:lineRule="auto"/>
        <w:jc w:val="both"/>
      </w:pPr>
      <w:r>
        <w:t xml:space="preserve">I understand that completing this application form does not commit </w:t>
      </w:r>
      <w:r w:rsidR="00BC73D8">
        <w:t>Veterans Hou</w:t>
      </w:r>
      <w:r w:rsidR="00BD068E">
        <w:t>si</w:t>
      </w:r>
      <w:r w:rsidR="00BC73D8">
        <w:t xml:space="preserve">ng Scotland </w:t>
      </w:r>
      <w:r>
        <w:t xml:space="preserve">to provide a property or the applicant to a tenancy. </w:t>
      </w:r>
    </w:p>
    <w:p w14:paraId="41D2CEAC" w14:textId="77777777" w:rsidR="004C457F" w:rsidRDefault="004C457F" w:rsidP="00953B65">
      <w:pPr>
        <w:spacing w:after="0" w:line="240" w:lineRule="auto"/>
        <w:jc w:val="both"/>
      </w:pPr>
    </w:p>
    <w:p w14:paraId="4EBCC830" w14:textId="77777777" w:rsidR="000B49DD" w:rsidRDefault="004C457F" w:rsidP="00953B65">
      <w:pPr>
        <w:spacing w:after="0" w:line="240" w:lineRule="auto"/>
        <w:jc w:val="both"/>
      </w:pPr>
      <w:r>
        <w:t xml:space="preserve">Please sign below </w:t>
      </w:r>
      <w:r w:rsidR="000B49DD">
        <w:t xml:space="preserve">confirming </w:t>
      </w:r>
      <w:r>
        <w:t xml:space="preserve">you have read and understood the above declaration and that you agree that the personal information you have provided may be held in computerised form for use as described.  </w:t>
      </w:r>
    </w:p>
    <w:p w14:paraId="5774BED9" w14:textId="77777777" w:rsidR="000B49DD" w:rsidRDefault="000B49DD" w:rsidP="00953B65">
      <w:pPr>
        <w:spacing w:after="0" w:line="240" w:lineRule="auto"/>
        <w:jc w:val="both"/>
      </w:pPr>
    </w:p>
    <w:p w14:paraId="4F4F7AD2" w14:textId="66109009" w:rsidR="004C457F" w:rsidRDefault="004C457F" w:rsidP="00953B65">
      <w:pPr>
        <w:spacing w:after="0" w:line="240" w:lineRule="auto"/>
        <w:jc w:val="both"/>
      </w:pPr>
      <w:r w:rsidRPr="00975AA0">
        <w:t xml:space="preserve">Should I be successful in my application to rent a property, I agree to </w:t>
      </w:r>
      <w:r w:rsidR="00975AA0" w:rsidRPr="00975AA0">
        <w:t xml:space="preserve">provide </w:t>
      </w:r>
      <w:r w:rsidRPr="00975AA0">
        <w:t xml:space="preserve">my email address/or </w:t>
      </w:r>
      <w:r w:rsidR="00975AA0" w:rsidRPr="00975AA0">
        <w:t xml:space="preserve">contact number </w:t>
      </w:r>
      <w:r w:rsidR="00BD068E" w:rsidRPr="00975AA0">
        <w:t>as my preferred communication method</w:t>
      </w:r>
      <w:r w:rsidRPr="00975AA0">
        <w:t xml:space="preserve"> during my tenancy.</w:t>
      </w:r>
      <w:r>
        <w:t xml:space="preserve"> </w:t>
      </w:r>
    </w:p>
    <w:p w14:paraId="37279811" w14:textId="77777777" w:rsidR="004C457F" w:rsidRDefault="004C457F" w:rsidP="00BC73D8">
      <w:pPr>
        <w:spacing w:after="0" w:line="240" w:lineRule="auto"/>
      </w:pPr>
    </w:p>
    <w:p w14:paraId="27772F64" w14:textId="0435C9D1" w:rsidR="004C457F" w:rsidRDefault="004C457F" w:rsidP="00BC73D8">
      <w:pPr>
        <w:spacing w:after="0" w:line="240" w:lineRule="auto"/>
      </w:pPr>
      <w:r>
        <w:t xml:space="preserve"> Signed: ………………………………………………………………………..</w:t>
      </w:r>
      <w:r>
        <w:tab/>
        <w:t xml:space="preserve">   Date: …………………………………… </w:t>
      </w:r>
    </w:p>
    <w:p w14:paraId="2261C79A" w14:textId="77777777" w:rsidR="004C457F" w:rsidRDefault="004C457F" w:rsidP="00BC73D8">
      <w:pPr>
        <w:spacing w:after="0" w:line="240" w:lineRule="auto"/>
      </w:pPr>
    </w:p>
    <w:p w14:paraId="70B50F9E" w14:textId="5700AC23" w:rsidR="004C457F" w:rsidRDefault="004C457F" w:rsidP="00BC73D8">
      <w:pPr>
        <w:spacing w:after="0" w:line="240" w:lineRule="auto"/>
      </w:pPr>
      <w:r>
        <w:t xml:space="preserve"> Print Name: ………………………………………………………………..</w:t>
      </w:r>
    </w:p>
    <w:p w14:paraId="6D250699" w14:textId="77777777" w:rsidR="004C457F" w:rsidRDefault="004C457F" w:rsidP="00BC73D8">
      <w:pPr>
        <w:spacing w:after="0" w:line="240" w:lineRule="auto"/>
      </w:pPr>
    </w:p>
    <w:p w14:paraId="407B127E" w14:textId="230E012F" w:rsidR="004C457F" w:rsidRDefault="004C457F" w:rsidP="00BC73D8">
      <w:pPr>
        <w:spacing w:after="0" w:line="240" w:lineRule="auto"/>
      </w:pPr>
      <w:r>
        <w:t>Please note that e</w:t>
      </w:r>
      <w:r w:rsidRPr="00FE63E7">
        <w:t xml:space="preserve">very adult over </w:t>
      </w:r>
      <w:r>
        <w:t xml:space="preserve">the age of </w:t>
      </w:r>
      <w:r w:rsidRPr="00FE63E7">
        <w:t xml:space="preserve">16 who intends to occupy </w:t>
      </w:r>
      <w:r>
        <w:t xml:space="preserve">the </w:t>
      </w:r>
      <w:r w:rsidR="00BD068E">
        <w:t>p</w:t>
      </w:r>
      <w:r w:rsidRPr="00FE63E7">
        <w:t xml:space="preserve">roperty should </w:t>
      </w:r>
      <w:r>
        <w:t xml:space="preserve">also provide a </w:t>
      </w:r>
      <w:r w:rsidRPr="00FE63E7">
        <w:t xml:space="preserve">separate </w:t>
      </w:r>
      <w:r>
        <w:t xml:space="preserve">Declaration regarding Data Protection Consent. </w:t>
      </w:r>
    </w:p>
    <w:p w14:paraId="1F2A992D" w14:textId="7DAAA5F5" w:rsidR="00BC73D8" w:rsidRDefault="00BC73D8" w:rsidP="00BC73D8">
      <w:pPr>
        <w:spacing w:after="0" w:line="240" w:lineRule="auto"/>
        <w:rPr>
          <w:b/>
          <w:sz w:val="24"/>
          <w:szCs w:val="24"/>
          <w:u w:val="single"/>
        </w:rPr>
      </w:pPr>
      <w:r>
        <w:rPr>
          <w:b/>
          <w:sz w:val="24"/>
          <w:szCs w:val="24"/>
          <w:u w:val="single"/>
        </w:rPr>
        <w:lastRenderedPageBreak/>
        <w:t xml:space="preserve">The </w:t>
      </w:r>
      <w:r w:rsidR="00BD068E">
        <w:rPr>
          <w:b/>
          <w:sz w:val="24"/>
          <w:szCs w:val="24"/>
          <w:u w:val="single"/>
        </w:rPr>
        <w:t>p</w:t>
      </w:r>
      <w:r>
        <w:rPr>
          <w:b/>
          <w:sz w:val="24"/>
          <w:szCs w:val="24"/>
          <w:u w:val="single"/>
        </w:rPr>
        <w:t>roperty you are applying for</w:t>
      </w:r>
    </w:p>
    <w:p w14:paraId="0FF0982F" w14:textId="77777777" w:rsidR="00BC73D8" w:rsidRDefault="00BC73D8" w:rsidP="00BC73D8">
      <w:pPr>
        <w:spacing w:after="0" w:line="240" w:lineRule="auto"/>
        <w:rPr>
          <w:b/>
          <w:sz w:val="24"/>
          <w:szCs w:val="24"/>
          <w:u w:val="single"/>
        </w:rPr>
      </w:pPr>
    </w:p>
    <w:p w14:paraId="1C0AFEB8" w14:textId="77777777" w:rsidR="00BC73D8" w:rsidRDefault="00BC73D8" w:rsidP="00BC73D8">
      <w:pPr>
        <w:pStyle w:val="ListParagraph"/>
        <w:numPr>
          <w:ilvl w:val="0"/>
          <w:numId w:val="2"/>
        </w:numPr>
        <w:spacing w:after="0" w:line="240" w:lineRule="auto"/>
        <w:ind w:left="426" w:hanging="426"/>
        <w:rPr>
          <w:b/>
        </w:rPr>
      </w:pPr>
      <w:r>
        <w:rPr>
          <w:b/>
        </w:rPr>
        <w:t>Property applying for …………………………………………………………..</w:t>
      </w:r>
    </w:p>
    <w:p w14:paraId="5710B94C" w14:textId="77777777" w:rsidR="00BC73D8" w:rsidRDefault="00BC73D8" w:rsidP="00BC73D8">
      <w:pPr>
        <w:rPr>
          <w:color w:val="000000" w:themeColor="text1"/>
        </w:rPr>
      </w:pPr>
    </w:p>
    <w:p w14:paraId="6E445F45" w14:textId="36FE73E0" w:rsidR="004C457F" w:rsidRPr="006A085B" w:rsidRDefault="00BC73D8" w:rsidP="00BC73D8">
      <w:pPr>
        <w:rPr>
          <w:color w:val="000000" w:themeColor="text1"/>
        </w:rPr>
      </w:pPr>
      <w:r>
        <w:rPr>
          <w:color w:val="000000" w:themeColor="text1"/>
        </w:rPr>
        <w:t>Please return your comp</w:t>
      </w:r>
      <w:r w:rsidR="000B49DD">
        <w:rPr>
          <w:color w:val="000000" w:themeColor="text1"/>
        </w:rPr>
        <w:t xml:space="preserve">leted </w:t>
      </w:r>
      <w:r>
        <w:rPr>
          <w:color w:val="000000" w:themeColor="text1"/>
        </w:rPr>
        <w:t>application</w:t>
      </w:r>
      <w:r w:rsidR="000B49DD">
        <w:rPr>
          <w:color w:val="000000" w:themeColor="text1"/>
        </w:rPr>
        <w:t xml:space="preserve"> along with your proof of eligibility and other </w:t>
      </w:r>
      <w:r w:rsidR="004C457F">
        <w:rPr>
          <w:color w:val="000000" w:themeColor="text1"/>
        </w:rPr>
        <w:t xml:space="preserve">supporting documentation to: </w:t>
      </w:r>
    </w:p>
    <w:p w14:paraId="5007DB3E" w14:textId="664DFD13" w:rsidR="004C457F" w:rsidRPr="00855B53" w:rsidRDefault="00E232D4" w:rsidP="00BC73D8">
      <w:pPr>
        <w:spacing w:after="0" w:line="240" w:lineRule="auto"/>
        <w:rPr>
          <w:b/>
        </w:rPr>
      </w:pPr>
      <w:hyperlink r:id="rId14" w:history="1">
        <w:r w:rsidR="00855B53" w:rsidRPr="006B1903">
          <w:rPr>
            <w:rStyle w:val="Hyperlink"/>
            <w:b/>
          </w:rPr>
          <w:t>applications@vhscot.org.uk</w:t>
        </w:r>
      </w:hyperlink>
    </w:p>
    <w:p w14:paraId="04CB9838" w14:textId="77777777" w:rsidR="00BC73D8" w:rsidRDefault="00BC73D8" w:rsidP="00BC73D8">
      <w:pPr>
        <w:spacing w:after="0" w:line="240" w:lineRule="auto"/>
        <w:rPr>
          <w:b/>
        </w:rPr>
      </w:pPr>
    </w:p>
    <w:p w14:paraId="5872B90E" w14:textId="0792E6E1" w:rsidR="004C457F" w:rsidRDefault="004C457F" w:rsidP="00BC73D8">
      <w:pPr>
        <w:spacing w:after="0" w:line="240" w:lineRule="auto"/>
        <w:rPr>
          <w:bCs/>
        </w:rPr>
      </w:pPr>
      <w:r>
        <w:rPr>
          <w:b/>
        </w:rPr>
        <w:t xml:space="preserve">or </w:t>
      </w:r>
      <w:r w:rsidR="00BC73D8">
        <w:rPr>
          <w:b/>
        </w:rPr>
        <w:t>by P</w:t>
      </w:r>
      <w:r>
        <w:rPr>
          <w:b/>
        </w:rPr>
        <w:t xml:space="preserve">ost </w:t>
      </w:r>
      <w:r w:rsidR="00073568">
        <w:rPr>
          <w:bCs/>
        </w:rPr>
        <w:t>to Applications, Veterans Housing Scotland, 525 Ferry Road, Edinburgh</w:t>
      </w:r>
      <w:r w:rsidR="00832808">
        <w:rPr>
          <w:bCs/>
        </w:rPr>
        <w:t>. EH5 2FF.</w:t>
      </w:r>
    </w:p>
    <w:p w14:paraId="29B0074D" w14:textId="77777777" w:rsidR="006630D2" w:rsidRPr="00073568" w:rsidRDefault="006630D2" w:rsidP="00BC73D8">
      <w:pPr>
        <w:spacing w:after="0" w:line="240" w:lineRule="auto"/>
        <w:rPr>
          <w:bCs/>
        </w:rPr>
      </w:pPr>
    </w:p>
    <w:p w14:paraId="76458EA6" w14:textId="552AEABB" w:rsidR="004C457F" w:rsidRPr="00EB1C06" w:rsidRDefault="00BC73D8" w:rsidP="009A640B">
      <w:pPr>
        <w:pStyle w:val="Heading1"/>
      </w:pPr>
      <w:bookmarkStart w:id="1" w:name="_Toc84322794"/>
      <w:r>
        <w:t>About you</w:t>
      </w:r>
      <w:bookmarkEnd w:id="1"/>
      <w:r>
        <w:t xml:space="preserve"> </w:t>
      </w:r>
    </w:p>
    <w:p w14:paraId="7CF4AFDC" w14:textId="77777777" w:rsidR="004C457F" w:rsidRPr="00FE63E7" w:rsidRDefault="004C457F" w:rsidP="00BC73D8">
      <w:pPr>
        <w:spacing w:after="0" w:line="240" w:lineRule="auto"/>
      </w:pPr>
      <w:r w:rsidRPr="00FE63E7">
        <w:t>Please type or use BLOCK CAPITALS and complete in black ink.</w:t>
      </w:r>
    </w:p>
    <w:p w14:paraId="520B8FD8" w14:textId="77777777" w:rsidR="004C457F" w:rsidRDefault="004C457F" w:rsidP="00BC73D8">
      <w:pPr>
        <w:spacing w:after="0" w:line="240" w:lineRule="auto"/>
        <w:rPr>
          <w:b/>
        </w:rPr>
      </w:pPr>
    </w:p>
    <w:tbl>
      <w:tblPr>
        <w:tblStyle w:val="TableGrid"/>
        <w:tblW w:w="9634" w:type="dxa"/>
        <w:tblLook w:val="04A0" w:firstRow="1" w:lastRow="0" w:firstColumn="1" w:lastColumn="0" w:noHBand="0" w:noVBand="1"/>
      </w:tblPr>
      <w:tblGrid>
        <w:gridCol w:w="2405"/>
        <w:gridCol w:w="7229"/>
      </w:tblGrid>
      <w:tr w:rsidR="004C457F" w:rsidRPr="00915EFB" w14:paraId="4CCC83C8" w14:textId="77777777" w:rsidTr="00BC73D8">
        <w:tc>
          <w:tcPr>
            <w:tcW w:w="2405" w:type="dxa"/>
          </w:tcPr>
          <w:p w14:paraId="209A344D" w14:textId="77777777" w:rsidR="004C457F" w:rsidRPr="00BC73D8" w:rsidRDefault="004C457F" w:rsidP="00BC73D8">
            <w:pPr>
              <w:spacing w:line="480" w:lineRule="auto"/>
              <w:rPr>
                <w:b/>
                <w:bCs/>
              </w:rPr>
            </w:pPr>
            <w:r w:rsidRPr="00BC73D8">
              <w:rPr>
                <w:b/>
                <w:bCs/>
              </w:rPr>
              <w:t>Title (Mr, Mrs, etc)</w:t>
            </w:r>
          </w:p>
        </w:tc>
        <w:tc>
          <w:tcPr>
            <w:tcW w:w="7229" w:type="dxa"/>
          </w:tcPr>
          <w:p w14:paraId="56D537DA" w14:textId="77777777" w:rsidR="004C457F" w:rsidRPr="00915EFB" w:rsidRDefault="004C457F" w:rsidP="00BC73D8">
            <w:pPr>
              <w:spacing w:line="480" w:lineRule="auto"/>
              <w:rPr>
                <w:b/>
              </w:rPr>
            </w:pPr>
          </w:p>
        </w:tc>
      </w:tr>
      <w:tr w:rsidR="004C457F" w:rsidRPr="00915EFB" w14:paraId="32856DEA" w14:textId="77777777" w:rsidTr="00BC73D8">
        <w:tc>
          <w:tcPr>
            <w:tcW w:w="2405" w:type="dxa"/>
          </w:tcPr>
          <w:p w14:paraId="5CE86479" w14:textId="77777777" w:rsidR="004C457F" w:rsidRPr="00BC73D8" w:rsidRDefault="004C457F" w:rsidP="00BC73D8">
            <w:pPr>
              <w:spacing w:line="480" w:lineRule="auto"/>
              <w:rPr>
                <w:b/>
                <w:bCs/>
              </w:rPr>
            </w:pPr>
            <w:r w:rsidRPr="00BC73D8">
              <w:rPr>
                <w:b/>
                <w:bCs/>
              </w:rPr>
              <w:t>Full Name</w:t>
            </w:r>
          </w:p>
        </w:tc>
        <w:tc>
          <w:tcPr>
            <w:tcW w:w="7229" w:type="dxa"/>
          </w:tcPr>
          <w:p w14:paraId="5A636779" w14:textId="77777777" w:rsidR="004C457F" w:rsidRPr="00915EFB" w:rsidRDefault="004C457F" w:rsidP="00BC73D8">
            <w:pPr>
              <w:spacing w:line="480" w:lineRule="auto"/>
            </w:pPr>
          </w:p>
        </w:tc>
      </w:tr>
      <w:tr w:rsidR="004C457F" w:rsidRPr="00915EFB" w14:paraId="0E8D60DA" w14:textId="77777777" w:rsidTr="00BC73D8">
        <w:tc>
          <w:tcPr>
            <w:tcW w:w="2405" w:type="dxa"/>
          </w:tcPr>
          <w:p w14:paraId="43D6857F" w14:textId="1C253E3E" w:rsidR="004C457F" w:rsidRPr="00BC73D8" w:rsidRDefault="004C457F" w:rsidP="00BC73D8">
            <w:pPr>
              <w:spacing w:line="480" w:lineRule="auto"/>
              <w:rPr>
                <w:b/>
                <w:bCs/>
              </w:rPr>
            </w:pPr>
            <w:r w:rsidRPr="00BC73D8">
              <w:rPr>
                <w:b/>
                <w:bCs/>
              </w:rPr>
              <w:t>Date</w:t>
            </w:r>
            <w:r w:rsidR="00EE289D">
              <w:rPr>
                <w:b/>
                <w:bCs/>
              </w:rPr>
              <w:t xml:space="preserve"> and place</w:t>
            </w:r>
            <w:r w:rsidRPr="00BC73D8">
              <w:rPr>
                <w:b/>
                <w:bCs/>
              </w:rPr>
              <w:t xml:space="preserve"> of </w:t>
            </w:r>
            <w:r w:rsidR="00EE289D">
              <w:rPr>
                <w:b/>
                <w:bCs/>
              </w:rPr>
              <w:t>b</w:t>
            </w:r>
            <w:r w:rsidRPr="00BC73D8">
              <w:rPr>
                <w:b/>
                <w:bCs/>
              </w:rPr>
              <w:t>irth</w:t>
            </w:r>
          </w:p>
        </w:tc>
        <w:tc>
          <w:tcPr>
            <w:tcW w:w="7229" w:type="dxa"/>
          </w:tcPr>
          <w:p w14:paraId="17CC2AA9" w14:textId="77777777" w:rsidR="004C457F" w:rsidRPr="00915EFB" w:rsidRDefault="004C457F" w:rsidP="00BC73D8">
            <w:pPr>
              <w:spacing w:line="480" w:lineRule="auto"/>
            </w:pPr>
          </w:p>
        </w:tc>
      </w:tr>
      <w:tr w:rsidR="004C457F" w:rsidRPr="00915EFB" w14:paraId="230F20D8" w14:textId="77777777" w:rsidTr="00BC73D8">
        <w:tc>
          <w:tcPr>
            <w:tcW w:w="2405" w:type="dxa"/>
          </w:tcPr>
          <w:p w14:paraId="60C93B4C" w14:textId="77777777" w:rsidR="004C457F" w:rsidRPr="00BC73D8" w:rsidRDefault="004C457F" w:rsidP="00BC73D8">
            <w:pPr>
              <w:spacing w:line="480" w:lineRule="auto"/>
              <w:rPr>
                <w:b/>
                <w:bCs/>
              </w:rPr>
            </w:pPr>
            <w:r w:rsidRPr="00BC73D8">
              <w:rPr>
                <w:b/>
                <w:bCs/>
              </w:rPr>
              <w:t>National Insurance No</w:t>
            </w:r>
          </w:p>
        </w:tc>
        <w:tc>
          <w:tcPr>
            <w:tcW w:w="7229" w:type="dxa"/>
          </w:tcPr>
          <w:p w14:paraId="22F4C3FA" w14:textId="77777777" w:rsidR="004C457F" w:rsidRPr="00915EFB" w:rsidRDefault="004C457F" w:rsidP="00BC73D8">
            <w:pPr>
              <w:spacing w:line="480" w:lineRule="auto"/>
            </w:pPr>
          </w:p>
        </w:tc>
      </w:tr>
      <w:tr w:rsidR="004C457F" w:rsidRPr="00915EFB" w14:paraId="1F1C2018" w14:textId="77777777" w:rsidTr="00BC73D8">
        <w:tc>
          <w:tcPr>
            <w:tcW w:w="2405" w:type="dxa"/>
          </w:tcPr>
          <w:p w14:paraId="3E11D184" w14:textId="5DF11143" w:rsidR="004C457F" w:rsidRPr="00BC73D8" w:rsidRDefault="004C457F" w:rsidP="00BC73D8">
            <w:pPr>
              <w:spacing w:line="480" w:lineRule="auto"/>
              <w:rPr>
                <w:b/>
                <w:bCs/>
              </w:rPr>
            </w:pPr>
            <w:r w:rsidRPr="00BC73D8">
              <w:rPr>
                <w:b/>
                <w:bCs/>
              </w:rPr>
              <w:t>Passport No</w:t>
            </w:r>
          </w:p>
        </w:tc>
        <w:tc>
          <w:tcPr>
            <w:tcW w:w="7229" w:type="dxa"/>
          </w:tcPr>
          <w:p w14:paraId="4C9F8773" w14:textId="77777777" w:rsidR="004C457F" w:rsidRDefault="004C457F" w:rsidP="00BC73D8">
            <w:pPr>
              <w:spacing w:line="480" w:lineRule="auto"/>
            </w:pPr>
          </w:p>
        </w:tc>
      </w:tr>
      <w:tr w:rsidR="004C457F" w:rsidRPr="00915EFB" w14:paraId="1E591D45" w14:textId="77777777" w:rsidTr="00BC73D8">
        <w:tc>
          <w:tcPr>
            <w:tcW w:w="2405" w:type="dxa"/>
          </w:tcPr>
          <w:p w14:paraId="1507FFFA" w14:textId="77777777" w:rsidR="004C457F" w:rsidRPr="00BC73D8" w:rsidRDefault="004C457F" w:rsidP="00BC73D8">
            <w:pPr>
              <w:spacing w:line="480" w:lineRule="auto"/>
              <w:rPr>
                <w:b/>
                <w:bCs/>
              </w:rPr>
            </w:pPr>
            <w:r w:rsidRPr="00BC73D8">
              <w:rPr>
                <w:b/>
                <w:bCs/>
              </w:rPr>
              <w:t>Telephone – Home</w:t>
            </w:r>
          </w:p>
        </w:tc>
        <w:tc>
          <w:tcPr>
            <w:tcW w:w="7229" w:type="dxa"/>
          </w:tcPr>
          <w:p w14:paraId="6EF3E9B1" w14:textId="77777777" w:rsidR="004C457F" w:rsidRPr="00915EFB" w:rsidRDefault="004C457F" w:rsidP="00BC73D8">
            <w:pPr>
              <w:spacing w:line="480" w:lineRule="auto"/>
            </w:pPr>
          </w:p>
        </w:tc>
      </w:tr>
      <w:tr w:rsidR="004C457F" w:rsidRPr="00915EFB" w14:paraId="7ADDC07B" w14:textId="77777777" w:rsidTr="00BC73D8">
        <w:tc>
          <w:tcPr>
            <w:tcW w:w="2405" w:type="dxa"/>
          </w:tcPr>
          <w:p w14:paraId="5BC49E2E" w14:textId="77777777" w:rsidR="004C457F" w:rsidRPr="00BC73D8" w:rsidRDefault="004C457F" w:rsidP="00BC73D8">
            <w:pPr>
              <w:spacing w:line="480" w:lineRule="auto"/>
              <w:rPr>
                <w:b/>
                <w:bCs/>
              </w:rPr>
            </w:pPr>
            <w:r w:rsidRPr="00BC73D8">
              <w:rPr>
                <w:b/>
                <w:bCs/>
              </w:rPr>
              <w:t>Telephone – Work</w:t>
            </w:r>
          </w:p>
        </w:tc>
        <w:tc>
          <w:tcPr>
            <w:tcW w:w="7229" w:type="dxa"/>
          </w:tcPr>
          <w:p w14:paraId="20F53ACE" w14:textId="77777777" w:rsidR="004C457F" w:rsidRPr="00915EFB" w:rsidRDefault="004C457F" w:rsidP="00BC73D8">
            <w:pPr>
              <w:spacing w:line="480" w:lineRule="auto"/>
            </w:pPr>
          </w:p>
        </w:tc>
      </w:tr>
      <w:tr w:rsidR="004C457F" w:rsidRPr="00915EFB" w14:paraId="6AEB7D24" w14:textId="77777777" w:rsidTr="00BC73D8">
        <w:tc>
          <w:tcPr>
            <w:tcW w:w="2405" w:type="dxa"/>
          </w:tcPr>
          <w:p w14:paraId="282E321C" w14:textId="2FBFC5AB" w:rsidR="004C457F" w:rsidRPr="00BC73D8" w:rsidRDefault="00A12E97" w:rsidP="00BC73D8">
            <w:pPr>
              <w:spacing w:line="480" w:lineRule="auto"/>
              <w:rPr>
                <w:b/>
                <w:bCs/>
              </w:rPr>
            </w:pPr>
            <w:r>
              <w:rPr>
                <w:b/>
                <w:bCs/>
              </w:rPr>
              <w:t>T</w:t>
            </w:r>
            <w:r>
              <w:rPr>
                <w:bCs/>
              </w:rPr>
              <w:t xml:space="preserve">elephone </w:t>
            </w:r>
            <w:r w:rsidR="00EB7FF2">
              <w:rPr>
                <w:bCs/>
              </w:rPr>
              <w:t>–</w:t>
            </w:r>
            <w:r>
              <w:rPr>
                <w:bCs/>
              </w:rPr>
              <w:t xml:space="preserve"> </w:t>
            </w:r>
            <w:r w:rsidR="004C457F" w:rsidRPr="00BC73D8">
              <w:rPr>
                <w:b/>
                <w:bCs/>
              </w:rPr>
              <w:t>Mobile</w:t>
            </w:r>
            <w:r w:rsidR="00EB7FF2">
              <w:rPr>
                <w:b/>
                <w:bCs/>
              </w:rPr>
              <w:t xml:space="preserve"> </w:t>
            </w:r>
          </w:p>
        </w:tc>
        <w:tc>
          <w:tcPr>
            <w:tcW w:w="7229" w:type="dxa"/>
          </w:tcPr>
          <w:p w14:paraId="0F4526BB" w14:textId="77777777" w:rsidR="004C457F" w:rsidRPr="00915EFB" w:rsidRDefault="004C457F" w:rsidP="00BC73D8">
            <w:pPr>
              <w:spacing w:line="480" w:lineRule="auto"/>
            </w:pPr>
          </w:p>
        </w:tc>
      </w:tr>
      <w:tr w:rsidR="004C457F" w:rsidRPr="00915EFB" w14:paraId="3247DCBE" w14:textId="77777777" w:rsidTr="00BC73D8">
        <w:tc>
          <w:tcPr>
            <w:tcW w:w="2405" w:type="dxa"/>
          </w:tcPr>
          <w:p w14:paraId="672CCA88" w14:textId="6BB21B64" w:rsidR="004C457F" w:rsidRPr="00BC73D8" w:rsidRDefault="004C457F" w:rsidP="00BC73D8">
            <w:pPr>
              <w:spacing w:line="480" w:lineRule="auto"/>
              <w:rPr>
                <w:b/>
                <w:bCs/>
              </w:rPr>
            </w:pPr>
            <w:r w:rsidRPr="00BC73D8">
              <w:rPr>
                <w:b/>
                <w:bCs/>
              </w:rPr>
              <w:t>Email</w:t>
            </w:r>
            <w:r w:rsidR="00B23CDA">
              <w:rPr>
                <w:b/>
                <w:bCs/>
              </w:rPr>
              <w:t xml:space="preserve"> </w:t>
            </w:r>
            <w:proofErr w:type="spellStart"/>
            <w:r w:rsidR="00B23CDA">
              <w:rPr>
                <w:b/>
                <w:bCs/>
              </w:rPr>
              <w:t>Adress</w:t>
            </w:r>
            <w:proofErr w:type="spellEnd"/>
          </w:p>
        </w:tc>
        <w:tc>
          <w:tcPr>
            <w:tcW w:w="7229" w:type="dxa"/>
          </w:tcPr>
          <w:p w14:paraId="3C62B85F" w14:textId="77777777" w:rsidR="004C457F" w:rsidRPr="00915EFB" w:rsidRDefault="004C457F" w:rsidP="00BC73D8">
            <w:pPr>
              <w:spacing w:line="480" w:lineRule="auto"/>
            </w:pPr>
          </w:p>
        </w:tc>
      </w:tr>
      <w:tr w:rsidR="004C457F" w:rsidRPr="00915EFB" w14:paraId="708E6875" w14:textId="77777777" w:rsidTr="00BC73D8">
        <w:tc>
          <w:tcPr>
            <w:tcW w:w="2405" w:type="dxa"/>
          </w:tcPr>
          <w:p w14:paraId="3258C9CB" w14:textId="77777777" w:rsidR="00BC73D8" w:rsidRPr="00BC73D8" w:rsidRDefault="004C457F" w:rsidP="00BC73D8">
            <w:pPr>
              <w:rPr>
                <w:b/>
                <w:bCs/>
              </w:rPr>
            </w:pPr>
            <w:r w:rsidRPr="00BC73D8">
              <w:rPr>
                <w:b/>
                <w:bCs/>
              </w:rPr>
              <w:t>Marital Status</w:t>
            </w:r>
          </w:p>
          <w:p w14:paraId="47C9EF3B" w14:textId="206DE0E1" w:rsidR="004C457F" w:rsidRPr="00BC73D8" w:rsidRDefault="004C457F" w:rsidP="00BC73D8">
            <w:pPr>
              <w:rPr>
                <w:b/>
                <w:bCs/>
              </w:rPr>
            </w:pPr>
            <w:r w:rsidRPr="00BC73D8">
              <w:rPr>
                <w:b/>
                <w:bCs/>
              </w:rPr>
              <w:t>(Married, living with Partner, etc)</w:t>
            </w:r>
          </w:p>
        </w:tc>
        <w:tc>
          <w:tcPr>
            <w:tcW w:w="7229" w:type="dxa"/>
          </w:tcPr>
          <w:p w14:paraId="28EB93B6" w14:textId="77777777" w:rsidR="004C457F" w:rsidRPr="00915EFB" w:rsidRDefault="004C457F" w:rsidP="00BC73D8">
            <w:pPr>
              <w:spacing w:line="480" w:lineRule="auto"/>
            </w:pPr>
          </w:p>
        </w:tc>
      </w:tr>
    </w:tbl>
    <w:p w14:paraId="3629C821" w14:textId="77777777" w:rsidR="00DB3214" w:rsidRDefault="00DB3214" w:rsidP="00BC73D8">
      <w:pPr>
        <w:rPr>
          <w:b/>
        </w:rPr>
      </w:pPr>
    </w:p>
    <w:p w14:paraId="1E61904A" w14:textId="77777777" w:rsidR="00DB3214" w:rsidRDefault="004C457F" w:rsidP="00FB0690">
      <w:pPr>
        <w:spacing w:after="0" w:line="240" w:lineRule="auto"/>
        <w:jc w:val="both"/>
        <w:rPr>
          <w:b/>
        </w:rPr>
      </w:pPr>
      <w:r>
        <w:rPr>
          <w:b/>
        </w:rPr>
        <w:t xml:space="preserve">Other </w:t>
      </w:r>
      <w:r w:rsidR="000B49DD">
        <w:rPr>
          <w:b/>
        </w:rPr>
        <w:t>o</w:t>
      </w:r>
      <w:r>
        <w:rPr>
          <w:b/>
        </w:rPr>
        <w:t>ccupants</w:t>
      </w:r>
    </w:p>
    <w:p w14:paraId="5C03A3BB" w14:textId="5C4BDD46" w:rsidR="004C457F" w:rsidRDefault="004C457F" w:rsidP="00FB0690">
      <w:pPr>
        <w:spacing w:after="0" w:line="240" w:lineRule="auto"/>
        <w:jc w:val="both"/>
      </w:pPr>
      <w:r>
        <w:t xml:space="preserve">Please provide details about any other person who will live </w:t>
      </w:r>
      <w:r w:rsidRPr="006E477C">
        <w:rPr>
          <w:b/>
        </w:rPr>
        <w:t>permanently</w:t>
      </w:r>
      <w:r>
        <w:t xml:space="preserve"> with you in the </w:t>
      </w:r>
      <w:r w:rsidR="00BD068E">
        <w:t>p</w:t>
      </w:r>
      <w:r>
        <w:t xml:space="preserve">roperty or stay with you </w:t>
      </w:r>
      <w:r w:rsidRPr="001D309A">
        <w:rPr>
          <w:b/>
        </w:rPr>
        <w:t>regularly</w:t>
      </w:r>
      <w:r>
        <w:t>, i.e. children from a previous relationship.</w:t>
      </w:r>
    </w:p>
    <w:p w14:paraId="6574BF96" w14:textId="77777777" w:rsidR="00DB3214" w:rsidRDefault="00DB3214" w:rsidP="00DB3214">
      <w:pPr>
        <w:spacing w:after="0" w:line="240" w:lineRule="auto"/>
      </w:pPr>
    </w:p>
    <w:tbl>
      <w:tblPr>
        <w:tblStyle w:val="TableGrid"/>
        <w:tblW w:w="9634" w:type="dxa"/>
        <w:tblLook w:val="04A0" w:firstRow="1" w:lastRow="0" w:firstColumn="1" w:lastColumn="0" w:noHBand="0" w:noVBand="1"/>
      </w:tblPr>
      <w:tblGrid>
        <w:gridCol w:w="1696"/>
        <w:gridCol w:w="2064"/>
        <w:gridCol w:w="913"/>
        <w:gridCol w:w="1559"/>
        <w:gridCol w:w="1418"/>
        <w:gridCol w:w="1984"/>
      </w:tblGrid>
      <w:tr w:rsidR="004C457F" w14:paraId="5B65989F" w14:textId="77777777" w:rsidTr="00BC73D8">
        <w:tc>
          <w:tcPr>
            <w:tcW w:w="1696" w:type="dxa"/>
          </w:tcPr>
          <w:p w14:paraId="12AD126E" w14:textId="77777777" w:rsidR="004C457F" w:rsidRPr="00BC73D8" w:rsidRDefault="004C457F" w:rsidP="00BC73D8">
            <w:pPr>
              <w:rPr>
                <w:b/>
                <w:bCs/>
              </w:rPr>
            </w:pPr>
            <w:r w:rsidRPr="00BC73D8">
              <w:rPr>
                <w:b/>
                <w:bCs/>
              </w:rPr>
              <w:t>First Name</w:t>
            </w:r>
          </w:p>
        </w:tc>
        <w:tc>
          <w:tcPr>
            <w:tcW w:w="2064" w:type="dxa"/>
          </w:tcPr>
          <w:p w14:paraId="14A8C31B" w14:textId="77777777" w:rsidR="004C457F" w:rsidRPr="00BC73D8" w:rsidRDefault="004C457F" w:rsidP="00BC73D8">
            <w:pPr>
              <w:rPr>
                <w:b/>
                <w:bCs/>
              </w:rPr>
            </w:pPr>
            <w:r w:rsidRPr="00BC73D8">
              <w:rPr>
                <w:b/>
                <w:bCs/>
              </w:rPr>
              <w:t>Surname</w:t>
            </w:r>
          </w:p>
        </w:tc>
        <w:tc>
          <w:tcPr>
            <w:tcW w:w="913" w:type="dxa"/>
          </w:tcPr>
          <w:p w14:paraId="29519EAE" w14:textId="77777777" w:rsidR="004C457F" w:rsidRPr="00BC73D8" w:rsidRDefault="004C457F" w:rsidP="00BC73D8">
            <w:pPr>
              <w:rPr>
                <w:b/>
                <w:bCs/>
              </w:rPr>
            </w:pPr>
            <w:r w:rsidRPr="00BC73D8">
              <w:rPr>
                <w:b/>
                <w:bCs/>
              </w:rPr>
              <w:t>Gender</w:t>
            </w:r>
          </w:p>
        </w:tc>
        <w:tc>
          <w:tcPr>
            <w:tcW w:w="1559" w:type="dxa"/>
          </w:tcPr>
          <w:p w14:paraId="3B4131B5" w14:textId="77777777" w:rsidR="004C457F" w:rsidRPr="00BC73D8" w:rsidRDefault="004C457F" w:rsidP="00BC73D8">
            <w:pPr>
              <w:rPr>
                <w:b/>
                <w:bCs/>
              </w:rPr>
            </w:pPr>
            <w:r w:rsidRPr="00BC73D8">
              <w:rPr>
                <w:b/>
                <w:bCs/>
              </w:rPr>
              <w:t>Date of Birth</w:t>
            </w:r>
          </w:p>
        </w:tc>
        <w:tc>
          <w:tcPr>
            <w:tcW w:w="1418" w:type="dxa"/>
          </w:tcPr>
          <w:p w14:paraId="4F1CC4F2" w14:textId="77777777" w:rsidR="004C457F" w:rsidRPr="00BC73D8" w:rsidRDefault="004C457F" w:rsidP="00BC73D8">
            <w:pPr>
              <w:rPr>
                <w:b/>
                <w:bCs/>
              </w:rPr>
            </w:pPr>
            <w:r w:rsidRPr="00BC73D8">
              <w:rPr>
                <w:b/>
                <w:bCs/>
              </w:rPr>
              <w:t>Relationship to you</w:t>
            </w:r>
          </w:p>
        </w:tc>
        <w:tc>
          <w:tcPr>
            <w:tcW w:w="1984" w:type="dxa"/>
          </w:tcPr>
          <w:p w14:paraId="1DBC49BD" w14:textId="03F597AD" w:rsidR="004C457F" w:rsidRPr="00BC73D8" w:rsidRDefault="00BD068E" w:rsidP="00BC73D8">
            <w:pPr>
              <w:rPr>
                <w:b/>
                <w:bCs/>
              </w:rPr>
            </w:pPr>
            <w:r>
              <w:rPr>
                <w:b/>
                <w:bCs/>
              </w:rPr>
              <w:t>A p</w:t>
            </w:r>
            <w:r w:rsidR="004C457F" w:rsidRPr="00BC73D8">
              <w:rPr>
                <w:b/>
                <w:bCs/>
              </w:rPr>
              <w:t>ermanent or regular visitor</w:t>
            </w:r>
          </w:p>
        </w:tc>
      </w:tr>
      <w:tr w:rsidR="004C457F" w14:paraId="22BA08D3" w14:textId="77777777" w:rsidTr="00BC73D8">
        <w:tc>
          <w:tcPr>
            <w:tcW w:w="1696" w:type="dxa"/>
          </w:tcPr>
          <w:p w14:paraId="639CF81B" w14:textId="77777777" w:rsidR="004C457F" w:rsidRDefault="004C457F" w:rsidP="00BC73D8">
            <w:pPr>
              <w:spacing w:line="480" w:lineRule="auto"/>
            </w:pPr>
          </w:p>
        </w:tc>
        <w:tc>
          <w:tcPr>
            <w:tcW w:w="2064" w:type="dxa"/>
          </w:tcPr>
          <w:p w14:paraId="17E716AD" w14:textId="77777777" w:rsidR="004C457F" w:rsidRDefault="004C457F" w:rsidP="00BC73D8">
            <w:pPr>
              <w:spacing w:line="480" w:lineRule="auto"/>
            </w:pPr>
          </w:p>
        </w:tc>
        <w:tc>
          <w:tcPr>
            <w:tcW w:w="913" w:type="dxa"/>
          </w:tcPr>
          <w:p w14:paraId="175DAFC9" w14:textId="77777777" w:rsidR="004C457F" w:rsidRDefault="004C457F" w:rsidP="00BC73D8">
            <w:pPr>
              <w:spacing w:line="480" w:lineRule="auto"/>
            </w:pPr>
          </w:p>
        </w:tc>
        <w:tc>
          <w:tcPr>
            <w:tcW w:w="1559" w:type="dxa"/>
          </w:tcPr>
          <w:p w14:paraId="002D69B2" w14:textId="77777777" w:rsidR="004C457F" w:rsidRDefault="004C457F" w:rsidP="00BC73D8">
            <w:pPr>
              <w:spacing w:line="480" w:lineRule="auto"/>
            </w:pPr>
          </w:p>
        </w:tc>
        <w:tc>
          <w:tcPr>
            <w:tcW w:w="1418" w:type="dxa"/>
          </w:tcPr>
          <w:p w14:paraId="693C8390" w14:textId="77777777" w:rsidR="004C457F" w:rsidRDefault="004C457F" w:rsidP="00BC73D8">
            <w:pPr>
              <w:spacing w:line="480" w:lineRule="auto"/>
            </w:pPr>
          </w:p>
        </w:tc>
        <w:tc>
          <w:tcPr>
            <w:tcW w:w="1984" w:type="dxa"/>
          </w:tcPr>
          <w:p w14:paraId="51902A77" w14:textId="77777777" w:rsidR="004C457F" w:rsidRDefault="004C457F" w:rsidP="00BC73D8">
            <w:pPr>
              <w:spacing w:line="480" w:lineRule="auto"/>
            </w:pPr>
          </w:p>
        </w:tc>
      </w:tr>
      <w:tr w:rsidR="004C457F" w14:paraId="71FEA281" w14:textId="77777777" w:rsidTr="00BC73D8">
        <w:tc>
          <w:tcPr>
            <w:tcW w:w="1696" w:type="dxa"/>
          </w:tcPr>
          <w:p w14:paraId="55F14837" w14:textId="77777777" w:rsidR="004C457F" w:rsidRDefault="004C457F" w:rsidP="00BC73D8">
            <w:pPr>
              <w:spacing w:line="480" w:lineRule="auto"/>
            </w:pPr>
          </w:p>
        </w:tc>
        <w:tc>
          <w:tcPr>
            <w:tcW w:w="2064" w:type="dxa"/>
          </w:tcPr>
          <w:p w14:paraId="246C3D59" w14:textId="77777777" w:rsidR="004C457F" w:rsidRDefault="004C457F" w:rsidP="00BC73D8">
            <w:pPr>
              <w:spacing w:line="480" w:lineRule="auto"/>
            </w:pPr>
          </w:p>
        </w:tc>
        <w:tc>
          <w:tcPr>
            <w:tcW w:w="913" w:type="dxa"/>
          </w:tcPr>
          <w:p w14:paraId="677A513A" w14:textId="77777777" w:rsidR="004C457F" w:rsidRDefault="004C457F" w:rsidP="00BC73D8">
            <w:pPr>
              <w:spacing w:line="480" w:lineRule="auto"/>
            </w:pPr>
          </w:p>
        </w:tc>
        <w:tc>
          <w:tcPr>
            <w:tcW w:w="1559" w:type="dxa"/>
          </w:tcPr>
          <w:p w14:paraId="5A8B0C5D" w14:textId="77777777" w:rsidR="004C457F" w:rsidRDefault="004C457F" w:rsidP="00BC73D8">
            <w:pPr>
              <w:spacing w:line="480" w:lineRule="auto"/>
            </w:pPr>
          </w:p>
        </w:tc>
        <w:tc>
          <w:tcPr>
            <w:tcW w:w="1418" w:type="dxa"/>
          </w:tcPr>
          <w:p w14:paraId="23663403" w14:textId="77777777" w:rsidR="004C457F" w:rsidRDefault="004C457F" w:rsidP="00BC73D8">
            <w:pPr>
              <w:spacing w:line="480" w:lineRule="auto"/>
            </w:pPr>
          </w:p>
        </w:tc>
        <w:tc>
          <w:tcPr>
            <w:tcW w:w="1984" w:type="dxa"/>
          </w:tcPr>
          <w:p w14:paraId="22E623F8" w14:textId="77777777" w:rsidR="004C457F" w:rsidRDefault="004C457F" w:rsidP="00BC73D8">
            <w:pPr>
              <w:spacing w:line="480" w:lineRule="auto"/>
            </w:pPr>
          </w:p>
        </w:tc>
      </w:tr>
      <w:tr w:rsidR="004C457F" w14:paraId="780F0F14" w14:textId="77777777" w:rsidTr="00BC73D8">
        <w:tc>
          <w:tcPr>
            <w:tcW w:w="1696" w:type="dxa"/>
          </w:tcPr>
          <w:p w14:paraId="50AD1EA8" w14:textId="77777777" w:rsidR="004C457F" w:rsidRDefault="004C457F" w:rsidP="00BC73D8">
            <w:pPr>
              <w:spacing w:line="480" w:lineRule="auto"/>
            </w:pPr>
          </w:p>
        </w:tc>
        <w:tc>
          <w:tcPr>
            <w:tcW w:w="2064" w:type="dxa"/>
          </w:tcPr>
          <w:p w14:paraId="1C7DED2C" w14:textId="77777777" w:rsidR="004C457F" w:rsidRDefault="004C457F" w:rsidP="00BC73D8">
            <w:pPr>
              <w:spacing w:line="480" w:lineRule="auto"/>
            </w:pPr>
          </w:p>
        </w:tc>
        <w:tc>
          <w:tcPr>
            <w:tcW w:w="913" w:type="dxa"/>
          </w:tcPr>
          <w:p w14:paraId="2600782B" w14:textId="77777777" w:rsidR="004C457F" w:rsidRDefault="004C457F" w:rsidP="00BC73D8">
            <w:pPr>
              <w:spacing w:line="480" w:lineRule="auto"/>
            </w:pPr>
          </w:p>
        </w:tc>
        <w:tc>
          <w:tcPr>
            <w:tcW w:w="1559" w:type="dxa"/>
          </w:tcPr>
          <w:p w14:paraId="7B0ED286" w14:textId="77777777" w:rsidR="004C457F" w:rsidRDefault="004C457F" w:rsidP="00BC73D8">
            <w:pPr>
              <w:spacing w:line="480" w:lineRule="auto"/>
            </w:pPr>
          </w:p>
        </w:tc>
        <w:tc>
          <w:tcPr>
            <w:tcW w:w="1418" w:type="dxa"/>
          </w:tcPr>
          <w:p w14:paraId="02AF54C5" w14:textId="77777777" w:rsidR="004C457F" w:rsidRDefault="004C457F" w:rsidP="00BC73D8">
            <w:pPr>
              <w:spacing w:line="480" w:lineRule="auto"/>
            </w:pPr>
          </w:p>
        </w:tc>
        <w:tc>
          <w:tcPr>
            <w:tcW w:w="1984" w:type="dxa"/>
          </w:tcPr>
          <w:p w14:paraId="1B53C73C" w14:textId="77777777" w:rsidR="004C457F" w:rsidRDefault="004C457F" w:rsidP="00BC73D8">
            <w:pPr>
              <w:spacing w:line="480" w:lineRule="auto"/>
            </w:pPr>
          </w:p>
        </w:tc>
      </w:tr>
      <w:tr w:rsidR="004C457F" w14:paraId="64E64BA2" w14:textId="77777777" w:rsidTr="00BC73D8">
        <w:tc>
          <w:tcPr>
            <w:tcW w:w="1696" w:type="dxa"/>
          </w:tcPr>
          <w:p w14:paraId="74C271A4" w14:textId="77777777" w:rsidR="004C457F" w:rsidRDefault="004C457F" w:rsidP="00BC73D8">
            <w:pPr>
              <w:spacing w:line="480" w:lineRule="auto"/>
            </w:pPr>
          </w:p>
        </w:tc>
        <w:tc>
          <w:tcPr>
            <w:tcW w:w="2064" w:type="dxa"/>
          </w:tcPr>
          <w:p w14:paraId="628E98B0" w14:textId="77777777" w:rsidR="004C457F" w:rsidRDefault="004C457F" w:rsidP="00BC73D8">
            <w:pPr>
              <w:spacing w:line="480" w:lineRule="auto"/>
            </w:pPr>
          </w:p>
        </w:tc>
        <w:tc>
          <w:tcPr>
            <w:tcW w:w="913" w:type="dxa"/>
          </w:tcPr>
          <w:p w14:paraId="13847860" w14:textId="77777777" w:rsidR="004C457F" w:rsidRDefault="004C457F" w:rsidP="00BC73D8">
            <w:pPr>
              <w:spacing w:line="480" w:lineRule="auto"/>
            </w:pPr>
          </w:p>
        </w:tc>
        <w:tc>
          <w:tcPr>
            <w:tcW w:w="1559" w:type="dxa"/>
          </w:tcPr>
          <w:p w14:paraId="5C0AA595" w14:textId="77777777" w:rsidR="004C457F" w:rsidRDefault="004C457F" w:rsidP="00BC73D8">
            <w:pPr>
              <w:spacing w:line="480" w:lineRule="auto"/>
            </w:pPr>
          </w:p>
        </w:tc>
        <w:tc>
          <w:tcPr>
            <w:tcW w:w="1418" w:type="dxa"/>
          </w:tcPr>
          <w:p w14:paraId="1F7F3380" w14:textId="77777777" w:rsidR="004C457F" w:rsidRDefault="004C457F" w:rsidP="00BC73D8">
            <w:pPr>
              <w:spacing w:line="480" w:lineRule="auto"/>
            </w:pPr>
          </w:p>
        </w:tc>
        <w:tc>
          <w:tcPr>
            <w:tcW w:w="1984" w:type="dxa"/>
          </w:tcPr>
          <w:p w14:paraId="6DE77E54" w14:textId="77777777" w:rsidR="004C457F" w:rsidRDefault="004C457F" w:rsidP="00BC73D8">
            <w:pPr>
              <w:spacing w:line="480" w:lineRule="auto"/>
            </w:pPr>
          </w:p>
        </w:tc>
      </w:tr>
    </w:tbl>
    <w:p w14:paraId="0FDF928A" w14:textId="77777777" w:rsidR="00EA3272" w:rsidRDefault="00EA3272" w:rsidP="00EA3272">
      <w:pPr>
        <w:pStyle w:val="Heading1"/>
      </w:pPr>
      <w:bookmarkStart w:id="2" w:name="_Toc84322795"/>
      <w:r w:rsidRPr="00BC73D8">
        <w:lastRenderedPageBreak/>
        <w:t>About your Service</w:t>
      </w:r>
      <w:bookmarkEnd w:id="2"/>
      <w:r w:rsidRPr="00BC73D8">
        <w:t xml:space="preserve"> </w:t>
      </w:r>
    </w:p>
    <w:tbl>
      <w:tblPr>
        <w:tblStyle w:val="TableGrid"/>
        <w:tblW w:w="9634" w:type="dxa"/>
        <w:tblLook w:val="04A0" w:firstRow="1" w:lastRow="0" w:firstColumn="1" w:lastColumn="0" w:noHBand="0" w:noVBand="1"/>
      </w:tblPr>
      <w:tblGrid>
        <w:gridCol w:w="2263"/>
        <w:gridCol w:w="482"/>
        <w:gridCol w:w="6889"/>
      </w:tblGrid>
      <w:tr w:rsidR="00EA3272" w:rsidRPr="002B1EFD" w14:paraId="097F7728" w14:textId="77777777" w:rsidTr="0091171D">
        <w:tc>
          <w:tcPr>
            <w:tcW w:w="2263" w:type="dxa"/>
          </w:tcPr>
          <w:p w14:paraId="5DD01369" w14:textId="77777777" w:rsidR="00EA3272" w:rsidRPr="00BC73D8" w:rsidRDefault="00EA3272" w:rsidP="0091171D">
            <w:pPr>
              <w:spacing w:line="480" w:lineRule="auto"/>
              <w:rPr>
                <w:b/>
                <w:bCs/>
              </w:rPr>
            </w:pPr>
            <w:r>
              <w:rPr>
                <w:b/>
                <w:bCs/>
              </w:rPr>
              <w:t>Royal Navy</w:t>
            </w:r>
          </w:p>
        </w:tc>
        <w:tc>
          <w:tcPr>
            <w:tcW w:w="482" w:type="dxa"/>
            <w:tcBorders>
              <w:right w:val="single" w:sz="4" w:space="0" w:color="auto"/>
            </w:tcBorders>
          </w:tcPr>
          <w:p w14:paraId="1285981C" w14:textId="77777777" w:rsidR="00EA3272" w:rsidRPr="00BC73D8" w:rsidRDefault="00EA3272" w:rsidP="0091171D">
            <w:pPr>
              <w:spacing w:line="480" w:lineRule="auto"/>
              <w:rPr>
                <w:b/>
                <w:bCs/>
              </w:rPr>
            </w:pPr>
          </w:p>
        </w:tc>
        <w:tc>
          <w:tcPr>
            <w:tcW w:w="6889" w:type="dxa"/>
            <w:tcBorders>
              <w:top w:val="nil"/>
              <w:left w:val="single" w:sz="4" w:space="0" w:color="auto"/>
              <w:bottom w:val="nil"/>
              <w:right w:val="nil"/>
            </w:tcBorders>
          </w:tcPr>
          <w:p w14:paraId="2A293268" w14:textId="77777777" w:rsidR="00EA3272" w:rsidRPr="002B1EFD" w:rsidRDefault="00EA3272" w:rsidP="0091171D">
            <w:pPr>
              <w:spacing w:line="480" w:lineRule="auto"/>
            </w:pPr>
          </w:p>
        </w:tc>
      </w:tr>
      <w:tr w:rsidR="00EA3272" w:rsidRPr="002B1EFD" w14:paraId="3AAF94A4" w14:textId="77777777" w:rsidTr="0091171D">
        <w:tc>
          <w:tcPr>
            <w:tcW w:w="2263" w:type="dxa"/>
          </w:tcPr>
          <w:p w14:paraId="7A0AF5EC" w14:textId="77777777" w:rsidR="00EA3272" w:rsidRDefault="00EA3272" w:rsidP="0091171D">
            <w:pPr>
              <w:spacing w:line="480" w:lineRule="auto"/>
              <w:rPr>
                <w:b/>
                <w:bCs/>
              </w:rPr>
            </w:pPr>
            <w:r>
              <w:rPr>
                <w:b/>
                <w:bCs/>
              </w:rPr>
              <w:t>Royal Marines</w:t>
            </w:r>
          </w:p>
        </w:tc>
        <w:tc>
          <w:tcPr>
            <w:tcW w:w="482" w:type="dxa"/>
            <w:tcBorders>
              <w:right w:val="single" w:sz="4" w:space="0" w:color="auto"/>
            </w:tcBorders>
          </w:tcPr>
          <w:p w14:paraId="11894803" w14:textId="77777777" w:rsidR="00EA3272" w:rsidRPr="00BC73D8" w:rsidRDefault="00EA3272" w:rsidP="0091171D">
            <w:pPr>
              <w:spacing w:line="480" w:lineRule="auto"/>
              <w:rPr>
                <w:b/>
                <w:bCs/>
              </w:rPr>
            </w:pPr>
          </w:p>
        </w:tc>
        <w:tc>
          <w:tcPr>
            <w:tcW w:w="6889" w:type="dxa"/>
            <w:tcBorders>
              <w:top w:val="nil"/>
              <w:left w:val="single" w:sz="4" w:space="0" w:color="auto"/>
              <w:bottom w:val="nil"/>
              <w:right w:val="nil"/>
            </w:tcBorders>
          </w:tcPr>
          <w:p w14:paraId="5A9C5682" w14:textId="77777777" w:rsidR="00EA3272" w:rsidRPr="002B1EFD" w:rsidRDefault="00EA3272" w:rsidP="0091171D">
            <w:pPr>
              <w:spacing w:line="480" w:lineRule="auto"/>
            </w:pPr>
          </w:p>
        </w:tc>
      </w:tr>
      <w:tr w:rsidR="00EA3272" w:rsidRPr="002B1EFD" w14:paraId="3BAEA111" w14:textId="77777777" w:rsidTr="0091171D">
        <w:tc>
          <w:tcPr>
            <w:tcW w:w="2263" w:type="dxa"/>
          </w:tcPr>
          <w:p w14:paraId="7CE62221" w14:textId="77777777" w:rsidR="00EA3272" w:rsidRDefault="00EA3272" w:rsidP="0091171D">
            <w:pPr>
              <w:spacing w:line="480" w:lineRule="auto"/>
              <w:rPr>
                <w:b/>
                <w:bCs/>
              </w:rPr>
            </w:pPr>
            <w:r>
              <w:rPr>
                <w:b/>
                <w:bCs/>
              </w:rPr>
              <w:t>Army</w:t>
            </w:r>
          </w:p>
        </w:tc>
        <w:tc>
          <w:tcPr>
            <w:tcW w:w="482" w:type="dxa"/>
            <w:tcBorders>
              <w:right w:val="single" w:sz="4" w:space="0" w:color="auto"/>
            </w:tcBorders>
          </w:tcPr>
          <w:p w14:paraId="23B841ED" w14:textId="77777777" w:rsidR="00EA3272" w:rsidRPr="00BC73D8" w:rsidRDefault="00EA3272" w:rsidP="0091171D">
            <w:pPr>
              <w:spacing w:line="480" w:lineRule="auto"/>
              <w:rPr>
                <w:b/>
                <w:bCs/>
              </w:rPr>
            </w:pPr>
          </w:p>
        </w:tc>
        <w:tc>
          <w:tcPr>
            <w:tcW w:w="6889" w:type="dxa"/>
            <w:tcBorders>
              <w:top w:val="nil"/>
              <w:left w:val="single" w:sz="4" w:space="0" w:color="auto"/>
              <w:bottom w:val="nil"/>
              <w:right w:val="nil"/>
            </w:tcBorders>
          </w:tcPr>
          <w:p w14:paraId="6EC5F756" w14:textId="77777777" w:rsidR="00EA3272" w:rsidRPr="002B1EFD" w:rsidRDefault="00EA3272" w:rsidP="0091171D">
            <w:pPr>
              <w:spacing w:line="480" w:lineRule="auto"/>
            </w:pPr>
          </w:p>
        </w:tc>
      </w:tr>
      <w:tr w:rsidR="00EA3272" w:rsidRPr="002B1EFD" w14:paraId="41799A17" w14:textId="77777777" w:rsidTr="0091171D">
        <w:tc>
          <w:tcPr>
            <w:tcW w:w="2263" w:type="dxa"/>
          </w:tcPr>
          <w:p w14:paraId="3565E8B6" w14:textId="11406AE3" w:rsidR="00EA3272" w:rsidRDefault="00EA3272" w:rsidP="0091171D">
            <w:pPr>
              <w:spacing w:line="480" w:lineRule="auto"/>
              <w:rPr>
                <w:b/>
                <w:bCs/>
              </w:rPr>
            </w:pPr>
            <w:r>
              <w:rPr>
                <w:b/>
                <w:bCs/>
              </w:rPr>
              <w:t>R</w:t>
            </w:r>
            <w:r w:rsidR="00A05552">
              <w:rPr>
                <w:b/>
                <w:bCs/>
              </w:rPr>
              <w:t>oyal Air Force</w:t>
            </w:r>
          </w:p>
        </w:tc>
        <w:tc>
          <w:tcPr>
            <w:tcW w:w="482" w:type="dxa"/>
            <w:tcBorders>
              <w:right w:val="single" w:sz="4" w:space="0" w:color="auto"/>
            </w:tcBorders>
          </w:tcPr>
          <w:p w14:paraId="219D584C" w14:textId="77777777" w:rsidR="00EA3272" w:rsidRPr="00BC73D8" w:rsidRDefault="00EA3272" w:rsidP="0091171D">
            <w:pPr>
              <w:spacing w:line="480" w:lineRule="auto"/>
              <w:rPr>
                <w:b/>
                <w:bCs/>
              </w:rPr>
            </w:pPr>
          </w:p>
        </w:tc>
        <w:tc>
          <w:tcPr>
            <w:tcW w:w="6889" w:type="dxa"/>
            <w:tcBorders>
              <w:top w:val="nil"/>
              <w:left w:val="single" w:sz="4" w:space="0" w:color="auto"/>
              <w:bottom w:val="nil"/>
              <w:right w:val="nil"/>
            </w:tcBorders>
          </w:tcPr>
          <w:p w14:paraId="2C512EB5" w14:textId="77777777" w:rsidR="00EA3272" w:rsidRPr="002B1EFD" w:rsidRDefault="00EA3272" w:rsidP="0091171D">
            <w:pPr>
              <w:spacing w:line="480" w:lineRule="auto"/>
            </w:pPr>
          </w:p>
        </w:tc>
      </w:tr>
      <w:tr w:rsidR="00EA3272" w:rsidRPr="002B1EFD" w14:paraId="1B071EB5" w14:textId="77777777" w:rsidTr="0091171D">
        <w:tc>
          <w:tcPr>
            <w:tcW w:w="2263" w:type="dxa"/>
            <w:tcBorders>
              <w:bottom w:val="single" w:sz="4" w:space="0" w:color="auto"/>
            </w:tcBorders>
          </w:tcPr>
          <w:p w14:paraId="71193101" w14:textId="77777777" w:rsidR="00EA3272" w:rsidRDefault="00EA3272" w:rsidP="0091171D">
            <w:pPr>
              <w:spacing w:line="480" w:lineRule="auto"/>
              <w:rPr>
                <w:b/>
                <w:bCs/>
              </w:rPr>
            </w:pPr>
            <w:r>
              <w:rPr>
                <w:b/>
                <w:bCs/>
              </w:rPr>
              <w:t>Reserve Forces</w:t>
            </w:r>
          </w:p>
        </w:tc>
        <w:tc>
          <w:tcPr>
            <w:tcW w:w="482" w:type="dxa"/>
            <w:tcBorders>
              <w:bottom w:val="single" w:sz="4" w:space="0" w:color="auto"/>
              <w:right w:val="single" w:sz="4" w:space="0" w:color="auto"/>
            </w:tcBorders>
          </w:tcPr>
          <w:p w14:paraId="6E79EC98" w14:textId="77777777" w:rsidR="00EA3272" w:rsidRPr="00BC73D8" w:rsidRDefault="00EA3272" w:rsidP="0091171D">
            <w:pPr>
              <w:spacing w:line="480" w:lineRule="auto"/>
              <w:rPr>
                <w:b/>
                <w:bCs/>
              </w:rPr>
            </w:pPr>
          </w:p>
        </w:tc>
        <w:tc>
          <w:tcPr>
            <w:tcW w:w="6889" w:type="dxa"/>
            <w:tcBorders>
              <w:top w:val="nil"/>
              <w:left w:val="single" w:sz="4" w:space="0" w:color="auto"/>
              <w:bottom w:val="single" w:sz="4" w:space="0" w:color="auto"/>
              <w:right w:val="nil"/>
            </w:tcBorders>
          </w:tcPr>
          <w:p w14:paraId="56767F86" w14:textId="77777777" w:rsidR="00EA3272" w:rsidRPr="002B1EFD" w:rsidRDefault="00EA3272" w:rsidP="0091171D">
            <w:pPr>
              <w:spacing w:line="480" w:lineRule="auto"/>
            </w:pPr>
          </w:p>
        </w:tc>
      </w:tr>
      <w:tr w:rsidR="00EA3272" w:rsidRPr="002B1EFD" w14:paraId="54169EF5" w14:textId="77777777" w:rsidTr="0091171D">
        <w:tc>
          <w:tcPr>
            <w:tcW w:w="2745" w:type="dxa"/>
            <w:gridSpan w:val="2"/>
            <w:tcBorders>
              <w:top w:val="single" w:sz="4" w:space="0" w:color="auto"/>
            </w:tcBorders>
          </w:tcPr>
          <w:p w14:paraId="7B31D639" w14:textId="77777777" w:rsidR="00EA3272" w:rsidRPr="00BC73D8" w:rsidRDefault="00EA3272" w:rsidP="0091171D">
            <w:pPr>
              <w:spacing w:line="480" w:lineRule="auto"/>
              <w:rPr>
                <w:b/>
                <w:bCs/>
              </w:rPr>
            </w:pPr>
            <w:r w:rsidRPr="00BC73D8">
              <w:rPr>
                <w:b/>
                <w:bCs/>
              </w:rPr>
              <w:t>Service number</w:t>
            </w:r>
          </w:p>
        </w:tc>
        <w:tc>
          <w:tcPr>
            <w:tcW w:w="6889" w:type="dxa"/>
            <w:tcBorders>
              <w:top w:val="single" w:sz="4" w:space="0" w:color="auto"/>
            </w:tcBorders>
          </w:tcPr>
          <w:p w14:paraId="41F44C0E" w14:textId="77777777" w:rsidR="00EA3272" w:rsidRPr="002B1EFD" w:rsidRDefault="00EA3272" w:rsidP="0091171D">
            <w:pPr>
              <w:spacing w:line="480" w:lineRule="auto"/>
            </w:pPr>
          </w:p>
        </w:tc>
      </w:tr>
      <w:tr w:rsidR="00EA3272" w:rsidRPr="002B1EFD" w14:paraId="456939A0" w14:textId="77777777" w:rsidTr="0091171D">
        <w:tc>
          <w:tcPr>
            <w:tcW w:w="2745" w:type="dxa"/>
            <w:gridSpan w:val="2"/>
          </w:tcPr>
          <w:p w14:paraId="02DD1019" w14:textId="77777777" w:rsidR="00EA3272" w:rsidRPr="00BC73D8" w:rsidRDefault="00EA3272" w:rsidP="0091171D">
            <w:pPr>
              <w:spacing w:line="480" w:lineRule="auto"/>
              <w:rPr>
                <w:b/>
                <w:bCs/>
              </w:rPr>
            </w:pPr>
            <w:r w:rsidRPr="00BC73D8">
              <w:rPr>
                <w:b/>
                <w:bCs/>
              </w:rPr>
              <w:t>Date of Enlistment</w:t>
            </w:r>
          </w:p>
        </w:tc>
        <w:tc>
          <w:tcPr>
            <w:tcW w:w="6889" w:type="dxa"/>
          </w:tcPr>
          <w:p w14:paraId="75BF428E" w14:textId="77777777" w:rsidR="00EA3272" w:rsidRPr="002B1EFD" w:rsidRDefault="00EA3272" w:rsidP="0091171D">
            <w:pPr>
              <w:spacing w:line="480" w:lineRule="auto"/>
            </w:pPr>
          </w:p>
        </w:tc>
      </w:tr>
      <w:tr w:rsidR="00EA3272" w:rsidRPr="002B1EFD" w14:paraId="635894C4" w14:textId="77777777" w:rsidTr="0091171D">
        <w:tc>
          <w:tcPr>
            <w:tcW w:w="2745" w:type="dxa"/>
            <w:gridSpan w:val="2"/>
          </w:tcPr>
          <w:p w14:paraId="70D4793A" w14:textId="4B97EE9A" w:rsidR="00EA3272" w:rsidRPr="00BC73D8" w:rsidRDefault="00EA3272" w:rsidP="0091171D">
            <w:pPr>
              <w:spacing w:line="480" w:lineRule="auto"/>
              <w:rPr>
                <w:b/>
                <w:bCs/>
              </w:rPr>
            </w:pPr>
            <w:r w:rsidRPr="00BC73D8">
              <w:rPr>
                <w:b/>
                <w:bCs/>
              </w:rPr>
              <w:t>Regiment/Corps/Ship/Sqn</w:t>
            </w:r>
          </w:p>
        </w:tc>
        <w:tc>
          <w:tcPr>
            <w:tcW w:w="6889" w:type="dxa"/>
          </w:tcPr>
          <w:p w14:paraId="223B9890" w14:textId="77777777" w:rsidR="00EA3272" w:rsidRPr="002B1EFD" w:rsidRDefault="00EA3272" w:rsidP="0091171D">
            <w:pPr>
              <w:spacing w:line="480" w:lineRule="auto"/>
            </w:pPr>
          </w:p>
        </w:tc>
      </w:tr>
      <w:tr w:rsidR="00FA3C17" w:rsidRPr="002B1EFD" w14:paraId="13D5AF97" w14:textId="77777777" w:rsidTr="0091171D">
        <w:tc>
          <w:tcPr>
            <w:tcW w:w="2745" w:type="dxa"/>
            <w:gridSpan w:val="2"/>
          </w:tcPr>
          <w:p w14:paraId="3220F77B" w14:textId="77F167F0" w:rsidR="00FA3C17" w:rsidRPr="00BC73D8" w:rsidRDefault="00CB61F3" w:rsidP="00CB61F3">
            <w:pPr>
              <w:rPr>
                <w:b/>
                <w:bCs/>
              </w:rPr>
            </w:pPr>
            <w:r>
              <w:rPr>
                <w:b/>
                <w:bCs/>
              </w:rPr>
              <w:t>Service in o</w:t>
            </w:r>
            <w:r w:rsidR="001D1B0E">
              <w:rPr>
                <w:b/>
                <w:bCs/>
              </w:rPr>
              <w:t>perational</w:t>
            </w:r>
            <w:r>
              <w:rPr>
                <w:b/>
                <w:bCs/>
              </w:rPr>
              <w:t xml:space="preserve"> theatres</w:t>
            </w:r>
          </w:p>
        </w:tc>
        <w:tc>
          <w:tcPr>
            <w:tcW w:w="6889" w:type="dxa"/>
          </w:tcPr>
          <w:p w14:paraId="35C2F8F5" w14:textId="77777777" w:rsidR="00FA3C17" w:rsidRPr="002B1EFD" w:rsidRDefault="00FA3C17" w:rsidP="0091171D">
            <w:pPr>
              <w:spacing w:line="480" w:lineRule="auto"/>
            </w:pPr>
          </w:p>
        </w:tc>
      </w:tr>
      <w:tr w:rsidR="00FB1304" w:rsidRPr="002B1EFD" w14:paraId="3B7DEEED" w14:textId="77777777" w:rsidTr="0091171D">
        <w:tc>
          <w:tcPr>
            <w:tcW w:w="2745" w:type="dxa"/>
            <w:gridSpan w:val="2"/>
          </w:tcPr>
          <w:p w14:paraId="078C2AA3" w14:textId="55283B48" w:rsidR="00FB1304" w:rsidRDefault="00FB1304" w:rsidP="0091171D">
            <w:pPr>
              <w:spacing w:line="480" w:lineRule="auto"/>
              <w:rPr>
                <w:b/>
                <w:bCs/>
              </w:rPr>
            </w:pPr>
            <w:r>
              <w:rPr>
                <w:b/>
                <w:bCs/>
              </w:rPr>
              <w:t>Medals/Decorations</w:t>
            </w:r>
          </w:p>
        </w:tc>
        <w:tc>
          <w:tcPr>
            <w:tcW w:w="6889" w:type="dxa"/>
          </w:tcPr>
          <w:p w14:paraId="274C76FF" w14:textId="77777777" w:rsidR="00FB1304" w:rsidRPr="002B1EFD" w:rsidRDefault="00FB1304" w:rsidP="0091171D">
            <w:pPr>
              <w:spacing w:line="480" w:lineRule="auto"/>
            </w:pPr>
          </w:p>
        </w:tc>
      </w:tr>
      <w:tr w:rsidR="00EA3272" w:rsidRPr="002B1EFD" w14:paraId="51B34352" w14:textId="77777777" w:rsidTr="0091171D">
        <w:tc>
          <w:tcPr>
            <w:tcW w:w="2745" w:type="dxa"/>
            <w:gridSpan w:val="2"/>
          </w:tcPr>
          <w:p w14:paraId="585015D8" w14:textId="77777777" w:rsidR="00EA3272" w:rsidRPr="00BC73D8" w:rsidRDefault="00EA3272" w:rsidP="0091171D">
            <w:pPr>
              <w:spacing w:line="480" w:lineRule="auto"/>
              <w:rPr>
                <w:b/>
                <w:bCs/>
              </w:rPr>
            </w:pPr>
            <w:r w:rsidRPr="00BC73D8">
              <w:rPr>
                <w:b/>
                <w:bCs/>
              </w:rPr>
              <w:t>Date of Discharge</w:t>
            </w:r>
          </w:p>
        </w:tc>
        <w:tc>
          <w:tcPr>
            <w:tcW w:w="6889" w:type="dxa"/>
          </w:tcPr>
          <w:p w14:paraId="1362D5DD" w14:textId="77777777" w:rsidR="00EA3272" w:rsidRPr="002B1EFD" w:rsidRDefault="00EA3272" w:rsidP="0091171D">
            <w:pPr>
              <w:spacing w:line="480" w:lineRule="auto"/>
            </w:pPr>
          </w:p>
        </w:tc>
      </w:tr>
      <w:tr w:rsidR="00EA3272" w:rsidRPr="002B1EFD" w14:paraId="41EFCE38" w14:textId="77777777" w:rsidTr="0091171D">
        <w:tc>
          <w:tcPr>
            <w:tcW w:w="2745" w:type="dxa"/>
            <w:gridSpan w:val="2"/>
          </w:tcPr>
          <w:p w14:paraId="652A77EE" w14:textId="0A3C688E" w:rsidR="00EA3272" w:rsidRPr="00BC73D8" w:rsidRDefault="00EA3272" w:rsidP="0091171D">
            <w:pPr>
              <w:spacing w:line="480" w:lineRule="auto"/>
              <w:rPr>
                <w:b/>
                <w:bCs/>
              </w:rPr>
            </w:pPr>
            <w:r w:rsidRPr="00BC73D8">
              <w:rPr>
                <w:b/>
                <w:bCs/>
              </w:rPr>
              <w:t>Rank on Discharge</w:t>
            </w:r>
          </w:p>
        </w:tc>
        <w:tc>
          <w:tcPr>
            <w:tcW w:w="6889" w:type="dxa"/>
          </w:tcPr>
          <w:p w14:paraId="2947C8D1" w14:textId="77777777" w:rsidR="00EA3272" w:rsidRPr="002B1EFD" w:rsidRDefault="00EA3272" w:rsidP="0091171D">
            <w:pPr>
              <w:spacing w:line="480" w:lineRule="auto"/>
            </w:pPr>
          </w:p>
        </w:tc>
      </w:tr>
      <w:tr w:rsidR="000D5372" w:rsidRPr="002B1EFD" w14:paraId="72519185" w14:textId="77777777" w:rsidTr="0091171D">
        <w:tc>
          <w:tcPr>
            <w:tcW w:w="2745" w:type="dxa"/>
            <w:gridSpan w:val="2"/>
          </w:tcPr>
          <w:p w14:paraId="411F7CA5" w14:textId="38D45DA3" w:rsidR="000D5372" w:rsidRPr="00BC73D8" w:rsidRDefault="000D5372" w:rsidP="00934542">
            <w:pPr>
              <w:rPr>
                <w:b/>
                <w:bCs/>
              </w:rPr>
            </w:pPr>
            <w:r>
              <w:rPr>
                <w:b/>
                <w:bCs/>
              </w:rPr>
              <w:t>Character on Discharge</w:t>
            </w:r>
          </w:p>
        </w:tc>
        <w:tc>
          <w:tcPr>
            <w:tcW w:w="6889" w:type="dxa"/>
          </w:tcPr>
          <w:p w14:paraId="6FFDAFE3" w14:textId="77777777" w:rsidR="000D5372" w:rsidRPr="002B1EFD" w:rsidRDefault="000D5372" w:rsidP="0091171D">
            <w:pPr>
              <w:spacing w:line="480" w:lineRule="auto"/>
            </w:pPr>
          </w:p>
        </w:tc>
      </w:tr>
      <w:tr w:rsidR="00CB61F3" w:rsidRPr="002B1EFD" w14:paraId="39270384" w14:textId="77777777" w:rsidTr="0091171D">
        <w:tc>
          <w:tcPr>
            <w:tcW w:w="2745" w:type="dxa"/>
            <w:gridSpan w:val="2"/>
          </w:tcPr>
          <w:p w14:paraId="05DB7F2F" w14:textId="5652D850" w:rsidR="00CB61F3" w:rsidRDefault="00D56A93" w:rsidP="00934542">
            <w:pPr>
              <w:rPr>
                <w:b/>
                <w:bCs/>
              </w:rPr>
            </w:pPr>
            <w:r>
              <w:rPr>
                <w:b/>
                <w:bCs/>
              </w:rPr>
              <w:t>Verification of Service</w:t>
            </w:r>
          </w:p>
          <w:p w14:paraId="43415678" w14:textId="62F20260" w:rsidR="00D56A93" w:rsidRPr="00402D79" w:rsidRDefault="00934542" w:rsidP="00934542">
            <w:pPr>
              <w:rPr>
                <w:sz w:val="18"/>
                <w:szCs w:val="18"/>
              </w:rPr>
            </w:pPr>
            <w:r w:rsidRPr="00402D79">
              <w:rPr>
                <w:sz w:val="18"/>
                <w:szCs w:val="18"/>
              </w:rPr>
              <w:t>By what means?</w:t>
            </w:r>
          </w:p>
          <w:p w14:paraId="112C5965" w14:textId="56F165CE" w:rsidR="00D56A93" w:rsidRDefault="00D56A93" w:rsidP="00934542">
            <w:pPr>
              <w:rPr>
                <w:b/>
                <w:bCs/>
              </w:rPr>
            </w:pPr>
          </w:p>
        </w:tc>
        <w:tc>
          <w:tcPr>
            <w:tcW w:w="6889" w:type="dxa"/>
          </w:tcPr>
          <w:p w14:paraId="6D6E3CFF" w14:textId="77777777" w:rsidR="00CB61F3" w:rsidRPr="002B1EFD" w:rsidRDefault="00CB61F3" w:rsidP="0091171D">
            <w:pPr>
              <w:spacing w:line="480" w:lineRule="auto"/>
            </w:pPr>
          </w:p>
        </w:tc>
      </w:tr>
    </w:tbl>
    <w:p w14:paraId="26AAB33B" w14:textId="77777777" w:rsidR="00A12E97" w:rsidRDefault="00A12E97" w:rsidP="00A12E97">
      <w:pPr>
        <w:pStyle w:val="Heading1"/>
        <w:numPr>
          <w:ilvl w:val="0"/>
          <w:numId w:val="0"/>
        </w:numPr>
        <w:ind w:left="567"/>
      </w:pPr>
    </w:p>
    <w:p w14:paraId="1173E564" w14:textId="40FC35DA" w:rsidR="00BC73D8" w:rsidRDefault="00BC73D8" w:rsidP="00BC73D8">
      <w:pPr>
        <w:pStyle w:val="Heading1"/>
      </w:pPr>
      <w:bookmarkStart w:id="3" w:name="_Toc84322796"/>
      <w:r>
        <w:t>About your disability</w:t>
      </w:r>
      <w:bookmarkEnd w:id="3"/>
    </w:p>
    <w:tbl>
      <w:tblPr>
        <w:tblStyle w:val="TableGrid"/>
        <w:tblW w:w="9634" w:type="dxa"/>
        <w:tblLook w:val="04A0" w:firstRow="1" w:lastRow="0" w:firstColumn="1" w:lastColumn="0" w:noHBand="0" w:noVBand="1"/>
      </w:tblPr>
      <w:tblGrid>
        <w:gridCol w:w="3397"/>
        <w:gridCol w:w="2613"/>
        <w:gridCol w:w="3624"/>
      </w:tblGrid>
      <w:tr w:rsidR="00BC73D8" w14:paraId="02AD3C40" w14:textId="77777777" w:rsidTr="00261ECF">
        <w:tc>
          <w:tcPr>
            <w:tcW w:w="9634" w:type="dxa"/>
            <w:gridSpan w:val="3"/>
          </w:tcPr>
          <w:p w14:paraId="2633F902" w14:textId="7FC88C2E" w:rsidR="00BC73D8" w:rsidRPr="00522DB8" w:rsidRDefault="00BC73D8" w:rsidP="00FB0690">
            <w:pPr>
              <w:jc w:val="both"/>
            </w:pPr>
            <w:r>
              <w:t>Nature of disability</w:t>
            </w:r>
            <w:r w:rsidR="00BD068E">
              <w:t>,</w:t>
            </w:r>
            <w:r>
              <w:t xml:space="preserve"> e.g. PTSD and who (name and address) provided this diagnosis. Please also provide any details where you feel there are implications on your housing needs, e.g., mobility, unable to negotiate stairs, regular wheelchair user, etc.</w:t>
            </w:r>
          </w:p>
          <w:p w14:paraId="32E486BD" w14:textId="77777777" w:rsidR="00BC73D8" w:rsidRDefault="00BC73D8" w:rsidP="00FB0690">
            <w:pPr>
              <w:jc w:val="both"/>
              <w:rPr>
                <w:b/>
              </w:rPr>
            </w:pPr>
          </w:p>
          <w:p w14:paraId="0411BF4E" w14:textId="64EED9B6" w:rsidR="00BC73D8" w:rsidRPr="007E32C3" w:rsidRDefault="00BC73D8" w:rsidP="00FB0690">
            <w:pPr>
              <w:jc w:val="both"/>
              <w:rPr>
                <w:b/>
              </w:rPr>
            </w:pPr>
            <w:r w:rsidRPr="007E32C3">
              <w:rPr>
                <w:b/>
              </w:rPr>
              <w:t xml:space="preserve">We will require copies of relevant paperwork to consider your application regarding </w:t>
            </w:r>
            <w:r>
              <w:rPr>
                <w:b/>
              </w:rPr>
              <w:t>your</w:t>
            </w:r>
            <w:r w:rsidRPr="007E32C3">
              <w:rPr>
                <w:b/>
              </w:rPr>
              <w:t xml:space="preserve"> service injury, War pension, PIP, Medical discharge letter, Doctors letter or other </w:t>
            </w:r>
            <w:r w:rsidR="00BD068E">
              <w:rPr>
                <w:b/>
              </w:rPr>
              <w:t>appropriate</w:t>
            </w:r>
            <w:r w:rsidRPr="007E32C3">
              <w:rPr>
                <w:b/>
              </w:rPr>
              <w:t xml:space="preserve"> documentation. Without these documents to validate your</w:t>
            </w:r>
            <w:r>
              <w:rPr>
                <w:b/>
              </w:rPr>
              <w:t xml:space="preserve"> service and </w:t>
            </w:r>
            <w:r w:rsidR="000B49DD">
              <w:rPr>
                <w:b/>
              </w:rPr>
              <w:t>disability</w:t>
            </w:r>
            <w:r w:rsidR="00BD068E">
              <w:rPr>
                <w:b/>
              </w:rPr>
              <w:t>,</w:t>
            </w:r>
            <w:r w:rsidR="000B49DD">
              <w:rPr>
                <w:b/>
              </w:rPr>
              <w:t xml:space="preserve"> </w:t>
            </w:r>
            <w:r w:rsidRPr="007E32C3">
              <w:rPr>
                <w:b/>
              </w:rPr>
              <w:t>your application may not meet our criteria.</w:t>
            </w:r>
          </w:p>
          <w:p w14:paraId="37E4C11E" w14:textId="77777777" w:rsidR="00BC73D8" w:rsidRDefault="00BC73D8" w:rsidP="00FB0690">
            <w:pPr>
              <w:jc w:val="both"/>
              <w:rPr>
                <w:b/>
              </w:rPr>
            </w:pPr>
          </w:p>
          <w:p w14:paraId="5DD17510" w14:textId="77777777" w:rsidR="00BC73D8" w:rsidRDefault="00BC73D8" w:rsidP="005F52F6">
            <w:pPr>
              <w:rPr>
                <w:b/>
              </w:rPr>
            </w:pPr>
          </w:p>
          <w:p w14:paraId="4784C67F" w14:textId="77777777" w:rsidR="00BC73D8" w:rsidRDefault="00BC73D8" w:rsidP="005F52F6">
            <w:pPr>
              <w:rPr>
                <w:b/>
              </w:rPr>
            </w:pPr>
          </w:p>
          <w:p w14:paraId="4BBFCE41" w14:textId="77777777" w:rsidR="00BC73D8" w:rsidRDefault="00BC73D8" w:rsidP="005F52F6">
            <w:pPr>
              <w:rPr>
                <w:b/>
              </w:rPr>
            </w:pPr>
          </w:p>
          <w:p w14:paraId="18585E78" w14:textId="77777777" w:rsidR="00BC73D8" w:rsidRDefault="00BC73D8" w:rsidP="005F52F6">
            <w:pPr>
              <w:rPr>
                <w:b/>
              </w:rPr>
            </w:pPr>
          </w:p>
          <w:p w14:paraId="112CE6AE" w14:textId="77777777" w:rsidR="00BC73D8" w:rsidRDefault="00BC73D8" w:rsidP="005F52F6">
            <w:pPr>
              <w:rPr>
                <w:b/>
              </w:rPr>
            </w:pPr>
          </w:p>
          <w:p w14:paraId="029A66D3" w14:textId="77777777" w:rsidR="00BC73D8" w:rsidRDefault="00BC73D8" w:rsidP="005F52F6">
            <w:pPr>
              <w:rPr>
                <w:b/>
              </w:rPr>
            </w:pPr>
          </w:p>
          <w:p w14:paraId="7867564F" w14:textId="77777777" w:rsidR="00BC73D8" w:rsidRDefault="00BC73D8" w:rsidP="005F52F6">
            <w:pPr>
              <w:rPr>
                <w:b/>
              </w:rPr>
            </w:pPr>
          </w:p>
          <w:p w14:paraId="2F67149B" w14:textId="77777777" w:rsidR="00BC73D8" w:rsidRDefault="00BC73D8" w:rsidP="005F52F6">
            <w:pPr>
              <w:rPr>
                <w:b/>
              </w:rPr>
            </w:pPr>
          </w:p>
          <w:p w14:paraId="208E4B1D" w14:textId="77777777" w:rsidR="00BC73D8" w:rsidRDefault="00BC73D8" w:rsidP="005F52F6">
            <w:pPr>
              <w:rPr>
                <w:b/>
              </w:rPr>
            </w:pPr>
          </w:p>
          <w:p w14:paraId="35FA3C1F" w14:textId="6A36EDAF" w:rsidR="00261ECF" w:rsidRDefault="00261ECF" w:rsidP="005F52F6">
            <w:pPr>
              <w:rPr>
                <w:b/>
              </w:rPr>
            </w:pPr>
          </w:p>
          <w:p w14:paraId="5849363A" w14:textId="77777777" w:rsidR="00FB0690" w:rsidRDefault="00FB0690" w:rsidP="005F52F6">
            <w:pPr>
              <w:rPr>
                <w:b/>
              </w:rPr>
            </w:pPr>
          </w:p>
          <w:p w14:paraId="68D7E67C" w14:textId="77777777" w:rsidR="00261ECF" w:rsidRDefault="00261ECF" w:rsidP="005F52F6">
            <w:pPr>
              <w:rPr>
                <w:b/>
              </w:rPr>
            </w:pPr>
          </w:p>
          <w:p w14:paraId="2CA2F567" w14:textId="77777777" w:rsidR="00BC73D8" w:rsidRDefault="00BC73D8" w:rsidP="005F52F6">
            <w:pPr>
              <w:rPr>
                <w:b/>
              </w:rPr>
            </w:pPr>
          </w:p>
        </w:tc>
      </w:tr>
      <w:tr w:rsidR="00BC73D8" w14:paraId="4DE3A2E0" w14:textId="77777777" w:rsidTr="00261ECF">
        <w:tc>
          <w:tcPr>
            <w:tcW w:w="3397" w:type="dxa"/>
          </w:tcPr>
          <w:p w14:paraId="4AED0FD5" w14:textId="77777777" w:rsidR="00BC73D8" w:rsidRPr="00BC73D8" w:rsidRDefault="00BC73D8" w:rsidP="005F52F6">
            <w:pPr>
              <w:rPr>
                <w:b/>
                <w:bCs/>
              </w:rPr>
            </w:pPr>
            <w:r w:rsidRPr="00BC73D8">
              <w:rPr>
                <w:b/>
                <w:bCs/>
              </w:rPr>
              <w:lastRenderedPageBreak/>
              <w:t>Were you Medically Discharged</w:t>
            </w:r>
          </w:p>
        </w:tc>
        <w:tc>
          <w:tcPr>
            <w:tcW w:w="2613" w:type="dxa"/>
          </w:tcPr>
          <w:p w14:paraId="03853B26" w14:textId="77777777" w:rsidR="00BC73D8" w:rsidRPr="00BC73D8" w:rsidRDefault="00BC73D8" w:rsidP="005F52F6">
            <w:pPr>
              <w:rPr>
                <w:b/>
                <w:bCs/>
              </w:rPr>
            </w:pPr>
            <w:r w:rsidRPr="00BC73D8">
              <w:rPr>
                <w:b/>
                <w:bCs/>
              </w:rPr>
              <w:t>Yes</w:t>
            </w:r>
          </w:p>
        </w:tc>
        <w:tc>
          <w:tcPr>
            <w:tcW w:w="3624" w:type="dxa"/>
          </w:tcPr>
          <w:p w14:paraId="293ABFFA" w14:textId="12086B61" w:rsidR="00BC73D8" w:rsidRPr="00BC73D8" w:rsidRDefault="000B49DD" w:rsidP="005F52F6">
            <w:pPr>
              <w:rPr>
                <w:b/>
                <w:bCs/>
              </w:rPr>
            </w:pPr>
            <w:r>
              <w:rPr>
                <w:b/>
                <w:bCs/>
              </w:rPr>
              <w:t>No</w:t>
            </w:r>
          </w:p>
        </w:tc>
      </w:tr>
      <w:tr w:rsidR="00BC73D8" w14:paraId="29668804" w14:textId="77777777" w:rsidTr="00261ECF">
        <w:tc>
          <w:tcPr>
            <w:tcW w:w="3397" w:type="dxa"/>
          </w:tcPr>
          <w:p w14:paraId="30EC4909" w14:textId="77777777" w:rsidR="00BC73D8" w:rsidRPr="00BC73D8" w:rsidRDefault="00BC73D8" w:rsidP="005F52F6">
            <w:pPr>
              <w:rPr>
                <w:b/>
                <w:bCs/>
              </w:rPr>
            </w:pPr>
            <w:r w:rsidRPr="00BC73D8">
              <w:rPr>
                <w:b/>
                <w:bCs/>
              </w:rPr>
              <w:t xml:space="preserve">Discharged Through </w:t>
            </w:r>
          </w:p>
        </w:tc>
        <w:tc>
          <w:tcPr>
            <w:tcW w:w="2613" w:type="dxa"/>
          </w:tcPr>
          <w:p w14:paraId="73BABA0E" w14:textId="7313E046" w:rsidR="00BC73D8" w:rsidRPr="00BC73D8" w:rsidRDefault="00BC73D8" w:rsidP="005F52F6">
            <w:pPr>
              <w:rPr>
                <w:b/>
                <w:bCs/>
              </w:rPr>
            </w:pPr>
            <w:r w:rsidRPr="00BC73D8">
              <w:rPr>
                <w:b/>
                <w:bCs/>
              </w:rPr>
              <w:t>PRC</w:t>
            </w:r>
          </w:p>
        </w:tc>
        <w:tc>
          <w:tcPr>
            <w:tcW w:w="3624" w:type="dxa"/>
          </w:tcPr>
          <w:p w14:paraId="5D80987B" w14:textId="77777777" w:rsidR="00BC73D8" w:rsidRPr="00BC73D8" w:rsidRDefault="00BC73D8" w:rsidP="005F52F6">
            <w:pPr>
              <w:rPr>
                <w:b/>
                <w:bCs/>
              </w:rPr>
            </w:pPr>
            <w:r w:rsidRPr="00BC73D8">
              <w:rPr>
                <w:b/>
                <w:bCs/>
              </w:rPr>
              <w:t>Unit Welfare</w:t>
            </w:r>
          </w:p>
        </w:tc>
      </w:tr>
      <w:tr w:rsidR="00BC73D8" w14:paraId="444EDBCE" w14:textId="77777777" w:rsidTr="00261ECF">
        <w:tc>
          <w:tcPr>
            <w:tcW w:w="9634" w:type="dxa"/>
            <w:gridSpan w:val="3"/>
          </w:tcPr>
          <w:p w14:paraId="5D7CD96B" w14:textId="70C9DFD8" w:rsidR="00BC73D8" w:rsidRDefault="00BC73D8" w:rsidP="00FB0690">
            <w:pPr>
              <w:jc w:val="both"/>
            </w:pPr>
            <w:r>
              <w:t>Is anyone else named in this application either registered disabled or ha</w:t>
            </w:r>
            <w:r w:rsidR="000B49DD">
              <w:t>ve</w:t>
            </w:r>
            <w:r>
              <w:t xml:space="preserve"> a medical condition?  If yes, please provide details and any implications on housing such as access, etc.</w:t>
            </w:r>
          </w:p>
          <w:p w14:paraId="19ADC127" w14:textId="77777777" w:rsidR="00BC73D8" w:rsidRDefault="00BC73D8" w:rsidP="005F52F6"/>
          <w:p w14:paraId="39D7C27F" w14:textId="77777777" w:rsidR="00BC73D8" w:rsidRDefault="00BC73D8" w:rsidP="005F52F6"/>
          <w:p w14:paraId="254D46FF" w14:textId="77777777" w:rsidR="00BC73D8" w:rsidRDefault="00BC73D8" w:rsidP="005F52F6"/>
          <w:p w14:paraId="20A97BB5" w14:textId="77777777" w:rsidR="00BC73D8" w:rsidRDefault="00BC73D8" w:rsidP="005F52F6"/>
          <w:p w14:paraId="20FB84C8" w14:textId="77777777" w:rsidR="00BC73D8" w:rsidRDefault="00BC73D8" w:rsidP="005F52F6"/>
          <w:p w14:paraId="46E78576" w14:textId="77777777" w:rsidR="00BC73D8" w:rsidRDefault="00BC73D8" w:rsidP="005F52F6"/>
          <w:p w14:paraId="3AF7E000" w14:textId="77777777" w:rsidR="00BC73D8" w:rsidRDefault="00BC73D8" w:rsidP="005F52F6"/>
          <w:p w14:paraId="52593B90" w14:textId="77777777" w:rsidR="00BC73D8" w:rsidRDefault="00BC73D8" w:rsidP="005F52F6"/>
        </w:tc>
      </w:tr>
      <w:tr w:rsidR="00BC73D8" w14:paraId="41600215" w14:textId="77777777" w:rsidTr="00261ECF">
        <w:tc>
          <w:tcPr>
            <w:tcW w:w="9634" w:type="dxa"/>
            <w:gridSpan w:val="3"/>
          </w:tcPr>
          <w:p w14:paraId="2053352C" w14:textId="77777777" w:rsidR="00BC73D8" w:rsidRDefault="00BC73D8" w:rsidP="005F52F6">
            <w:r>
              <w:t>Details of any Award under Compensation Scheme:</w:t>
            </w:r>
          </w:p>
          <w:p w14:paraId="332B8977" w14:textId="77777777" w:rsidR="00BC73D8" w:rsidRDefault="00BC73D8" w:rsidP="005F52F6"/>
          <w:p w14:paraId="3D03CE46" w14:textId="158F526C" w:rsidR="00BC73D8" w:rsidRDefault="00BC73D8" w:rsidP="005F52F6"/>
          <w:p w14:paraId="3659C3A4" w14:textId="2CB32C38" w:rsidR="004355C6" w:rsidRDefault="004355C6" w:rsidP="005F52F6"/>
          <w:p w14:paraId="70B41850" w14:textId="77777777" w:rsidR="004355C6" w:rsidRDefault="004355C6" w:rsidP="005F52F6"/>
          <w:p w14:paraId="1E26A823" w14:textId="77777777" w:rsidR="000B49DD" w:rsidRDefault="000B49DD" w:rsidP="005F52F6"/>
          <w:p w14:paraId="53439997" w14:textId="41B02921" w:rsidR="00BC73D8" w:rsidRDefault="00BC73D8" w:rsidP="00FB0690">
            <w:pPr>
              <w:jc w:val="both"/>
            </w:pPr>
            <w:r>
              <w:t>If one or more of the above applies and/or where you have been medically discharged, please provide additional information below.</w:t>
            </w:r>
          </w:p>
          <w:p w14:paraId="63681829" w14:textId="77777777" w:rsidR="00BC73D8" w:rsidRDefault="00BC73D8" w:rsidP="005F52F6"/>
          <w:p w14:paraId="2B73C2B9" w14:textId="77777777" w:rsidR="00BC73D8" w:rsidRDefault="00BC73D8" w:rsidP="005F52F6"/>
          <w:p w14:paraId="13020748" w14:textId="77777777" w:rsidR="00BC73D8" w:rsidRDefault="00BC73D8" w:rsidP="005F52F6"/>
          <w:p w14:paraId="4FDE00FD" w14:textId="77777777" w:rsidR="00BC73D8" w:rsidRDefault="00BC73D8" w:rsidP="005F52F6"/>
          <w:p w14:paraId="12D8CDB8" w14:textId="77777777" w:rsidR="00BC73D8" w:rsidRDefault="00BC73D8" w:rsidP="005F52F6"/>
          <w:p w14:paraId="2258BD39" w14:textId="77777777" w:rsidR="00BC73D8" w:rsidRDefault="00BC73D8" w:rsidP="005F52F6"/>
        </w:tc>
      </w:tr>
    </w:tbl>
    <w:p w14:paraId="7D6D3B0C" w14:textId="25B0C352" w:rsidR="00BC73D8" w:rsidRDefault="00BC73D8">
      <w:pPr>
        <w:rPr>
          <w:b/>
          <w:highlight w:val="lightGray"/>
        </w:rPr>
      </w:pPr>
    </w:p>
    <w:p w14:paraId="4D5A05EF" w14:textId="404401B3" w:rsidR="004C457F" w:rsidRDefault="004C457F" w:rsidP="00BC73D8">
      <w:pPr>
        <w:pStyle w:val="Heading1"/>
      </w:pPr>
      <w:bookmarkStart w:id="4" w:name="_Toc84322797"/>
      <w:r>
        <w:t>Employment</w:t>
      </w:r>
      <w:r w:rsidR="00BC73D8">
        <w:t xml:space="preserve"> Status</w:t>
      </w:r>
      <w:bookmarkEnd w:id="4"/>
    </w:p>
    <w:tbl>
      <w:tblPr>
        <w:tblStyle w:val="TableGrid"/>
        <w:tblW w:w="9776" w:type="dxa"/>
        <w:tblLook w:val="04A0" w:firstRow="1" w:lastRow="0" w:firstColumn="1" w:lastColumn="0" w:noHBand="0" w:noVBand="1"/>
      </w:tblPr>
      <w:tblGrid>
        <w:gridCol w:w="4531"/>
        <w:gridCol w:w="5245"/>
      </w:tblGrid>
      <w:tr w:rsidR="000B49DD" w:rsidRPr="00FD431D" w14:paraId="62F7BEE7" w14:textId="77777777" w:rsidTr="000B49DD">
        <w:tc>
          <w:tcPr>
            <w:tcW w:w="4531" w:type="dxa"/>
          </w:tcPr>
          <w:p w14:paraId="7CCC9E31" w14:textId="18DC964A" w:rsidR="000B49DD" w:rsidRPr="00BC73D8" w:rsidRDefault="000B49DD" w:rsidP="000B49DD">
            <w:pPr>
              <w:spacing w:line="480" w:lineRule="auto"/>
              <w:rPr>
                <w:b/>
                <w:bCs/>
              </w:rPr>
            </w:pPr>
            <w:r>
              <w:rPr>
                <w:b/>
                <w:bCs/>
              </w:rPr>
              <w:t>Employed</w:t>
            </w:r>
          </w:p>
        </w:tc>
        <w:tc>
          <w:tcPr>
            <w:tcW w:w="5245" w:type="dxa"/>
          </w:tcPr>
          <w:p w14:paraId="50DDAB0C" w14:textId="2A141D45" w:rsidR="000B49DD" w:rsidRPr="00BC73D8" w:rsidRDefault="000B49DD" w:rsidP="00BC73D8">
            <w:pPr>
              <w:rPr>
                <w:b/>
                <w:bCs/>
              </w:rPr>
            </w:pPr>
            <w:r>
              <w:rPr>
                <w:b/>
                <w:bCs/>
              </w:rPr>
              <w:t>Yes / No</w:t>
            </w:r>
          </w:p>
        </w:tc>
      </w:tr>
      <w:tr w:rsidR="004C457F" w:rsidRPr="00FD431D" w14:paraId="5C47BC11" w14:textId="77777777" w:rsidTr="000B49DD">
        <w:tc>
          <w:tcPr>
            <w:tcW w:w="4531" w:type="dxa"/>
          </w:tcPr>
          <w:p w14:paraId="11A27959" w14:textId="77777777" w:rsidR="004C457F" w:rsidRPr="00BC73D8" w:rsidRDefault="004C457F" w:rsidP="00BC73D8">
            <w:pPr>
              <w:rPr>
                <w:b/>
                <w:bCs/>
              </w:rPr>
            </w:pPr>
            <w:r w:rsidRPr="00BC73D8">
              <w:rPr>
                <w:b/>
                <w:bCs/>
              </w:rPr>
              <w:t>Job Title</w:t>
            </w:r>
          </w:p>
          <w:p w14:paraId="2115F572" w14:textId="77777777" w:rsidR="004C457F" w:rsidRPr="00BC73D8" w:rsidRDefault="004C457F" w:rsidP="00BC73D8">
            <w:pPr>
              <w:rPr>
                <w:b/>
                <w:bCs/>
              </w:rPr>
            </w:pPr>
          </w:p>
        </w:tc>
        <w:tc>
          <w:tcPr>
            <w:tcW w:w="5245" w:type="dxa"/>
          </w:tcPr>
          <w:p w14:paraId="6275CD09" w14:textId="243FFA3C" w:rsidR="004C457F" w:rsidRPr="00BC73D8" w:rsidRDefault="004C457F" w:rsidP="00BC73D8">
            <w:pPr>
              <w:rPr>
                <w:b/>
                <w:bCs/>
              </w:rPr>
            </w:pPr>
          </w:p>
        </w:tc>
      </w:tr>
      <w:tr w:rsidR="004C457F" w:rsidRPr="00FD431D" w14:paraId="026A4728" w14:textId="77777777" w:rsidTr="000B49DD">
        <w:tc>
          <w:tcPr>
            <w:tcW w:w="4531" w:type="dxa"/>
          </w:tcPr>
          <w:p w14:paraId="4706C44C" w14:textId="2C4B87F3" w:rsidR="004C457F" w:rsidRPr="00BC73D8" w:rsidRDefault="00D238A2" w:rsidP="00BC73D8">
            <w:pPr>
              <w:rPr>
                <w:b/>
                <w:bCs/>
              </w:rPr>
            </w:pPr>
            <w:r w:rsidRPr="00BC73D8">
              <w:rPr>
                <w:b/>
                <w:bCs/>
              </w:rPr>
              <w:t>Employer’s</w:t>
            </w:r>
            <w:r w:rsidR="004C457F" w:rsidRPr="00BC73D8">
              <w:rPr>
                <w:b/>
                <w:bCs/>
              </w:rPr>
              <w:t xml:space="preserve"> name</w:t>
            </w:r>
          </w:p>
          <w:p w14:paraId="69A57591" w14:textId="77777777" w:rsidR="004C457F" w:rsidRPr="00BC73D8" w:rsidRDefault="004C457F" w:rsidP="00BC73D8">
            <w:pPr>
              <w:rPr>
                <w:b/>
                <w:bCs/>
              </w:rPr>
            </w:pPr>
          </w:p>
        </w:tc>
        <w:tc>
          <w:tcPr>
            <w:tcW w:w="5245" w:type="dxa"/>
          </w:tcPr>
          <w:p w14:paraId="0B9C3357" w14:textId="77777777" w:rsidR="004C457F" w:rsidRPr="00FD431D" w:rsidRDefault="004C457F" w:rsidP="00BC73D8"/>
        </w:tc>
      </w:tr>
      <w:tr w:rsidR="004C457F" w:rsidRPr="00FD431D" w14:paraId="0544B308" w14:textId="77777777" w:rsidTr="000B49DD">
        <w:trPr>
          <w:trHeight w:val="1146"/>
        </w:trPr>
        <w:tc>
          <w:tcPr>
            <w:tcW w:w="4531" w:type="dxa"/>
          </w:tcPr>
          <w:p w14:paraId="42388600" w14:textId="76241877" w:rsidR="004C457F" w:rsidRPr="00BC73D8" w:rsidRDefault="00D238A2" w:rsidP="00BC73D8">
            <w:pPr>
              <w:rPr>
                <w:b/>
                <w:bCs/>
              </w:rPr>
            </w:pPr>
            <w:r w:rsidRPr="00BC73D8">
              <w:rPr>
                <w:b/>
                <w:bCs/>
              </w:rPr>
              <w:t>Employer’s</w:t>
            </w:r>
            <w:r w:rsidR="004C457F" w:rsidRPr="00BC73D8">
              <w:rPr>
                <w:b/>
                <w:bCs/>
              </w:rPr>
              <w:t xml:space="preserve"> address</w:t>
            </w:r>
          </w:p>
          <w:p w14:paraId="0D7977E3" w14:textId="77777777" w:rsidR="004C457F" w:rsidRPr="00BC73D8" w:rsidRDefault="004C457F" w:rsidP="00BC73D8">
            <w:pPr>
              <w:rPr>
                <w:b/>
                <w:bCs/>
              </w:rPr>
            </w:pPr>
          </w:p>
          <w:p w14:paraId="07F8E755" w14:textId="77777777" w:rsidR="004C457F" w:rsidRPr="00BC73D8" w:rsidRDefault="004C457F" w:rsidP="00BC73D8">
            <w:pPr>
              <w:rPr>
                <w:b/>
                <w:bCs/>
              </w:rPr>
            </w:pPr>
          </w:p>
          <w:p w14:paraId="72CF4D44" w14:textId="77777777" w:rsidR="004C457F" w:rsidRPr="00BC73D8" w:rsidRDefault="004C457F" w:rsidP="00BC73D8">
            <w:pPr>
              <w:rPr>
                <w:b/>
                <w:bCs/>
              </w:rPr>
            </w:pPr>
          </w:p>
        </w:tc>
        <w:tc>
          <w:tcPr>
            <w:tcW w:w="5245" w:type="dxa"/>
          </w:tcPr>
          <w:p w14:paraId="15D41C0C" w14:textId="77777777" w:rsidR="004C457F" w:rsidRPr="00FD431D" w:rsidRDefault="004C457F" w:rsidP="00BC73D8"/>
        </w:tc>
      </w:tr>
      <w:tr w:rsidR="004C457F" w:rsidRPr="00FD431D" w14:paraId="009875D6" w14:textId="77777777" w:rsidTr="000B49DD">
        <w:tc>
          <w:tcPr>
            <w:tcW w:w="4531" w:type="dxa"/>
          </w:tcPr>
          <w:p w14:paraId="3794F600" w14:textId="77777777" w:rsidR="004C457F" w:rsidRPr="00BC73D8" w:rsidRDefault="004C457F" w:rsidP="00BC73D8">
            <w:pPr>
              <w:rPr>
                <w:b/>
                <w:bCs/>
              </w:rPr>
            </w:pPr>
            <w:r w:rsidRPr="00BC73D8">
              <w:rPr>
                <w:b/>
                <w:bCs/>
              </w:rPr>
              <w:t>Telephone number</w:t>
            </w:r>
          </w:p>
          <w:p w14:paraId="68AE2B66" w14:textId="77777777" w:rsidR="004C457F" w:rsidRPr="00BC73D8" w:rsidRDefault="004C457F" w:rsidP="00BC73D8">
            <w:pPr>
              <w:rPr>
                <w:b/>
                <w:bCs/>
              </w:rPr>
            </w:pPr>
          </w:p>
        </w:tc>
        <w:tc>
          <w:tcPr>
            <w:tcW w:w="5245" w:type="dxa"/>
          </w:tcPr>
          <w:p w14:paraId="7CC3DA3E" w14:textId="77777777" w:rsidR="004C457F" w:rsidRPr="00FD431D" w:rsidRDefault="004C457F" w:rsidP="00BC73D8"/>
        </w:tc>
      </w:tr>
      <w:tr w:rsidR="004C457F" w:rsidRPr="00FD431D" w14:paraId="7E7A8EF6" w14:textId="77777777" w:rsidTr="000B49DD">
        <w:tc>
          <w:tcPr>
            <w:tcW w:w="4531" w:type="dxa"/>
          </w:tcPr>
          <w:p w14:paraId="73ED4936" w14:textId="77777777" w:rsidR="004C457F" w:rsidRPr="00BC73D8" w:rsidRDefault="004C457F" w:rsidP="00BC73D8">
            <w:pPr>
              <w:rPr>
                <w:b/>
                <w:bCs/>
              </w:rPr>
            </w:pPr>
            <w:r w:rsidRPr="00BC73D8">
              <w:rPr>
                <w:b/>
                <w:bCs/>
              </w:rPr>
              <w:t>Position held</w:t>
            </w:r>
          </w:p>
          <w:p w14:paraId="711E9ED7" w14:textId="77777777" w:rsidR="004C457F" w:rsidRPr="00BC73D8" w:rsidRDefault="004C457F" w:rsidP="00BC73D8">
            <w:pPr>
              <w:rPr>
                <w:b/>
                <w:bCs/>
              </w:rPr>
            </w:pPr>
          </w:p>
        </w:tc>
        <w:tc>
          <w:tcPr>
            <w:tcW w:w="5245" w:type="dxa"/>
          </w:tcPr>
          <w:p w14:paraId="3EC09E02" w14:textId="77777777" w:rsidR="004C457F" w:rsidRPr="00FD431D" w:rsidRDefault="004C457F" w:rsidP="00BC73D8"/>
        </w:tc>
      </w:tr>
      <w:tr w:rsidR="004C457F" w:rsidRPr="00FD431D" w14:paraId="4EE6BD74" w14:textId="77777777" w:rsidTr="000B49DD">
        <w:tc>
          <w:tcPr>
            <w:tcW w:w="4531" w:type="dxa"/>
          </w:tcPr>
          <w:p w14:paraId="62F990A7" w14:textId="77777777" w:rsidR="004C457F" w:rsidRPr="00BC73D8" w:rsidRDefault="004C457F" w:rsidP="00BC73D8">
            <w:pPr>
              <w:rPr>
                <w:b/>
                <w:bCs/>
              </w:rPr>
            </w:pPr>
            <w:r w:rsidRPr="00BC73D8">
              <w:rPr>
                <w:b/>
                <w:bCs/>
              </w:rPr>
              <w:t>Length of service</w:t>
            </w:r>
          </w:p>
          <w:p w14:paraId="1B2F4617" w14:textId="77777777" w:rsidR="004C457F" w:rsidRPr="00BC73D8" w:rsidRDefault="004C457F" w:rsidP="00BC73D8">
            <w:pPr>
              <w:rPr>
                <w:b/>
                <w:bCs/>
              </w:rPr>
            </w:pPr>
          </w:p>
        </w:tc>
        <w:tc>
          <w:tcPr>
            <w:tcW w:w="5245" w:type="dxa"/>
          </w:tcPr>
          <w:p w14:paraId="7FA097A6" w14:textId="77777777" w:rsidR="004C457F" w:rsidRPr="00FD431D" w:rsidRDefault="004C457F" w:rsidP="00BC73D8"/>
        </w:tc>
      </w:tr>
      <w:tr w:rsidR="004C457F" w:rsidRPr="00FD431D" w14:paraId="7106E1A0" w14:textId="77777777" w:rsidTr="000B49DD">
        <w:tc>
          <w:tcPr>
            <w:tcW w:w="4531" w:type="dxa"/>
          </w:tcPr>
          <w:p w14:paraId="04FEF89D" w14:textId="5A51A779" w:rsidR="004C457F" w:rsidRPr="00BC73D8" w:rsidRDefault="004C457F" w:rsidP="00BC73D8">
            <w:pPr>
              <w:rPr>
                <w:b/>
                <w:bCs/>
              </w:rPr>
            </w:pPr>
            <w:r w:rsidRPr="00BC73D8">
              <w:rPr>
                <w:b/>
                <w:bCs/>
              </w:rPr>
              <w:t>Contract type (full time, part</w:t>
            </w:r>
            <w:r w:rsidR="00BD068E">
              <w:rPr>
                <w:b/>
                <w:bCs/>
              </w:rPr>
              <w:t>-</w:t>
            </w:r>
            <w:r w:rsidRPr="00BC73D8">
              <w:rPr>
                <w:b/>
                <w:bCs/>
              </w:rPr>
              <w:t>time, etc)</w:t>
            </w:r>
          </w:p>
          <w:p w14:paraId="449460F9" w14:textId="77777777" w:rsidR="004C457F" w:rsidRPr="00BC73D8" w:rsidRDefault="004C457F" w:rsidP="00BC73D8">
            <w:pPr>
              <w:rPr>
                <w:b/>
                <w:bCs/>
              </w:rPr>
            </w:pPr>
          </w:p>
        </w:tc>
        <w:tc>
          <w:tcPr>
            <w:tcW w:w="5245" w:type="dxa"/>
          </w:tcPr>
          <w:p w14:paraId="0B59044E" w14:textId="77777777" w:rsidR="004C457F" w:rsidRPr="00FD431D" w:rsidRDefault="004C457F" w:rsidP="00BC73D8"/>
        </w:tc>
      </w:tr>
      <w:tr w:rsidR="004C457F" w:rsidRPr="00FD431D" w14:paraId="05128472" w14:textId="77777777" w:rsidTr="000B49DD">
        <w:tc>
          <w:tcPr>
            <w:tcW w:w="4531" w:type="dxa"/>
          </w:tcPr>
          <w:p w14:paraId="2584D14E" w14:textId="06536545" w:rsidR="004C457F" w:rsidRPr="00BC73D8" w:rsidRDefault="004C457F" w:rsidP="00BC73D8">
            <w:pPr>
              <w:rPr>
                <w:b/>
                <w:bCs/>
              </w:rPr>
            </w:pPr>
            <w:r w:rsidRPr="00BC73D8">
              <w:rPr>
                <w:b/>
                <w:bCs/>
              </w:rPr>
              <w:t xml:space="preserve">If this employment is less than 12 months, please provide details of previous employment </w:t>
            </w:r>
          </w:p>
        </w:tc>
        <w:tc>
          <w:tcPr>
            <w:tcW w:w="5245" w:type="dxa"/>
          </w:tcPr>
          <w:p w14:paraId="0AF159B2" w14:textId="77777777" w:rsidR="004C457F" w:rsidRDefault="004C457F" w:rsidP="00BC73D8"/>
          <w:p w14:paraId="014D0282" w14:textId="77777777" w:rsidR="00CE4D0A" w:rsidRDefault="00CE4D0A" w:rsidP="00BC73D8"/>
          <w:p w14:paraId="18558D52" w14:textId="77777777" w:rsidR="00CE4D0A" w:rsidRDefault="00CE4D0A" w:rsidP="00BC73D8"/>
          <w:p w14:paraId="2088F31A" w14:textId="77777777" w:rsidR="00CE4D0A" w:rsidRDefault="00CE4D0A" w:rsidP="00BC73D8"/>
          <w:p w14:paraId="5DAAA054" w14:textId="77777777" w:rsidR="00CE4D0A" w:rsidRDefault="00CE4D0A" w:rsidP="00BC73D8"/>
          <w:p w14:paraId="1E1B18B5" w14:textId="77777777" w:rsidR="00CE4D0A" w:rsidRDefault="00CE4D0A" w:rsidP="00BC73D8"/>
          <w:p w14:paraId="6DDD281A" w14:textId="77777777" w:rsidR="00CE4D0A" w:rsidRDefault="00CE4D0A" w:rsidP="00BC73D8"/>
          <w:p w14:paraId="53620BD4" w14:textId="77777777" w:rsidR="00CE4D0A" w:rsidRDefault="00CE4D0A" w:rsidP="00BC73D8"/>
          <w:p w14:paraId="27DF9885" w14:textId="77777777" w:rsidR="00CE4D0A" w:rsidRDefault="00CE4D0A" w:rsidP="00BC73D8"/>
          <w:p w14:paraId="18D1857D" w14:textId="77777777" w:rsidR="00CE4D0A" w:rsidRDefault="00CE4D0A" w:rsidP="00BC73D8"/>
          <w:p w14:paraId="080A68D8" w14:textId="77777777" w:rsidR="00CE4D0A" w:rsidRDefault="00CE4D0A" w:rsidP="00BC73D8"/>
          <w:p w14:paraId="44A4CC95" w14:textId="77777777" w:rsidR="00CE4D0A" w:rsidRDefault="00CE4D0A" w:rsidP="00BC73D8"/>
          <w:p w14:paraId="74093C5E" w14:textId="77777777" w:rsidR="00CE4D0A" w:rsidRDefault="00CE4D0A" w:rsidP="00BC73D8"/>
          <w:p w14:paraId="25F01FF4" w14:textId="77777777" w:rsidR="00CE4D0A" w:rsidRDefault="00CE4D0A" w:rsidP="00BC73D8"/>
          <w:p w14:paraId="735E55E7" w14:textId="215DC8E1" w:rsidR="00CE4D0A" w:rsidRPr="00FD431D" w:rsidRDefault="00CE4D0A" w:rsidP="00BC73D8"/>
        </w:tc>
      </w:tr>
    </w:tbl>
    <w:p w14:paraId="6AFC93D1" w14:textId="5D7DCB21" w:rsidR="00BC73D8" w:rsidRDefault="00BC73D8">
      <w:pPr>
        <w:rPr>
          <w:b/>
        </w:rPr>
      </w:pPr>
    </w:p>
    <w:p w14:paraId="641E0162" w14:textId="0AF9B680" w:rsidR="004C457F" w:rsidRDefault="000B49DD" w:rsidP="00BC73D8">
      <w:pPr>
        <w:pStyle w:val="Heading1"/>
      </w:pPr>
      <w:bookmarkStart w:id="5" w:name="_Toc84322798"/>
      <w:r>
        <w:t>Y</w:t>
      </w:r>
      <w:r w:rsidR="00BC73D8">
        <w:t xml:space="preserve">our current </w:t>
      </w:r>
      <w:r>
        <w:t>h</w:t>
      </w:r>
      <w:r w:rsidR="00BC73D8">
        <w:t xml:space="preserve">ousing </w:t>
      </w:r>
      <w:r>
        <w:t>s</w:t>
      </w:r>
      <w:r w:rsidR="00BC73D8">
        <w:t>ituation</w:t>
      </w:r>
      <w:bookmarkEnd w:id="5"/>
      <w:r w:rsidR="004C457F" w:rsidRPr="0010113F">
        <w:tab/>
      </w:r>
    </w:p>
    <w:tbl>
      <w:tblPr>
        <w:tblStyle w:val="TableGrid"/>
        <w:tblW w:w="9776" w:type="dxa"/>
        <w:tblLook w:val="04A0" w:firstRow="1" w:lastRow="0" w:firstColumn="1" w:lastColumn="0" w:noHBand="0" w:noVBand="1"/>
      </w:tblPr>
      <w:tblGrid>
        <w:gridCol w:w="3114"/>
        <w:gridCol w:w="2472"/>
        <w:gridCol w:w="1756"/>
        <w:gridCol w:w="2434"/>
      </w:tblGrid>
      <w:tr w:rsidR="004C457F" w14:paraId="06285DFA" w14:textId="77777777" w:rsidTr="000B49DD">
        <w:tc>
          <w:tcPr>
            <w:tcW w:w="3114" w:type="dxa"/>
          </w:tcPr>
          <w:p w14:paraId="529DEF66" w14:textId="77777777" w:rsidR="004C457F" w:rsidRDefault="004C457F" w:rsidP="00BC73D8">
            <w:pPr>
              <w:spacing w:line="480" w:lineRule="auto"/>
              <w:rPr>
                <w:b/>
              </w:rPr>
            </w:pPr>
            <w:r w:rsidRPr="00F70119">
              <w:rPr>
                <w:b/>
              </w:rPr>
              <w:t>Current Housing Situation</w:t>
            </w:r>
            <w:r w:rsidR="00E2790E">
              <w:rPr>
                <w:b/>
              </w:rPr>
              <w:t>:</w:t>
            </w:r>
          </w:p>
          <w:p w14:paraId="6E27EB9C" w14:textId="41965FE0" w:rsidR="00E2790E" w:rsidRPr="00F70119" w:rsidRDefault="00E2790E" w:rsidP="00BC73D8">
            <w:pPr>
              <w:spacing w:line="480" w:lineRule="auto"/>
              <w:rPr>
                <w:b/>
              </w:rPr>
            </w:pPr>
            <w:r>
              <w:rPr>
                <w:b/>
              </w:rPr>
              <w:t>Full address including postcode</w:t>
            </w:r>
          </w:p>
        </w:tc>
        <w:tc>
          <w:tcPr>
            <w:tcW w:w="6662" w:type="dxa"/>
            <w:gridSpan w:val="3"/>
          </w:tcPr>
          <w:p w14:paraId="0C86BCCE" w14:textId="77777777" w:rsidR="004C457F" w:rsidRDefault="004C457F" w:rsidP="00BC73D8">
            <w:pPr>
              <w:spacing w:line="480" w:lineRule="auto"/>
            </w:pPr>
          </w:p>
          <w:p w14:paraId="2805EB80" w14:textId="77777777" w:rsidR="004C457F" w:rsidRDefault="004C457F" w:rsidP="00BC73D8">
            <w:pPr>
              <w:spacing w:line="480" w:lineRule="auto"/>
            </w:pPr>
          </w:p>
        </w:tc>
      </w:tr>
      <w:tr w:rsidR="004C457F" w14:paraId="36DDB91D" w14:textId="77777777" w:rsidTr="000B49DD">
        <w:tc>
          <w:tcPr>
            <w:tcW w:w="3114" w:type="dxa"/>
          </w:tcPr>
          <w:p w14:paraId="55A9F671" w14:textId="5806BD0C" w:rsidR="004C457F" w:rsidRPr="00BC73D8" w:rsidRDefault="004C457F" w:rsidP="004D4B84">
            <w:pPr>
              <w:rPr>
                <w:b/>
                <w:bCs/>
              </w:rPr>
            </w:pPr>
            <w:r w:rsidRPr="00BC73D8">
              <w:rPr>
                <w:b/>
                <w:bCs/>
              </w:rPr>
              <w:t>Do you receive Housing Benefit</w:t>
            </w:r>
            <w:r w:rsidR="004D4B84">
              <w:rPr>
                <w:b/>
                <w:bCs/>
              </w:rPr>
              <w:t>/Universal Credits or other rent support payments</w:t>
            </w:r>
            <w:r w:rsidR="004355C6">
              <w:rPr>
                <w:b/>
                <w:bCs/>
              </w:rPr>
              <w:t>?</w:t>
            </w:r>
          </w:p>
        </w:tc>
        <w:tc>
          <w:tcPr>
            <w:tcW w:w="2472" w:type="dxa"/>
          </w:tcPr>
          <w:p w14:paraId="110047D3" w14:textId="77777777" w:rsidR="004C457F" w:rsidRPr="004D4B84" w:rsidRDefault="004D4B84" w:rsidP="004D4B84">
            <w:pPr>
              <w:rPr>
                <w:b/>
                <w:bCs/>
              </w:rPr>
            </w:pPr>
            <w:r w:rsidRPr="004D4B84">
              <w:rPr>
                <w:b/>
                <w:bCs/>
              </w:rPr>
              <w:t>Yes / No</w:t>
            </w:r>
          </w:p>
          <w:p w14:paraId="4E7B6071" w14:textId="3C2AF5F1" w:rsidR="004D4B84" w:rsidRDefault="004D4B84" w:rsidP="004D4B84">
            <w:pPr>
              <w:rPr>
                <w:b/>
                <w:bCs/>
              </w:rPr>
            </w:pPr>
            <w:r w:rsidRPr="004D4B84">
              <w:rPr>
                <w:b/>
                <w:bCs/>
              </w:rPr>
              <w:t xml:space="preserve">If </w:t>
            </w:r>
            <w:r>
              <w:rPr>
                <w:b/>
                <w:bCs/>
              </w:rPr>
              <w:t>Y</w:t>
            </w:r>
            <w:r w:rsidRPr="004D4B84">
              <w:rPr>
                <w:b/>
                <w:bCs/>
              </w:rPr>
              <w:t>es what support</w:t>
            </w:r>
            <w:r w:rsidR="00CD44F0">
              <w:rPr>
                <w:b/>
                <w:bCs/>
              </w:rPr>
              <w:t>?</w:t>
            </w:r>
          </w:p>
          <w:p w14:paraId="746036D9" w14:textId="0DF6C1F4" w:rsidR="004D4B84" w:rsidRDefault="004D4B84" w:rsidP="004D4B84"/>
        </w:tc>
        <w:tc>
          <w:tcPr>
            <w:tcW w:w="1756" w:type="dxa"/>
          </w:tcPr>
          <w:p w14:paraId="2A250EF5" w14:textId="77777777" w:rsidR="004C457F" w:rsidRPr="00BC73D8" w:rsidRDefault="004C457F" w:rsidP="00BC73D8">
            <w:pPr>
              <w:spacing w:line="480" w:lineRule="auto"/>
              <w:rPr>
                <w:b/>
                <w:bCs/>
              </w:rPr>
            </w:pPr>
            <w:r w:rsidRPr="00BC73D8">
              <w:rPr>
                <w:b/>
                <w:bCs/>
              </w:rPr>
              <w:t xml:space="preserve">Full Rent </w:t>
            </w:r>
          </w:p>
        </w:tc>
        <w:tc>
          <w:tcPr>
            <w:tcW w:w="2434" w:type="dxa"/>
          </w:tcPr>
          <w:p w14:paraId="6ABB84AC" w14:textId="77777777" w:rsidR="004C457F" w:rsidRPr="00BC73D8" w:rsidRDefault="004C457F" w:rsidP="00BC73D8">
            <w:pPr>
              <w:spacing w:line="480" w:lineRule="auto"/>
              <w:rPr>
                <w:b/>
                <w:bCs/>
              </w:rPr>
            </w:pPr>
            <w:r w:rsidRPr="00BC73D8">
              <w:rPr>
                <w:b/>
                <w:bCs/>
              </w:rPr>
              <w:t>Part Rent</w:t>
            </w:r>
          </w:p>
        </w:tc>
      </w:tr>
      <w:tr w:rsidR="004C457F" w14:paraId="7C28CCC7" w14:textId="77777777" w:rsidTr="000B49DD">
        <w:tc>
          <w:tcPr>
            <w:tcW w:w="3114" w:type="dxa"/>
          </w:tcPr>
          <w:p w14:paraId="73136653" w14:textId="77777777" w:rsidR="004C457F" w:rsidRPr="00BC73D8" w:rsidRDefault="004C457F" w:rsidP="00BC73D8">
            <w:pPr>
              <w:spacing w:line="480" w:lineRule="auto"/>
              <w:rPr>
                <w:b/>
                <w:bCs/>
              </w:rPr>
            </w:pPr>
            <w:r w:rsidRPr="00BC73D8">
              <w:rPr>
                <w:b/>
                <w:bCs/>
              </w:rPr>
              <w:t>Type of Home</w:t>
            </w:r>
          </w:p>
        </w:tc>
        <w:tc>
          <w:tcPr>
            <w:tcW w:w="6662" w:type="dxa"/>
            <w:gridSpan w:val="3"/>
          </w:tcPr>
          <w:p w14:paraId="4A49615B" w14:textId="77777777" w:rsidR="004C457F" w:rsidRDefault="004C457F" w:rsidP="00BC73D8">
            <w:pPr>
              <w:spacing w:line="480" w:lineRule="auto"/>
            </w:pPr>
          </w:p>
        </w:tc>
      </w:tr>
      <w:tr w:rsidR="004C457F" w14:paraId="53EB3FEE" w14:textId="77777777" w:rsidTr="000B49DD">
        <w:tc>
          <w:tcPr>
            <w:tcW w:w="3114" w:type="dxa"/>
          </w:tcPr>
          <w:p w14:paraId="4444DDA3" w14:textId="77777777" w:rsidR="004C457F" w:rsidRPr="00BC73D8" w:rsidRDefault="004C457F" w:rsidP="00BC73D8">
            <w:pPr>
              <w:spacing w:line="480" w:lineRule="auto"/>
              <w:rPr>
                <w:b/>
                <w:bCs/>
              </w:rPr>
            </w:pPr>
            <w:r w:rsidRPr="00BC73D8">
              <w:rPr>
                <w:b/>
                <w:bCs/>
              </w:rPr>
              <w:t>Number of Bedrooms</w:t>
            </w:r>
          </w:p>
        </w:tc>
        <w:tc>
          <w:tcPr>
            <w:tcW w:w="6662" w:type="dxa"/>
            <w:gridSpan w:val="3"/>
          </w:tcPr>
          <w:p w14:paraId="20F78D0F" w14:textId="77777777" w:rsidR="004C457F" w:rsidRDefault="004C457F" w:rsidP="00BC73D8">
            <w:pPr>
              <w:spacing w:line="480" w:lineRule="auto"/>
            </w:pPr>
          </w:p>
        </w:tc>
      </w:tr>
      <w:tr w:rsidR="004C457F" w14:paraId="7504E55E" w14:textId="77777777" w:rsidTr="000B49DD">
        <w:tc>
          <w:tcPr>
            <w:tcW w:w="3114" w:type="dxa"/>
          </w:tcPr>
          <w:p w14:paraId="0300723E" w14:textId="77777777" w:rsidR="004C457F" w:rsidRPr="00BC73D8" w:rsidRDefault="004C457F" w:rsidP="00BC73D8">
            <w:pPr>
              <w:spacing w:line="480" w:lineRule="auto"/>
              <w:rPr>
                <w:b/>
                <w:bCs/>
              </w:rPr>
            </w:pPr>
            <w:r w:rsidRPr="00BC73D8">
              <w:rPr>
                <w:b/>
                <w:bCs/>
              </w:rPr>
              <w:t>Floor Level</w:t>
            </w:r>
          </w:p>
        </w:tc>
        <w:tc>
          <w:tcPr>
            <w:tcW w:w="6662" w:type="dxa"/>
            <w:gridSpan w:val="3"/>
          </w:tcPr>
          <w:p w14:paraId="432B73C3" w14:textId="77777777" w:rsidR="004C457F" w:rsidRDefault="004C457F" w:rsidP="00BC73D8">
            <w:pPr>
              <w:spacing w:line="480" w:lineRule="auto"/>
            </w:pPr>
          </w:p>
        </w:tc>
      </w:tr>
      <w:tr w:rsidR="004C457F" w14:paraId="3CB427EF" w14:textId="77777777" w:rsidTr="000B49DD">
        <w:tc>
          <w:tcPr>
            <w:tcW w:w="3114" w:type="dxa"/>
          </w:tcPr>
          <w:p w14:paraId="57E03CB6" w14:textId="1CE4F430" w:rsidR="004C457F" w:rsidRPr="00BC73D8" w:rsidRDefault="004C457F" w:rsidP="00BC73D8">
            <w:pPr>
              <w:spacing w:line="480" w:lineRule="auto"/>
              <w:rPr>
                <w:b/>
                <w:bCs/>
              </w:rPr>
            </w:pPr>
            <w:r w:rsidRPr="00BC73D8">
              <w:rPr>
                <w:b/>
                <w:bCs/>
              </w:rPr>
              <w:t>Is there a lift</w:t>
            </w:r>
            <w:r w:rsidR="006B57E7">
              <w:rPr>
                <w:b/>
                <w:bCs/>
              </w:rPr>
              <w:t>?</w:t>
            </w:r>
          </w:p>
        </w:tc>
        <w:tc>
          <w:tcPr>
            <w:tcW w:w="6662" w:type="dxa"/>
            <w:gridSpan w:val="3"/>
          </w:tcPr>
          <w:p w14:paraId="5085EBCE" w14:textId="77777777" w:rsidR="004C457F" w:rsidRDefault="004C457F" w:rsidP="00BC73D8">
            <w:pPr>
              <w:spacing w:line="480" w:lineRule="auto"/>
            </w:pPr>
          </w:p>
        </w:tc>
      </w:tr>
      <w:tr w:rsidR="004C457F" w14:paraId="79789EFA" w14:textId="77777777" w:rsidTr="000B49DD">
        <w:trPr>
          <w:trHeight w:val="699"/>
        </w:trPr>
        <w:tc>
          <w:tcPr>
            <w:tcW w:w="9776" w:type="dxa"/>
            <w:gridSpan w:val="4"/>
          </w:tcPr>
          <w:p w14:paraId="666CDD74" w14:textId="1A0A3511" w:rsidR="004C457F" w:rsidRPr="00BC73D8" w:rsidRDefault="004C457F" w:rsidP="00BC73D8">
            <w:pPr>
              <w:spacing w:line="480" w:lineRule="auto"/>
              <w:rPr>
                <w:b/>
                <w:bCs/>
              </w:rPr>
            </w:pPr>
            <w:r w:rsidRPr="00BC73D8">
              <w:rPr>
                <w:b/>
                <w:bCs/>
              </w:rPr>
              <w:t xml:space="preserve">Do you share with </w:t>
            </w:r>
            <w:r w:rsidR="00CD44F0">
              <w:rPr>
                <w:b/>
                <w:bCs/>
              </w:rPr>
              <w:t>those that</w:t>
            </w:r>
            <w:r w:rsidRPr="00BC73D8">
              <w:rPr>
                <w:b/>
                <w:bCs/>
              </w:rPr>
              <w:t xml:space="preserve"> you have indicated in this application</w:t>
            </w:r>
            <w:r w:rsidR="00CD44F0">
              <w:rPr>
                <w:b/>
                <w:bCs/>
              </w:rPr>
              <w:t>?</w:t>
            </w:r>
          </w:p>
        </w:tc>
      </w:tr>
      <w:tr w:rsidR="004C457F" w14:paraId="171A661E" w14:textId="77777777" w:rsidTr="000B49DD">
        <w:trPr>
          <w:trHeight w:val="1084"/>
        </w:trPr>
        <w:tc>
          <w:tcPr>
            <w:tcW w:w="9776" w:type="dxa"/>
            <w:gridSpan w:val="4"/>
          </w:tcPr>
          <w:p w14:paraId="2377D5FB" w14:textId="14A29496" w:rsidR="004C457F" w:rsidRPr="00BC73D8" w:rsidRDefault="004C457F" w:rsidP="00BC73D8">
            <w:pPr>
              <w:spacing w:line="480" w:lineRule="auto"/>
              <w:rPr>
                <w:b/>
                <w:bCs/>
              </w:rPr>
            </w:pPr>
            <w:r w:rsidRPr="00BC73D8">
              <w:rPr>
                <w:b/>
                <w:bCs/>
              </w:rPr>
              <w:t xml:space="preserve">If so, what is your relationship </w:t>
            </w:r>
            <w:r w:rsidR="00BD068E">
              <w:rPr>
                <w:b/>
                <w:bCs/>
              </w:rPr>
              <w:t>with</w:t>
            </w:r>
            <w:r w:rsidRPr="00BC73D8">
              <w:rPr>
                <w:b/>
                <w:bCs/>
              </w:rPr>
              <w:t xml:space="preserve"> the others</w:t>
            </w:r>
            <w:r w:rsidR="00CD44F0">
              <w:rPr>
                <w:b/>
                <w:bCs/>
              </w:rPr>
              <w:t>?</w:t>
            </w:r>
          </w:p>
          <w:p w14:paraId="4758CD15" w14:textId="77777777" w:rsidR="004C457F" w:rsidRPr="00BC73D8" w:rsidRDefault="004C457F" w:rsidP="00BC73D8">
            <w:pPr>
              <w:spacing w:line="480" w:lineRule="auto"/>
              <w:rPr>
                <w:b/>
                <w:bCs/>
              </w:rPr>
            </w:pPr>
          </w:p>
          <w:p w14:paraId="34C082BC" w14:textId="77777777" w:rsidR="004C457F" w:rsidRPr="00BC73D8" w:rsidRDefault="004C457F" w:rsidP="00BC73D8">
            <w:pPr>
              <w:spacing w:line="480" w:lineRule="auto"/>
              <w:rPr>
                <w:b/>
                <w:bCs/>
              </w:rPr>
            </w:pPr>
          </w:p>
          <w:p w14:paraId="5864338C" w14:textId="77777777" w:rsidR="004C457F" w:rsidRPr="00BC73D8" w:rsidRDefault="004C457F" w:rsidP="00BC73D8">
            <w:pPr>
              <w:spacing w:line="480" w:lineRule="auto"/>
              <w:rPr>
                <w:b/>
                <w:bCs/>
              </w:rPr>
            </w:pPr>
          </w:p>
        </w:tc>
      </w:tr>
      <w:tr w:rsidR="004C457F" w14:paraId="29732445" w14:textId="77777777" w:rsidTr="000B49DD">
        <w:tc>
          <w:tcPr>
            <w:tcW w:w="3114" w:type="dxa"/>
          </w:tcPr>
          <w:p w14:paraId="48F32120" w14:textId="77777777" w:rsidR="004C457F" w:rsidRPr="00BC73D8" w:rsidRDefault="004C457F" w:rsidP="00BC73D8">
            <w:pPr>
              <w:rPr>
                <w:b/>
                <w:bCs/>
              </w:rPr>
            </w:pPr>
            <w:r w:rsidRPr="00BC73D8">
              <w:rPr>
                <w:b/>
                <w:bCs/>
              </w:rPr>
              <w:t>Do you currently have any rent arrears?</w:t>
            </w:r>
          </w:p>
          <w:p w14:paraId="324AA1B7" w14:textId="77777777" w:rsidR="004C457F" w:rsidRPr="00BC73D8" w:rsidRDefault="004C457F" w:rsidP="00BC73D8">
            <w:pPr>
              <w:rPr>
                <w:b/>
                <w:bCs/>
              </w:rPr>
            </w:pPr>
          </w:p>
          <w:p w14:paraId="742AC231" w14:textId="6174E9A0" w:rsidR="004C457F" w:rsidRPr="00BC73D8" w:rsidRDefault="004C457F" w:rsidP="00BC73D8">
            <w:pPr>
              <w:rPr>
                <w:b/>
                <w:bCs/>
              </w:rPr>
            </w:pPr>
            <w:r w:rsidRPr="00BC73D8">
              <w:rPr>
                <w:b/>
                <w:bCs/>
              </w:rPr>
              <w:t>If yes, what is the amount</w:t>
            </w:r>
            <w:r w:rsidR="006B57E7">
              <w:rPr>
                <w:b/>
                <w:bCs/>
              </w:rPr>
              <w:t>?</w:t>
            </w:r>
          </w:p>
          <w:p w14:paraId="2768D467" w14:textId="77777777" w:rsidR="004C457F" w:rsidRPr="00BC73D8" w:rsidRDefault="004C457F" w:rsidP="00BC73D8">
            <w:pPr>
              <w:rPr>
                <w:b/>
                <w:bCs/>
              </w:rPr>
            </w:pPr>
          </w:p>
          <w:p w14:paraId="7BA93DF8" w14:textId="77777777" w:rsidR="004C457F" w:rsidRPr="00BC73D8" w:rsidRDefault="004C457F" w:rsidP="00BC73D8">
            <w:pPr>
              <w:rPr>
                <w:b/>
                <w:bCs/>
              </w:rPr>
            </w:pPr>
            <w:r w:rsidRPr="00BC73D8">
              <w:rPr>
                <w:b/>
                <w:bCs/>
              </w:rPr>
              <w:t>Have you ever had any rent arrears?</w:t>
            </w:r>
          </w:p>
          <w:p w14:paraId="26BB4908" w14:textId="77777777" w:rsidR="004C457F" w:rsidRPr="00BC73D8" w:rsidRDefault="004C457F" w:rsidP="00BC73D8">
            <w:pPr>
              <w:rPr>
                <w:b/>
                <w:bCs/>
              </w:rPr>
            </w:pPr>
          </w:p>
        </w:tc>
        <w:tc>
          <w:tcPr>
            <w:tcW w:w="6662" w:type="dxa"/>
            <w:gridSpan w:val="3"/>
          </w:tcPr>
          <w:p w14:paraId="79ED8E25" w14:textId="77777777" w:rsidR="004C457F" w:rsidRDefault="004C457F" w:rsidP="00BC73D8">
            <w:pPr>
              <w:spacing w:line="480" w:lineRule="auto"/>
            </w:pPr>
          </w:p>
        </w:tc>
      </w:tr>
      <w:tr w:rsidR="004C457F" w14:paraId="000A1B3A" w14:textId="77777777" w:rsidTr="000B49DD">
        <w:tc>
          <w:tcPr>
            <w:tcW w:w="3114" w:type="dxa"/>
          </w:tcPr>
          <w:p w14:paraId="4143243D" w14:textId="77777777" w:rsidR="004C457F" w:rsidRPr="00BC73D8" w:rsidRDefault="004C457F" w:rsidP="00BC73D8">
            <w:pPr>
              <w:spacing w:line="480" w:lineRule="auto"/>
              <w:rPr>
                <w:b/>
                <w:bCs/>
              </w:rPr>
            </w:pPr>
            <w:r w:rsidRPr="00BC73D8">
              <w:rPr>
                <w:b/>
                <w:bCs/>
              </w:rPr>
              <w:t xml:space="preserve">Have you ever been evicted? </w:t>
            </w:r>
          </w:p>
          <w:p w14:paraId="5EB096B3" w14:textId="5D338793" w:rsidR="004C457F" w:rsidRPr="00BC73D8" w:rsidRDefault="004C457F" w:rsidP="00BC73D8">
            <w:pPr>
              <w:spacing w:line="480" w:lineRule="auto"/>
              <w:rPr>
                <w:b/>
                <w:bCs/>
              </w:rPr>
            </w:pPr>
            <w:r w:rsidRPr="00BC73D8">
              <w:rPr>
                <w:b/>
                <w:bCs/>
              </w:rPr>
              <w:t>If yes, what was the reason for the eviction</w:t>
            </w:r>
            <w:r w:rsidR="006B57E7">
              <w:rPr>
                <w:b/>
                <w:bCs/>
              </w:rPr>
              <w:t>?</w:t>
            </w:r>
          </w:p>
        </w:tc>
        <w:tc>
          <w:tcPr>
            <w:tcW w:w="6662" w:type="dxa"/>
            <w:gridSpan w:val="3"/>
          </w:tcPr>
          <w:p w14:paraId="37923BBA" w14:textId="77777777" w:rsidR="004C457F" w:rsidRDefault="004C457F" w:rsidP="00BC73D8">
            <w:pPr>
              <w:spacing w:line="480" w:lineRule="auto"/>
            </w:pPr>
          </w:p>
        </w:tc>
      </w:tr>
      <w:tr w:rsidR="004C457F" w14:paraId="4BF8A2F1" w14:textId="77777777" w:rsidTr="000B49DD">
        <w:tc>
          <w:tcPr>
            <w:tcW w:w="9776" w:type="dxa"/>
            <w:gridSpan w:val="4"/>
          </w:tcPr>
          <w:p w14:paraId="3C05F79A" w14:textId="29850B4A" w:rsidR="004C457F" w:rsidRPr="00BC73D8" w:rsidRDefault="004C457F" w:rsidP="00BC73D8">
            <w:pPr>
              <w:spacing w:line="480" w:lineRule="auto"/>
              <w:rPr>
                <w:b/>
                <w:bCs/>
              </w:rPr>
            </w:pPr>
            <w:r w:rsidRPr="00BC73D8">
              <w:rPr>
                <w:b/>
                <w:bCs/>
              </w:rPr>
              <w:t>Why do you need to leave your current home?</w:t>
            </w:r>
          </w:p>
        </w:tc>
      </w:tr>
      <w:tr w:rsidR="004C457F" w14:paraId="52303438" w14:textId="77777777" w:rsidTr="000B49DD">
        <w:tc>
          <w:tcPr>
            <w:tcW w:w="9776" w:type="dxa"/>
            <w:gridSpan w:val="4"/>
          </w:tcPr>
          <w:p w14:paraId="1C8FC2C8" w14:textId="77777777" w:rsidR="004C457F" w:rsidRDefault="004C457F" w:rsidP="00BC73D8">
            <w:pPr>
              <w:spacing w:line="480" w:lineRule="auto"/>
            </w:pPr>
            <w:r>
              <w:rPr>
                <w:b/>
              </w:rPr>
              <w:lastRenderedPageBreak/>
              <w:t xml:space="preserve">Pets or assistance animals </w:t>
            </w:r>
            <w:r w:rsidRPr="00FC672A">
              <w:t>(only complete if relevant)</w:t>
            </w:r>
          </w:p>
        </w:tc>
      </w:tr>
      <w:tr w:rsidR="004C457F" w14:paraId="00F97063" w14:textId="77777777" w:rsidTr="000B49DD">
        <w:trPr>
          <w:trHeight w:val="699"/>
        </w:trPr>
        <w:tc>
          <w:tcPr>
            <w:tcW w:w="3114" w:type="dxa"/>
          </w:tcPr>
          <w:p w14:paraId="1E501FB6" w14:textId="38286687" w:rsidR="004C457F" w:rsidRPr="00BD068E" w:rsidRDefault="004C457F" w:rsidP="00BC73D8">
            <w:pPr>
              <w:rPr>
                <w:b/>
                <w:bCs/>
              </w:rPr>
            </w:pPr>
            <w:r w:rsidRPr="00BD068E">
              <w:rPr>
                <w:b/>
                <w:bCs/>
              </w:rPr>
              <w:t>Type</w:t>
            </w:r>
            <w:r w:rsidR="00BD068E" w:rsidRPr="00BD068E">
              <w:rPr>
                <w:b/>
                <w:bCs/>
              </w:rPr>
              <w:t>/</w:t>
            </w:r>
            <w:r w:rsidRPr="00BD068E">
              <w:rPr>
                <w:b/>
                <w:bCs/>
              </w:rPr>
              <w:t>breed and age of pet or assistance animal</w:t>
            </w:r>
          </w:p>
        </w:tc>
        <w:tc>
          <w:tcPr>
            <w:tcW w:w="6662" w:type="dxa"/>
            <w:gridSpan w:val="3"/>
          </w:tcPr>
          <w:p w14:paraId="02DD5B05" w14:textId="77777777" w:rsidR="004C457F" w:rsidRDefault="004C457F" w:rsidP="00BC73D8">
            <w:pPr>
              <w:spacing w:line="480" w:lineRule="auto"/>
            </w:pPr>
          </w:p>
        </w:tc>
      </w:tr>
      <w:tr w:rsidR="004C457F" w14:paraId="1FDBBD6F" w14:textId="77777777" w:rsidTr="000B49DD">
        <w:trPr>
          <w:trHeight w:val="557"/>
        </w:trPr>
        <w:tc>
          <w:tcPr>
            <w:tcW w:w="3114" w:type="dxa"/>
          </w:tcPr>
          <w:p w14:paraId="7C5947D3" w14:textId="6068555B" w:rsidR="004C457F" w:rsidRPr="00BD068E" w:rsidRDefault="004C457F" w:rsidP="00BC73D8">
            <w:pPr>
              <w:rPr>
                <w:b/>
                <w:bCs/>
              </w:rPr>
            </w:pPr>
            <w:r w:rsidRPr="00BD068E">
              <w:rPr>
                <w:b/>
                <w:bCs/>
              </w:rPr>
              <w:t>Type</w:t>
            </w:r>
            <w:r w:rsidR="00BD068E" w:rsidRPr="00BD068E">
              <w:rPr>
                <w:b/>
                <w:bCs/>
              </w:rPr>
              <w:t>/</w:t>
            </w:r>
            <w:r w:rsidRPr="00BD068E">
              <w:rPr>
                <w:b/>
                <w:bCs/>
              </w:rPr>
              <w:t>breed and age of pet or assistance animal</w:t>
            </w:r>
          </w:p>
        </w:tc>
        <w:tc>
          <w:tcPr>
            <w:tcW w:w="6662" w:type="dxa"/>
            <w:gridSpan w:val="3"/>
          </w:tcPr>
          <w:p w14:paraId="082573E5" w14:textId="77777777" w:rsidR="004C457F" w:rsidRDefault="004C457F" w:rsidP="00BC73D8">
            <w:pPr>
              <w:spacing w:line="480" w:lineRule="auto"/>
            </w:pPr>
          </w:p>
        </w:tc>
      </w:tr>
    </w:tbl>
    <w:p w14:paraId="2998C0F7" w14:textId="77777777" w:rsidR="008E7F6B" w:rsidRDefault="008E7F6B"/>
    <w:tbl>
      <w:tblPr>
        <w:tblStyle w:val="TableGrid"/>
        <w:tblW w:w="9776" w:type="dxa"/>
        <w:tblLook w:val="04A0" w:firstRow="1" w:lastRow="0" w:firstColumn="1" w:lastColumn="0" w:noHBand="0" w:noVBand="1"/>
      </w:tblPr>
      <w:tblGrid>
        <w:gridCol w:w="3114"/>
        <w:gridCol w:w="6662"/>
      </w:tblGrid>
      <w:tr w:rsidR="004C457F" w14:paraId="1BE3476B" w14:textId="77777777" w:rsidTr="000B49DD">
        <w:trPr>
          <w:trHeight w:val="282"/>
        </w:trPr>
        <w:tc>
          <w:tcPr>
            <w:tcW w:w="3114" w:type="dxa"/>
          </w:tcPr>
          <w:p w14:paraId="4BFF095D" w14:textId="77777777" w:rsidR="004C457F" w:rsidRPr="00E303F9" w:rsidRDefault="004C457F" w:rsidP="00BC73D8">
            <w:pPr>
              <w:spacing w:line="480" w:lineRule="auto"/>
              <w:rPr>
                <w:b/>
              </w:rPr>
            </w:pPr>
            <w:r w:rsidRPr="00E303F9">
              <w:rPr>
                <w:b/>
              </w:rPr>
              <w:t>Current Landlord</w:t>
            </w:r>
          </w:p>
        </w:tc>
        <w:tc>
          <w:tcPr>
            <w:tcW w:w="6662" w:type="dxa"/>
          </w:tcPr>
          <w:p w14:paraId="12171DEA" w14:textId="77777777" w:rsidR="004C457F" w:rsidRDefault="004C457F" w:rsidP="00BC73D8">
            <w:pPr>
              <w:spacing w:line="480" w:lineRule="auto"/>
            </w:pPr>
          </w:p>
        </w:tc>
      </w:tr>
      <w:tr w:rsidR="004C457F" w14:paraId="33D58CD8" w14:textId="77777777" w:rsidTr="000B49DD">
        <w:trPr>
          <w:trHeight w:val="1344"/>
        </w:trPr>
        <w:tc>
          <w:tcPr>
            <w:tcW w:w="3114" w:type="dxa"/>
          </w:tcPr>
          <w:p w14:paraId="79378A31" w14:textId="7AF7C4B9" w:rsidR="004C457F" w:rsidRPr="00BC73D8" w:rsidRDefault="004C457F" w:rsidP="00BC73D8">
            <w:pPr>
              <w:spacing w:line="480" w:lineRule="auto"/>
              <w:rPr>
                <w:b/>
                <w:bCs/>
              </w:rPr>
            </w:pPr>
            <w:r w:rsidRPr="00BC73D8">
              <w:rPr>
                <w:b/>
                <w:bCs/>
              </w:rPr>
              <w:t>Landlord</w:t>
            </w:r>
            <w:r w:rsidR="00966DDD">
              <w:rPr>
                <w:b/>
                <w:bCs/>
              </w:rPr>
              <w:t>’</w:t>
            </w:r>
            <w:r w:rsidRPr="00BC73D8">
              <w:rPr>
                <w:b/>
                <w:bCs/>
              </w:rPr>
              <w:t>s Name</w:t>
            </w:r>
          </w:p>
          <w:p w14:paraId="62BD6E16" w14:textId="146C3D15" w:rsidR="004C457F" w:rsidRPr="00BC73D8" w:rsidRDefault="004C457F" w:rsidP="00BC73D8">
            <w:pPr>
              <w:spacing w:line="480" w:lineRule="auto"/>
              <w:rPr>
                <w:b/>
                <w:bCs/>
              </w:rPr>
            </w:pPr>
            <w:r w:rsidRPr="00BC73D8">
              <w:rPr>
                <w:b/>
                <w:bCs/>
              </w:rPr>
              <w:t>Landlord</w:t>
            </w:r>
            <w:r w:rsidR="00966DDD">
              <w:rPr>
                <w:b/>
                <w:bCs/>
              </w:rPr>
              <w:t>’</w:t>
            </w:r>
            <w:r w:rsidRPr="00BC73D8">
              <w:rPr>
                <w:b/>
                <w:bCs/>
              </w:rPr>
              <w:t>s Address</w:t>
            </w:r>
          </w:p>
          <w:p w14:paraId="18353E9A" w14:textId="77777777" w:rsidR="004C457F" w:rsidRPr="00BC73D8" w:rsidRDefault="004C457F" w:rsidP="00BC73D8">
            <w:pPr>
              <w:spacing w:line="480" w:lineRule="auto"/>
              <w:rPr>
                <w:b/>
                <w:bCs/>
              </w:rPr>
            </w:pPr>
            <w:r w:rsidRPr="00BC73D8">
              <w:rPr>
                <w:b/>
                <w:bCs/>
              </w:rPr>
              <w:t>Telephone Number</w:t>
            </w:r>
          </w:p>
          <w:p w14:paraId="4DAF500B" w14:textId="77777777" w:rsidR="004C457F" w:rsidRPr="00BC73D8" w:rsidRDefault="004C457F" w:rsidP="00BC73D8">
            <w:pPr>
              <w:spacing w:line="480" w:lineRule="auto"/>
              <w:rPr>
                <w:b/>
                <w:bCs/>
              </w:rPr>
            </w:pPr>
            <w:r w:rsidRPr="00BC73D8">
              <w:rPr>
                <w:b/>
                <w:bCs/>
              </w:rPr>
              <w:t>Date moved in</w:t>
            </w:r>
          </w:p>
        </w:tc>
        <w:tc>
          <w:tcPr>
            <w:tcW w:w="6662" w:type="dxa"/>
          </w:tcPr>
          <w:p w14:paraId="599E9561" w14:textId="77777777" w:rsidR="004C457F" w:rsidRDefault="004C457F" w:rsidP="00BC73D8">
            <w:pPr>
              <w:spacing w:line="480" w:lineRule="auto"/>
            </w:pPr>
          </w:p>
        </w:tc>
      </w:tr>
      <w:tr w:rsidR="00BD068E" w14:paraId="1D129095" w14:textId="77777777" w:rsidTr="00BD068E">
        <w:trPr>
          <w:trHeight w:val="551"/>
        </w:trPr>
        <w:tc>
          <w:tcPr>
            <w:tcW w:w="3114" w:type="dxa"/>
          </w:tcPr>
          <w:p w14:paraId="25A27FF5" w14:textId="77777777" w:rsidR="00BD068E" w:rsidRPr="00BC73D8" w:rsidRDefault="00BD068E" w:rsidP="00BD068E">
            <w:pPr>
              <w:rPr>
                <w:b/>
              </w:rPr>
            </w:pPr>
            <w:r w:rsidRPr="00BC73D8">
              <w:rPr>
                <w:b/>
              </w:rPr>
              <w:t>Previous address if less than 6 months at current address</w:t>
            </w:r>
          </w:p>
          <w:p w14:paraId="1600157C" w14:textId="77777777" w:rsidR="00BD068E" w:rsidRPr="00BC73D8" w:rsidRDefault="00BD068E" w:rsidP="00BD068E">
            <w:pPr>
              <w:rPr>
                <w:b/>
              </w:rPr>
            </w:pPr>
          </w:p>
        </w:tc>
        <w:tc>
          <w:tcPr>
            <w:tcW w:w="6662" w:type="dxa"/>
          </w:tcPr>
          <w:p w14:paraId="1C44F909" w14:textId="77777777" w:rsidR="00BD068E" w:rsidRDefault="00BD068E" w:rsidP="00BC73D8">
            <w:pPr>
              <w:spacing w:line="480" w:lineRule="auto"/>
            </w:pPr>
          </w:p>
        </w:tc>
      </w:tr>
      <w:tr w:rsidR="004C457F" w14:paraId="4CFC52EE" w14:textId="77777777" w:rsidTr="000B49DD">
        <w:trPr>
          <w:trHeight w:val="1470"/>
        </w:trPr>
        <w:tc>
          <w:tcPr>
            <w:tcW w:w="3114" w:type="dxa"/>
          </w:tcPr>
          <w:p w14:paraId="001669CA" w14:textId="0B9C5A91" w:rsidR="004C457F" w:rsidRPr="00BC73D8" w:rsidRDefault="004C457F" w:rsidP="00BC73D8">
            <w:pPr>
              <w:spacing w:line="480" w:lineRule="auto"/>
              <w:rPr>
                <w:b/>
              </w:rPr>
            </w:pPr>
            <w:r w:rsidRPr="00BC73D8">
              <w:rPr>
                <w:b/>
              </w:rPr>
              <w:t>Landlord</w:t>
            </w:r>
            <w:r w:rsidR="00966DDD">
              <w:rPr>
                <w:b/>
              </w:rPr>
              <w:t>’</w:t>
            </w:r>
            <w:r w:rsidRPr="00BC73D8">
              <w:rPr>
                <w:b/>
              </w:rPr>
              <w:t>s Name</w:t>
            </w:r>
          </w:p>
          <w:p w14:paraId="76E517B6" w14:textId="4CAD234B" w:rsidR="004C457F" w:rsidRPr="00BC73D8" w:rsidRDefault="004C457F" w:rsidP="00BC73D8">
            <w:pPr>
              <w:spacing w:line="480" w:lineRule="auto"/>
              <w:rPr>
                <w:b/>
              </w:rPr>
            </w:pPr>
            <w:r w:rsidRPr="00BC73D8">
              <w:rPr>
                <w:b/>
              </w:rPr>
              <w:t>Landlord</w:t>
            </w:r>
            <w:r w:rsidR="00966DDD">
              <w:rPr>
                <w:b/>
              </w:rPr>
              <w:t>’</w:t>
            </w:r>
            <w:r w:rsidRPr="00BC73D8">
              <w:rPr>
                <w:b/>
              </w:rPr>
              <w:t>s Address</w:t>
            </w:r>
          </w:p>
          <w:p w14:paraId="4DCB9D33" w14:textId="77777777" w:rsidR="004C457F" w:rsidRPr="00BC73D8" w:rsidRDefault="004C457F" w:rsidP="00BC73D8">
            <w:pPr>
              <w:spacing w:line="480" w:lineRule="auto"/>
              <w:rPr>
                <w:b/>
              </w:rPr>
            </w:pPr>
            <w:r w:rsidRPr="00BC73D8">
              <w:rPr>
                <w:b/>
              </w:rPr>
              <w:t>Telephone Number</w:t>
            </w:r>
          </w:p>
          <w:p w14:paraId="175A8D5D" w14:textId="77777777" w:rsidR="004C457F" w:rsidRPr="00BC73D8" w:rsidRDefault="004C457F" w:rsidP="00BC73D8">
            <w:pPr>
              <w:spacing w:line="480" w:lineRule="auto"/>
              <w:rPr>
                <w:b/>
              </w:rPr>
            </w:pPr>
            <w:r w:rsidRPr="00BC73D8">
              <w:rPr>
                <w:b/>
              </w:rPr>
              <w:t>Date moved in</w:t>
            </w:r>
          </w:p>
        </w:tc>
        <w:tc>
          <w:tcPr>
            <w:tcW w:w="6662" w:type="dxa"/>
          </w:tcPr>
          <w:p w14:paraId="07EDE87A" w14:textId="77777777" w:rsidR="004C457F" w:rsidRDefault="004C457F" w:rsidP="00BC73D8">
            <w:pPr>
              <w:spacing w:line="480" w:lineRule="auto"/>
            </w:pPr>
          </w:p>
        </w:tc>
      </w:tr>
      <w:tr w:rsidR="004C457F" w14:paraId="776D378A" w14:textId="77777777" w:rsidTr="000B49DD">
        <w:trPr>
          <w:trHeight w:val="416"/>
        </w:trPr>
        <w:tc>
          <w:tcPr>
            <w:tcW w:w="3114" w:type="dxa"/>
          </w:tcPr>
          <w:p w14:paraId="070660A9" w14:textId="77777777" w:rsidR="004C457F" w:rsidRPr="00BC73D8" w:rsidRDefault="004C457F" w:rsidP="00BC73D8">
            <w:pPr>
              <w:spacing w:line="480" w:lineRule="auto"/>
              <w:rPr>
                <w:b/>
                <w:bCs/>
              </w:rPr>
            </w:pPr>
            <w:r w:rsidRPr="00BC73D8">
              <w:rPr>
                <w:b/>
                <w:bCs/>
              </w:rPr>
              <w:t>Date you left</w:t>
            </w:r>
          </w:p>
        </w:tc>
        <w:tc>
          <w:tcPr>
            <w:tcW w:w="6662" w:type="dxa"/>
          </w:tcPr>
          <w:p w14:paraId="1AB6F1F6" w14:textId="77777777" w:rsidR="004C457F" w:rsidRDefault="004C457F" w:rsidP="00BC73D8">
            <w:pPr>
              <w:spacing w:line="480" w:lineRule="auto"/>
            </w:pPr>
          </w:p>
        </w:tc>
      </w:tr>
      <w:tr w:rsidR="004C457F" w14:paraId="6609540A" w14:textId="77777777" w:rsidTr="000B49DD">
        <w:trPr>
          <w:trHeight w:val="1470"/>
        </w:trPr>
        <w:tc>
          <w:tcPr>
            <w:tcW w:w="9776" w:type="dxa"/>
            <w:gridSpan w:val="2"/>
          </w:tcPr>
          <w:p w14:paraId="33F8ACC8" w14:textId="77777777" w:rsidR="004C457F" w:rsidRPr="00BC73D8" w:rsidRDefault="004C457F" w:rsidP="00BC73D8">
            <w:pPr>
              <w:spacing w:line="480" w:lineRule="auto"/>
              <w:rPr>
                <w:b/>
                <w:bCs/>
              </w:rPr>
            </w:pPr>
            <w:r w:rsidRPr="00BC73D8">
              <w:rPr>
                <w:b/>
                <w:bCs/>
              </w:rPr>
              <w:t>Reason for Leaving</w:t>
            </w:r>
          </w:p>
        </w:tc>
      </w:tr>
    </w:tbl>
    <w:p w14:paraId="20FC7733" w14:textId="2655DF7C" w:rsidR="00BD068E" w:rsidRDefault="00BD068E"/>
    <w:p w14:paraId="476B5A95" w14:textId="77777777" w:rsidR="00BD068E" w:rsidRDefault="00BD068E">
      <w:r>
        <w:br w:type="page"/>
      </w:r>
    </w:p>
    <w:p w14:paraId="0CAEBB58" w14:textId="0CF0D7E4" w:rsidR="00BD068E" w:rsidRDefault="00BD068E" w:rsidP="00BD068E">
      <w:pPr>
        <w:pStyle w:val="Heading1"/>
      </w:pPr>
      <w:bookmarkStart w:id="6" w:name="_Toc84322799"/>
      <w:r>
        <w:lastRenderedPageBreak/>
        <w:t>Home Ownership</w:t>
      </w:r>
      <w:bookmarkEnd w:id="6"/>
    </w:p>
    <w:p w14:paraId="182217E7" w14:textId="77777777" w:rsidR="00BD068E" w:rsidRDefault="00BD068E" w:rsidP="00FB0690">
      <w:pPr>
        <w:jc w:val="both"/>
      </w:pPr>
      <w:r w:rsidRPr="00AD6FF3">
        <w:t xml:space="preserve">Applicants </w:t>
      </w:r>
      <w:r>
        <w:t xml:space="preserve">with a financial or legal interest in a property or enough income and capital to rent or buy a property of a size to meet their needs will not typically be considered for a VHS property.   </w:t>
      </w:r>
    </w:p>
    <w:p w14:paraId="4191E338" w14:textId="1CBE80A1" w:rsidR="00BD068E" w:rsidRDefault="00BD068E" w:rsidP="00FB0690">
      <w:pPr>
        <w:jc w:val="both"/>
      </w:pPr>
      <w:r>
        <w:t xml:space="preserve">Where applicants do own a property, they must provide written evidence along with this application that their property is being repossessed by the mortgage or lending company and/or that their property is being actively marketed for sale.  </w:t>
      </w:r>
    </w:p>
    <w:p w14:paraId="107B0FD9" w14:textId="207A0097" w:rsidR="00BD068E" w:rsidRDefault="00BD068E" w:rsidP="00FB0690">
      <w:pPr>
        <w:jc w:val="both"/>
      </w:pPr>
      <w:r>
        <w:t>Applicants will also have to demonstrate that such a sale will not provide them with enough income or financial resources that would otherwise make them ineligible if they can rent or buy a property of a size to meet their needs.</w:t>
      </w:r>
    </w:p>
    <w:p w14:paraId="5C1BC109" w14:textId="78CB86DA" w:rsidR="00BD068E" w:rsidRDefault="00BD068E" w:rsidP="00FB0690">
      <w:pPr>
        <w:jc w:val="both"/>
      </w:pPr>
      <w:r>
        <w:t>Please complete the following statement and provide additional information where appropriate.</w:t>
      </w:r>
    </w:p>
    <w:tbl>
      <w:tblPr>
        <w:tblStyle w:val="TableGrid"/>
        <w:tblW w:w="9776" w:type="dxa"/>
        <w:tblLook w:val="04A0" w:firstRow="1" w:lastRow="0" w:firstColumn="1" w:lastColumn="0" w:noHBand="0" w:noVBand="1"/>
      </w:tblPr>
      <w:tblGrid>
        <w:gridCol w:w="3114"/>
        <w:gridCol w:w="6662"/>
      </w:tblGrid>
      <w:tr w:rsidR="004C457F" w14:paraId="2A21B756" w14:textId="77777777" w:rsidTr="000B49DD">
        <w:tc>
          <w:tcPr>
            <w:tcW w:w="3114" w:type="dxa"/>
          </w:tcPr>
          <w:p w14:paraId="427D6E14" w14:textId="43963B7F" w:rsidR="004C457F" w:rsidRPr="00BC73D8" w:rsidRDefault="004C457F" w:rsidP="00BC73D8">
            <w:pPr>
              <w:rPr>
                <w:b/>
                <w:bCs/>
              </w:rPr>
            </w:pPr>
            <w:r w:rsidRPr="00BC73D8">
              <w:rPr>
                <w:b/>
                <w:bCs/>
              </w:rPr>
              <w:t>Do you or your partner own your own home</w:t>
            </w:r>
            <w:r w:rsidR="00D30872">
              <w:rPr>
                <w:b/>
                <w:bCs/>
              </w:rPr>
              <w:t>?</w:t>
            </w:r>
          </w:p>
        </w:tc>
        <w:tc>
          <w:tcPr>
            <w:tcW w:w="6662" w:type="dxa"/>
          </w:tcPr>
          <w:p w14:paraId="60F4CB22" w14:textId="6CB25A59" w:rsidR="004C457F" w:rsidRDefault="00BD068E" w:rsidP="00BC73D8">
            <w:pPr>
              <w:spacing w:line="480" w:lineRule="auto"/>
            </w:pPr>
            <w:r>
              <w:t>Yes/No</w:t>
            </w:r>
          </w:p>
        </w:tc>
      </w:tr>
      <w:tr w:rsidR="004C457F" w14:paraId="302FB2B3" w14:textId="77777777" w:rsidTr="000B49DD">
        <w:tc>
          <w:tcPr>
            <w:tcW w:w="3114" w:type="dxa"/>
          </w:tcPr>
          <w:p w14:paraId="6A832BDE" w14:textId="77777777" w:rsidR="004C457F" w:rsidRPr="00BC73D8" w:rsidRDefault="004C457F" w:rsidP="00BC73D8">
            <w:pPr>
              <w:spacing w:line="480" w:lineRule="auto"/>
              <w:rPr>
                <w:b/>
                <w:bCs/>
              </w:rPr>
            </w:pPr>
            <w:r w:rsidRPr="00BC73D8">
              <w:rPr>
                <w:b/>
                <w:bCs/>
              </w:rPr>
              <w:t>Address of Property</w:t>
            </w:r>
          </w:p>
          <w:p w14:paraId="4536C462" w14:textId="77777777" w:rsidR="004C457F" w:rsidRPr="00BC73D8" w:rsidRDefault="004C457F" w:rsidP="00BC73D8">
            <w:pPr>
              <w:spacing w:line="480" w:lineRule="auto"/>
              <w:rPr>
                <w:b/>
                <w:bCs/>
              </w:rPr>
            </w:pPr>
          </w:p>
          <w:p w14:paraId="6118AA2F" w14:textId="77777777" w:rsidR="004C457F" w:rsidRPr="00BC73D8" w:rsidRDefault="004C457F" w:rsidP="00BC73D8">
            <w:pPr>
              <w:spacing w:line="480" w:lineRule="auto"/>
              <w:rPr>
                <w:b/>
                <w:bCs/>
              </w:rPr>
            </w:pPr>
          </w:p>
          <w:p w14:paraId="0A45AAF7" w14:textId="77777777" w:rsidR="004C457F" w:rsidRPr="00BC73D8" w:rsidRDefault="004C457F" w:rsidP="00BC73D8">
            <w:pPr>
              <w:spacing w:line="480" w:lineRule="auto"/>
              <w:rPr>
                <w:b/>
                <w:bCs/>
              </w:rPr>
            </w:pPr>
          </w:p>
        </w:tc>
        <w:tc>
          <w:tcPr>
            <w:tcW w:w="6662" w:type="dxa"/>
          </w:tcPr>
          <w:p w14:paraId="2DBC69B3" w14:textId="77777777" w:rsidR="004C457F" w:rsidRDefault="004C457F" w:rsidP="00BC73D8">
            <w:pPr>
              <w:spacing w:line="480" w:lineRule="auto"/>
            </w:pPr>
          </w:p>
        </w:tc>
      </w:tr>
      <w:tr w:rsidR="004C457F" w14:paraId="29097096" w14:textId="77777777" w:rsidTr="000B49DD">
        <w:tc>
          <w:tcPr>
            <w:tcW w:w="3114" w:type="dxa"/>
          </w:tcPr>
          <w:p w14:paraId="30E7391F" w14:textId="511D1750" w:rsidR="004C457F" w:rsidRPr="00BC73D8" w:rsidRDefault="004C457F" w:rsidP="000B49DD">
            <w:pPr>
              <w:rPr>
                <w:b/>
                <w:bCs/>
              </w:rPr>
            </w:pPr>
            <w:r w:rsidRPr="00BC73D8">
              <w:rPr>
                <w:b/>
                <w:bCs/>
              </w:rPr>
              <w:t xml:space="preserve">Is there a mortgage </w:t>
            </w:r>
            <w:r w:rsidR="004D4B84">
              <w:rPr>
                <w:b/>
                <w:bCs/>
              </w:rPr>
              <w:t>o</w:t>
            </w:r>
            <w:r w:rsidR="004D4B84" w:rsidRPr="00BC73D8">
              <w:rPr>
                <w:b/>
                <w:bCs/>
              </w:rPr>
              <w:t>utstanding</w:t>
            </w:r>
            <w:r w:rsidR="004D4B84">
              <w:rPr>
                <w:b/>
                <w:bCs/>
              </w:rPr>
              <w:t>?</w:t>
            </w:r>
          </w:p>
        </w:tc>
        <w:tc>
          <w:tcPr>
            <w:tcW w:w="6662" w:type="dxa"/>
          </w:tcPr>
          <w:p w14:paraId="318727AA" w14:textId="77777777" w:rsidR="004C457F" w:rsidRDefault="004C457F" w:rsidP="00BC73D8">
            <w:pPr>
              <w:spacing w:line="480" w:lineRule="auto"/>
            </w:pPr>
          </w:p>
        </w:tc>
      </w:tr>
      <w:tr w:rsidR="004C457F" w14:paraId="29A0A6AC" w14:textId="77777777" w:rsidTr="000B49DD">
        <w:tc>
          <w:tcPr>
            <w:tcW w:w="3114" w:type="dxa"/>
          </w:tcPr>
          <w:p w14:paraId="6A30FD70" w14:textId="4F2FB5F4" w:rsidR="004C457F" w:rsidRPr="00BC73D8" w:rsidRDefault="004C457F" w:rsidP="00BC73D8">
            <w:pPr>
              <w:spacing w:line="480" w:lineRule="auto"/>
              <w:rPr>
                <w:b/>
                <w:bCs/>
              </w:rPr>
            </w:pPr>
            <w:r w:rsidRPr="00BC73D8">
              <w:rPr>
                <w:b/>
                <w:bCs/>
              </w:rPr>
              <w:t>If Yes</w:t>
            </w:r>
            <w:r w:rsidR="00BD068E">
              <w:rPr>
                <w:b/>
                <w:bCs/>
              </w:rPr>
              <w:t>,</w:t>
            </w:r>
            <w:r w:rsidRPr="00BC73D8">
              <w:rPr>
                <w:b/>
                <w:bCs/>
              </w:rPr>
              <w:t xml:space="preserve"> How much</w:t>
            </w:r>
            <w:r w:rsidR="004D4B84">
              <w:rPr>
                <w:b/>
                <w:bCs/>
              </w:rPr>
              <w:t>?</w:t>
            </w:r>
          </w:p>
        </w:tc>
        <w:tc>
          <w:tcPr>
            <w:tcW w:w="6662" w:type="dxa"/>
          </w:tcPr>
          <w:p w14:paraId="74778E72" w14:textId="77777777" w:rsidR="004C457F" w:rsidRDefault="004C457F" w:rsidP="00BC73D8">
            <w:pPr>
              <w:spacing w:line="480" w:lineRule="auto"/>
            </w:pPr>
          </w:p>
        </w:tc>
      </w:tr>
      <w:tr w:rsidR="004C457F" w14:paraId="1C37C232" w14:textId="77777777" w:rsidTr="004D4B84">
        <w:tc>
          <w:tcPr>
            <w:tcW w:w="3114" w:type="dxa"/>
            <w:shd w:val="clear" w:color="auto" w:fill="auto"/>
          </w:tcPr>
          <w:p w14:paraId="1326E6AF" w14:textId="09877B96" w:rsidR="004C457F" w:rsidRPr="004D4B84" w:rsidRDefault="004D4B84" w:rsidP="00BD068E">
            <w:pPr>
              <w:rPr>
                <w:b/>
                <w:bCs/>
              </w:rPr>
            </w:pPr>
            <w:r>
              <w:rPr>
                <w:b/>
                <w:bCs/>
              </w:rPr>
              <w:t>We may ask for documentation to support outstanding mortgage.</w:t>
            </w:r>
          </w:p>
        </w:tc>
        <w:tc>
          <w:tcPr>
            <w:tcW w:w="6662" w:type="dxa"/>
          </w:tcPr>
          <w:p w14:paraId="566C8504" w14:textId="77777777" w:rsidR="004C457F" w:rsidRPr="004D4B84" w:rsidRDefault="004C457F" w:rsidP="00BC73D8">
            <w:pPr>
              <w:spacing w:line="480" w:lineRule="auto"/>
            </w:pPr>
          </w:p>
        </w:tc>
      </w:tr>
      <w:tr w:rsidR="004C457F" w14:paraId="6616E363" w14:textId="77777777" w:rsidTr="000B49DD">
        <w:tc>
          <w:tcPr>
            <w:tcW w:w="3114" w:type="dxa"/>
          </w:tcPr>
          <w:p w14:paraId="2221C68B" w14:textId="5D89AA7B" w:rsidR="004C457F" w:rsidRPr="00BC73D8" w:rsidRDefault="004C457F" w:rsidP="00BC73D8">
            <w:pPr>
              <w:spacing w:line="480" w:lineRule="auto"/>
              <w:rPr>
                <w:b/>
                <w:bCs/>
              </w:rPr>
            </w:pPr>
            <w:r w:rsidRPr="00BC73D8">
              <w:rPr>
                <w:b/>
                <w:bCs/>
              </w:rPr>
              <w:t xml:space="preserve">Is </w:t>
            </w:r>
            <w:r w:rsidR="00BD068E">
              <w:rPr>
                <w:b/>
                <w:bCs/>
              </w:rPr>
              <w:t>the p</w:t>
            </w:r>
            <w:r w:rsidRPr="00BC73D8">
              <w:rPr>
                <w:b/>
                <w:bCs/>
              </w:rPr>
              <w:t xml:space="preserve">roperty on the </w:t>
            </w:r>
            <w:r w:rsidR="004D4B84" w:rsidRPr="00BC73D8">
              <w:rPr>
                <w:b/>
                <w:bCs/>
              </w:rPr>
              <w:t>market</w:t>
            </w:r>
            <w:r w:rsidR="004D4B84">
              <w:rPr>
                <w:b/>
                <w:bCs/>
              </w:rPr>
              <w:t>?</w:t>
            </w:r>
          </w:p>
        </w:tc>
        <w:tc>
          <w:tcPr>
            <w:tcW w:w="6662" w:type="dxa"/>
          </w:tcPr>
          <w:p w14:paraId="04CA75D3" w14:textId="77777777" w:rsidR="004C457F" w:rsidRDefault="004C457F" w:rsidP="00BC73D8">
            <w:pPr>
              <w:spacing w:line="480" w:lineRule="auto"/>
            </w:pPr>
          </w:p>
        </w:tc>
      </w:tr>
      <w:tr w:rsidR="004C457F" w14:paraId="05741F40" w14:textId="77777777" w:rsidTr="000B49DD">
        <w:tc>
          <w:tcPr>
            <w:tcW w:w="3114" w:type="dxa"/>
          </w:tcPr>
          <w:p w14:paraId="171E2E99" w14:textId="2042F3F8" w:rsidR="004C457F" w:rsidRPr="00BC73D8" w:rsidRDefault="004D4B84" w:rsidP="00BC73D8">
            <w:pPr>
              <w:spacing w:line="480" w:lineRule="auto"/>
              <w:rPr>
                <w:b/>
                <w:bCs/>
              </w:rPr>
            </w:pPr>
            <w:r>
              <w:rPr>
                <w:b/>
                <w:bCs/>
              </w:rPr>
              <w:t xml:space="preserve">Current </w:t>
            </w:r>
            <w:r w:rsidR="004C457F" w:rsidRPr="00BC73D8">
              <w:rPr>
                <w:b/>
                <w:bCs/>
              </w:rPr>
              <w:t>Value of Property</w:t>
            </w:r>
            <w:r w:rsidR="00D30872">
              <w:rPr>
                <w:b/>
                <w:bCs/>
              </w:rPr>
              <w:t>?</w:t>
            </w:r>
          </w:p>
        </w:tc>
        <w:tc>
          <w:tcPr>
            <w:tcW w:w="6662" w:type="dxa"/>
          </w:tcPr>
          <w:p w14:paraId="7BEE710E" w14:textId="77777777" w:rsidR="004C457F" w:rsidRDefault="004C457F" w:rsidP="00BC73D8">
            <w:pPr>
              <w:spacing w:line="480" w:lineRule="auto"/>
            </w:pPr>
          </w:p>
        </w:tc>
      </w:tr>
      <w:tr w:rsidR="004C457F" w14:paraId="6E9AC1E0" w14:textId="77777777" w:rsidTr="004D4B84">
        <w:tc>
          <w:tcPr>
            <w:tcW w:w="3114" w:type="dxa"/>
            <w:shd w:val="clear" w:color="auto" w:fill="auto"/>
          </w:tcPr>
          <w:p w14:paraId="52DF82C9" w14:textId="78BB9DFD" w:rsidR="004C457F" w:rsidRPr="00BC73D8" w:rsidRDefault="004C457F" w:rsidP="00BC73D8">
            <w:pPr>
              <w:rPr>
                <w:b/>
                <w:bCs/>
              </w:rPr>
            </w:pPr>
            <w:r w:rsidRPr="004D4B84">
              <w:rPr>
                <w:b/>
                <w:bCs/>
              </w:rPr>
              <w:t xml:space="preserve">Have you or your partner had </w:t>
            </w:r>
            <w:r w:rsidR="00BD068E" w:rsidRPr="004D4B84">
              <w:rPr>
                <w:b/>
                <w:bCs/>
              </w:rPr>
              <w:t xml:space="preserve">a </w:t>
            </w:r>
            <w:r w:rsidRPr="004D4B84">
              <w:rPr>
                <w:b/>
                <w:bCs/>
              </w:rPr>
              <w:t xml:space="preserve">legal or financial interest in any </w:t>
            </w:r>
            <w:r w:rsidR="004D4B84" w:rsidRPr="004D4B84">
              <w:rPr>
                <w:b/>
                <w:bCs/>
              </w:rPr>
              <w:t xml:space="preserve">other </w:t>
            </w:r>
            <w:r w:rsidRPr="004D4B84">
              <w:rPr>
                <w:b/>
                <w:bCs/>
              </w:rPr>
              <w:t>property in the last 10 Years</w:t>
            </w:r>
            <w:r w:rsidR="004D4B84">
              <w:rPr>
                <w:b/>
                <w:bCs/>
              </w:rPr>
              <w:t>?</w:t>
            </w:r>
          </w:p>
        </w:tc>
        <w:tc>
          <w:tcPr>
            <w:tcW w:w="6662" w:type="dxa"/>
            <w:shd w:val="clear" w:color="auto" w:fill="auto"/>
          </w:tcPr>
          <w:p w14:paraId="63A93D1F" w14:textId="77777777" w:rsidR="004C457F" w:rsidRDefault="004C457F" w:rsidP="00BC73D8">
            <w:pPr>
              <w:spacing w:line="480" w:lineRule="auto"/>
            </w:pPr>
          </w:p>
        </w:tc>
      </w:tr>
      <w:tr w:rsidR="004C457F" w14:paraId="0686599B" w14:textId="77777777" w:rsidTr="000B49DD">
        <w:tc>
          <w:tcPr>
            <w:tcW w:w="3114" w:type="dxa"/>
          </w:tcPr>
          <w:p w14:paraId="420C92A1" w14:textId="53471518" w:rsidR="004C457F" w:rsidRPr="00BC73D8" w:rsidRDefault="004C457F" w:rsidP="00BC73D8">
            <w:pPr>
              <w:rPr>
                <w:b/>
                <w:bCs/>
              </w:rPr>
            </w:pPr>
            <w:r w:rsidRPr="00BC73D8">
              <w:rPr>
                <w:b/>
                <w:bCs/>
              </w:rPr>
              <w:t>If Yes, please confirm your interest</w:t>
            </w:r>
            <w:r w:rsidR="00BD068E">
              <w:rPr>
                <w:b/>
                <w:bCs/>
              </w:rPr>
              <w:t>,</w:t>
            </w:r>
            <w:r w:rsidRPr="00BC73D8">
              <w:rPr>
                <w:b/>
                <w:bCs/>
              </w:rPr>
              <w:t xml:space="preserve"> i.e. 20% joint or sole ownership</w:t>
            </w:r>
          </w:p>
        </w:tc>
        <w:tc>
          <w:tcPr>
            <w:tcW w:w="6662" w:type="dxa"/>
          </w:tcPr>
          <w:p w14:paraId="776205D3" w14:textId="77777777" w:rsidR="004C457F" w:rsidRDefault="004C457F" w:rsidP="00BC73D8">
            <w:pPr>
              <w:spacing w:line="480" w:lineRule="auto"/>
            </w:pPr>
          </w:p>
        </w:tc>
      </w:tr>
    </w:tbl>
    <w:p w14:paraId="6B283CCA" w14:textId="77777777" w:rsidR="004C457F" w:rsidRDefault="004C457F" w:rsidP="00BC73D8">
      <w:pPr>
        <w:spacing w:after="0" w:line="240" w:lineRule="auto"/>
      </w:pPr>
    </w:p>
    <w:p w14:paraId="01B0F50B" w14:textId="6C0167F8" w:rsidR="004C457F" w:rsidRDefault="00BC73D8" w:rsidP="00BC73D8">
      <w:pPr>
        <w:spacing w:after="0" w:line="240" w:lineRule="auto"/>
      </w:pPr>
      <w:r>
        <w:rPr>
          <w:noProof/>
        </w:rPr>
        <mc:AlternateContent>
          <mc:Choice Requires="wps">
            <w:drawing>
              <wp:anchor distT="0" distB="0" distL="114300" distR="114300" simplePos="0" relativeHeight="251662336" behindDoc="0" locked="0" layoutInCell="1" allowOverlap="1" wp14:anchorId="18763F5A" wp14:editId="21AE78E7">
                <wp:simplePos x="0" y="0"/>
                <wp:positionH relativeFrom="margin">
                  <wp:posOffset>3743325</wp:posOffset>
                </wp:positionH>
                <wp:positionV relativeFrom="paragraph">
                  <wp:posOffset>194945</wp:posOffset>
                </wp:positionV>
                <wp:extent cx="146050" cy="171450"/>
                <wp:effectExtent l="0" t="0" r="25400" b="19050"/>
                <wp:wrapNone/>
                <wp:docPr id="24" name="Rectangle 24"/>
                <wp:cNvGraphicFramePr/>
                <a:graphic xmlns:a="http://schemas.openxmlformats.org/drawingml/2006/main">
                  <a:graphicData uri="http://schemas.microsoft.com/office/word/2010/wordprocessingShape">
                    <wps:wsp>
                      <wps:cNvSpPr/>
                      <wps:spPr>
                        <a:xfrm flipV="1">
                          <a:off x="0" y="0"/>
                          <a:ext cx="146050" cy="17145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8D4DF4" id="Rectangle 24" o:spid="_x0000_s1026" style="position:absolute;margin-left:294.75pt;margin-top:15.35pt;width:11.5pt;height:13.5pt;flip:y;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" fillcolor="window" strokecolor="#70ad47" strokeweight="1pt">
                <w10:wrap anchorx="margin"/>
              </v:rect>
            </w:pict>
          </mc:Fallback>
        </mc:AlternateContent>
      </w:r>
      <w:r w:rsidR="004C457F">
        <w:rPr>
          <w:noProof/>
        </w:rPr>
        <mc:AlternateContent>
          <mc:Choice Requires="wps">
            <w:drawing>
              <wp:anchor distT="0" distB="0" distL="114300" distR="114300" simplePos="0" relativeHeight="251661312" behindDoc="0" locked="0" layoutInCell="1" allowOverlap="1" wp14:anchorId="3F692216" wp14:editId="25E32D21">
                <wp:simplePos x="0" y="0"/>
                <wp:positionH relativeFrom="column">
                  <wp:posOffset>2968625</wp:posOffset>
                </wp:positionH>
                <wp:positionV relativeFrom="paragraph">
                  <wp:posOffset>191135</wp:posOffset>
                </wp:positionV>
                <wp:extent cx="146050" cy="152400"/>
                <wp:effectExtent l="0" t="0" r="25400" b="19050"/>
                <wp:wrapNone/>
                <wp:docPr id="23" name="Rectangle 23"/>
                <wp:cNvGraphicFramePr/>
                <a:graphic xmlns:a="http://schemas.openxmlformats.org/drawingml/2006/main">
                  <a:graphicData uri="http://schemas.microsoft.com/office/word/2010/wordprocessingShape">
                    <wps:wsp>
                      <wps:cNvSpPr/>
                      <wps:spPr>
                        <a:xfrm>
                          <a:off x="0" y="0"/>
                          <a:ext cx="146050" cy="1524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17BE7" id="Rectangle 23" o:spid="_x0000_s1026" style="position:absolute;margin-left:233.75pt;margin-top:15.05pt;width:11.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" fillcolor="window" strokecolor="#70ad47" strokeweight="1pt"/>
            </w:pict>
          </mc:Fallback>
        </mc:AlternateContent>
      </w:r>
      <w:r w:rsidR="004C457F">
        <w:t xml:space="preserve">Should I be successful in my application to rent a property, I agree to the </w:t>
      </w:r>
      <w:r w:rsidR="00BD068E">
        <w:t>c</w:t>
      </w:r>
      <w:r w:rsidR="004C457F">
        <w:t xml:space="preserve">harity seeking a reference from my current and previous Landlord as appropriate. </w:t>
      </w:r>
      <w:r w:rsidR="004C457F">
        <w:tab/>
        <w:t xml:space="preserve">          Yes</w:t>
      </w:r>
      <w:r w:rsidR="004C457F">
        <w:tab/>
      </w:r>
      <w:r w:rsidR="004C457F">
        <w:tab/>
        <w:t>No</w:t>
      </w:r>
    </w:p>
    <w:p w14:paraId="7CB54A95" w14:textId="77777777" w:rsidR="004C457F" w:rsidRDefault="004C457F" w:rsidP="00BC73D8">
      <w:pPr>
        <w:rPr>
          <w:b/>
        </w:rPr>
      </w:pPr>
    </w:p>
    <w:p w14:paraId="51FB410C" w14:textId="42F8DD64" w:rsidR="004C457F" w:rsidRPr="00674D5B" w:rsidRDefault="00674D5B" w:rsidP="00674D5B">
      <w:pPr>
        <w:rPr>
          <w:b/>
          <w:bCs/>
        </w:rPr>
      </w:pPr>
      <w:r>
        <w:rPr>
          <w:b/>
        </w:rPr>
        <w:t xml:space="preserve">Note – </w:t>
      </w:r>
      <w:r w:rsidR="004C457F" w:rsidRPr="00674D5B">
        <w:rPr>
          <w:b/>
        </w:rPr>
        <w:t>If</w:t>
      </w:r>
      <w:r>
        <w:rPr>
          <w:b/>
        </w:rPr>
        <w:t xml:space="preserve"> </w:t>
      </w:r>
      <w:r w:rsidR="004C457F" w:rsidRPr="00674D5B">
        <w:rPr>
          <w:b/>
        </w:rPr>
        <w:t>you are under a Notice to Quit, Possession or Court Order</w:t>
      </w:r>
      <w:r w:rsidR="00BD068E" w:rsidRPr="00674D5B">
        <w:rPr>
          <w:b/>
        </w:rPr>
        <w:t>,</w:t>
      </w:r>
      <w:r w:rsidR="004C457F" w:rsidRPr="00674D5B">
        <w:rPr>
          <w:b/>
        </w:rPr>
        <w:t xml:space="preserve"> please provide a copy with this application.</w:t>
      </w:r>
      <w:r w:rsidR="004C457F" w:rsidRPr="00674D5B">
        <w:rPr>
          <w:b/>
          <w:bCs/>
        </w:rPr>
        <w:t xml:space="preserve"> </w:t>
      </w:r>
    </w:p>
    <w:p w14:paraId="32FDEEA1" w14:textId="1AFD959A" w:rsidR="00BC73D8" w:rsidRDefault="00BC73D8" w:rsidP="00BC73D8">
      <w:pPr>
        <w:pStyle w:val="ListParagraph"/>
        <w:ind w:left="360"/>
        <w:rPr>
          <w:b/>
          <w:bCs/>
        </w:rPr>
      </w:pPr>
    </w:p>
    <w:p w14:paraId="0D60F1A4" w14:textId="5B22D8FF" w:rsidR="00BD068E" w:rsidRDefault="00BD068E" w:rsidP="00BC73D8">
      <w:pPr>
        <w:pStyle w:val="ListParagraph"/>
        <w:ind w:left="360"/>
        <w:rPr>
          <w:b/>
          <w:bCs/>
        </w:rPr>
      </w:pPr>
    </w:p>
    <w:p w14:paraId="62EBA638" w14:textId="194C967C" w:rsidR="00BD068E" w:rsidRDefault="00BD068E" w:rsidP="00BC73D8">
      <w:pPr>
        <w:pStyle w:val="ListParagraph"/>
        <w:ind w:left="360"/>
        <w:rPr>
          <w:b/>
          <w:bCs/>
        </w:rPr>
      </w:pPr>
    </w:p>
    <w:p w14:paraId="2A35CDCB" w14:textId="77777777" w:rsidR="00BD068E" w:rsidRDefault="00BD068E" w:rsidP="00BC73D8">
      <w:pPr>
        <w:pStyle w:val="ListParagraph"/>
        <w:ind w:left="360"/>
        <w:rPr>
          <w:b/>
          <w:bCs/>
        </w:rPr>
      </w:pPr>
    </w:p>
    <w:p w14:paraId="7A647524" w14:textId="1DA4B2A3" w:rsidR="004C457F" w:rsidRDefault="00BC73D8" w:rsidP="00BC73D8">
      <w:pPr>
        <w:pStyle w:val="Heading1"/>
      </w:pPr>
      <w:bookmarkStart w:id="7" w:name="_Toc84322800"/>
      <w:r>
        <w:lastRenderedPageBreak/>
        <w:t xml:space="preserve">Your </w:t>
      </w:r>
      <w:r w:rsidR="004C457F" w:rsidRPr="00221878">
        <w:t>Next of Kin</w:t>
      </w:r>
      <w:bookmarkEnd w:id="7"/>
    </w:p>
    <w:tbl>
      <w:tblPr>
        <w:tblStyle w:val="TableGrid"/>
        <w:tblW w:w="9776" w:type="dxa"/>
        <w:tblLook w:val="04A0" w:firstRow="1" w:lastRow="0" w:firstColumn="1" w:lastColumn="0" w:noHBand="0" w:noVBand="1"/>
      </w:tblPr>
      <w:tblGrid>
        <w:gridCol w:w="3256"/>
        <w:gridCol w:w="6520"/>
      </w:tblGrid>
      <w:tr w:rsidR="004C457F" w14:paraId="2C3F0AEA" w14:textId="77777777" w:rsidTr="000B49DD">
        <w:tc>
          <w:tcPr>
            <w:tcW w:w="3256" w:type="dxa"/>
          </w:tcPr>
          <w:p w14:paraId="7AEEE694" w14:textId="57AD4553" w:rsidR="004C457F" w:rsidRPr="00BC73D8" w:rsidRDefault="000B49DD" w:rsidP="000B49DD">
            <w:pPr>
              <w:spacing w:line="480" w:lineRule="auto"/>
              <w:rPr>
                <w:b/>
                <w:bCs/>
              </w:rPr>
            </w:pPr>
            <w:r>
              <w:rPr>
                <w:b/>
                <w:bCs/>
              </w:rPr>
              <w:t xml:space="preserve">Name </w:t>
            </w:r>
          </w:p>
        </w:tc>
        <w:tc>
          <w:tcPr>
            <w:tcW w:w="6520" w:type="dxa"/>
          </w:tcPr>
          <w:p w14:paraId="3A10A963" w14:textId="77777777" w:rsidR="004C457F" w:rsidRDefault="004C457F" w:rsidP="00BC73D8"/>
        </w:tc>
      </w:tr>
      <w:tr w:rsidR="004C457F" w14:paraId="44530011" w14:textId="77777777" w:rsidTr="000B49DD">
        <w:tc>
          <w:tcPr>
            <w:tcW w:w="3256" w:type="dxa"/>
          </w:tcPr>
          <w:p w14:paraId="09928595" w14:textId="77777777" w:rsidR="004C457F" w:rsidRPr="00BC73D8" w:rsidRDefault="004C457F" w:rsidP="00BC73D8">
            <w:pPr>
              <w:rPr>
                <w:b/>
                <w:bCs/>
              </w:rPr>
            </w:pPr>
            <w:r w:rsidRPr="00BC73D8">
              <w:rPr>
                <w:b/>
                <w:bCs/>
              </w:rPr>
              <w:t>Full Address</w:t>
            </w:r>
          </w:p>
          <w:p w14:paraId="551B5F0C" w14:textId="77777777" w:rsidR="004C457F" w:rsidRPr="00BC73D8" w:rsidRDefault="004C457F" w:rsidP="00BC73D8">
            <w:pPr>
              <w:rPr>
                <w:b/>
                <w:bCs/>
              </w:rPr>
            </w:pPr>
          </w:p>
          <w:p w14:paraId="161A38DC" w14:textId="77777777" w:rsidR="004C457F" w:rsidRPr="00BC73D8" w:rsidRDefault="004C457F" w:rsidP="00BC73D8">
            <w:pPr>
              <w:rPr>
                <w:b/>
                <w:bCs/>
              </w:rPr>
            </w:pPr>
          </w:p>
        </w:tc>
        <w:tc>
          <w:tcPr>
            <w:tcW w:w="6520" w:type="dxa"/>
          </w:tcPr>
          <w:p w14:paraId="0704202D" w14:textId="77777777" w:rsidR="004C457F" w:rsidRDefault="004C457F" w:rsidP="00BC73D8"/>
        </w:tc>
      </w:tr>
      <w:tr w:rsidR="000B49DD" w14:paraId="73C9D531" w14:textId="77777777" w:rsidTr="000B49DD">
        <w:tc>
          <w:tcPr>
            <w:tcW w:w="3256" w:type="dxa"/>
          </w:tcPr>
          <w:p w14:paraId="63BEDD68" w14:textId="77777777" w:rsidR="000B49DD" w:rsidRPr="00BC73D8" w:rsidRDefault="000B49DD" w:rsidP="000B49DD">
            <w:pPr>
              <w:rPr>
                <w:b/>
                <w:bCs/>
              </w:rPr>
            </w:pPr>
            <w:r w:rsidRPr="00BC73D8">
              <w:rPr>
                <w:b/>
                <w:bCs/>
              </w:rPr>
              <w:t>Relationship</w:t>
            </w:r>
          </w:p>
          <w:p w14:paraId="08FCDA64" w14:textId="77777777" w:rsidR="000B49DD" w:rsidRPr="00BC73D8" w:rsidRDefault="000B49DD" w:rsidP="00BC73D8">
            <w:pPr>
              <w:rPr>
                <w:b/>
                <w:bCs/>
              </w:rPr>
            </w:pPr>
          </w:p>
        </w:tc>
        <w:tc>
          <w:tcPr>
            <w:tcW w:w="6520" w:type="dxa"/>
          </w:tcPr>
          <w:p w14:paraId="6752EFE3" w14:textId="77777777" w:rsidR="000B49DD" w:rsidRDefault="000B49DD" w:rsidP="00BC73D8"/>
        </w:tc>
      </w:tr>
      <w:tr w:rsidR="004C457F" w14:paraId="49187885" w14:textId="77777777" w:rsidTr="000B49DD">
        <w:tc>
          <w:tcPr>
            <w:tcW w:w="3256" w:type="dxa"/>
          </w:tcPr>
          <w:p w14:paraId="23734A75" w14:textId="77777777" w:rsidR="004C457F" w:rsidRPr="00BC73D8" w:rsidRDefault="004C457F" w:rsidP="00BC73D8">
            <w:pPr>
              <w:rPr>
                <w:b/>
                <w:bCs/>
              </w:rPr>
            </w:pPr>
            <w:r w:rsidRPr="00BC73D8">
              <w:rPr>
                <w:b/>
                <w:bCs/>
              </w:rPr>
              <w:t>Contact Number</w:t>
            </w:r>
          </w:p>
          <w:p w14:paraId="18FC2CAB" w14:textId="77777777" w:rsidR="004C457F" w:rsidRPr="00BC73D8" w:rsidRDefault="004C457F" w:rsidP="00BC73D8">
            <w:pPr>
              <w:rPr>
                <w:b/>
                <w:bCs/>
              </w:rPr>
            </w:pPr>
          </w:p>
        </w:tc>
        <w:tc>
          <w:tcPr>
            <w:tcW w:w="6520" w:type="dxa"/>
          </w:tcPr>
          <w:p w14:paraId="1D4A5E83" w14:textId="77777777" w:rsidR="004C457F" w:rsidRDefault="004C457F" w:rsidP="00BC73D8"/>
        </w:tc>
      </w:tr>
      <w:tr w:rsidR="004C457F" w14:paraId="5C5F7CEC" w14:textId="77777777" w:rsidTr="000B49DD">
        <w:trPr>
          <w:trHeight w:val="446"/>
        </w:trPr>
        <w:tc>
          <w:tcPr>
            <w:tcW w:w="3256" w:type="dxa"/>
          </w:tcPr>
          <w:p w14:paraId="4AD4513F" w14:textId="77777777" w:rsidR="004C457F" w:rsidRPr="00BC73D8" w:rsidRDefault="004C457F" w:rsidP="00BC73D8">
            <w:pPr>
              <w:rPr>
                <w:b/>
                <w:bCs/>
              </w:rPr>
            </w:pPr>
            <w:r w:rsidRPr="00BC73D8">
              <w:rPr>
                <w:b/>
                <w:bCs/>
              </w:rPr>
              <w:t>Email Address</w:t>
            </w:r>
          </w:p>
          <w:p w14:paraId="4E3DA9F0" w14:textId="77777777" w:rsidR="004C457F" w:rsidRPr="00BC73D8" w:rsidRDefault="004C457F" w:rsidP="00BC73D8">
            <w:pPr>
              <w:rPr>
                <w:b/>
                <w:bCs/>
              </w:rPr>
            </w:pPr>
          </w:p>
          <w:p w14:paraId="2EAD440A" w14:textId="77777777" w:rsidR="004C457F" w:rsidRPr="00BC73D8" w:rsidRDefault="004C457F" w:rsidP="00BC73D8">
            <w:pPr>
              <w:rPr>
                <w:b/>
                <w:bCs/>
              </w:rPr>
            </w:pPr>
          </w:p>
        </w:tc>
        <w:tc>
          <w:tcPr>
            <w:tcW w:w="6520" w:type="dxa"/>
          </w:tcPr>
          <w:p w14:paraId="48180408" w14:textId="77777777" w:rsidR="004C457F" w:rsidRDefault="004C457F" w:rsidP="00BC73D8"/>
        </w:tc>
      </w:tr>
    </w:tbl>
    <w:p w14:paraId="564857A7" w14:textId="77777777" w:rsidR="004C457F" w:rsidRDefault="004C457F" w:rsidP="00BC73D8">
      <w:pPr>
        <w:pStyle w:val="ListParagraph"/>
        <w:ind w:left="426"/>
        <w:rPr>
          <w:b/>
        </w:rPr>
      </w:pPr>
    </w:p>
    <w:p w14:paraId="30578D6B" w14:textId="7A7BE516" w:rsidR="004C457F" w:rsidRDefault="00BC73D8" w:rsidP="00BC73D8">
      <w:pPr>
        <w:pStyle w:val="Heading1"/>
      </w:pPr>
      <w:bookmarkStart w:id="8" w:name="_Toc84322801"/>
      <w:r>
        <w:t xml:space="preserve">Your </w:t>
      </w:r>
      <w:r w:rsidR="004C457F">
        <w:t>References</w:t>
      </w:r>
      <w:bookmarkEnd w:id="8"/>
    </w:p>
    <w:p w14:paraId="29D8FCFE" w14:textId="06F3CE88" w:rsidR="004C457F" w:rsidRDefault="004C457F" w:rsidP="00FB0690">
      <w:pPr>
        <w:spacing w:after="0"/>
        <w:jc w:val="both"/>
      </w:pPr>
      <w:r>
        <w:t xml:space="preserve">In addition to taking a reference from your previous Landlord and undertaking any credit reference checks that we believe are necessary </w:t>
      </w:r>
      <w:r w:rsidR="00BD068E">
        <w:t>for</w:t>
      </w:r>
      <w:r>
        <w:t xml:space="preserve"> assessing your </w:t>
      </w:r>
      <w:r w:rsidR="00BD068E">
        <w:t>housing application</w:t>
      </w:r>
      <w:r>
        <w:t xml:space="preserve">, you are also required to provide two additional references from responsible persons.    Your referees could include your GP, Solicitor, or an Official of your Regimental Association.    They must </w:t>
      </w:r>
      <w:r>
        <w:rPr>
          <w:b/>
        </w:rPr>
        <w:t xml:space="preserve">NOT </w:t>
      </w:r>
      <w:r>
        <w:t>be a relative or friend.</w:t>
      </w:r>
    </w:p>
    <w:p w14:paraId="27CA6680" w14:textId="77777777" w:rsidR="000B49DD" w:rsidRDefault="000B49DD" w:rsidP="000B49DD">
      <w:pPr>
        <w:spacing w:after="0"/>
      </w:pPr>
    </w:p>
    <w:tbl>
      <w:tblPr>
        <w:tblStyle w:val="TableGrid"/>
        <w:tblW w:w="9776" w:type="dxa"/>
        <w:tblLook w:val="04A0" w:firstRow="1" w:lastRow="0" w:firstColumn="1" w:lastColumn="0" w:noHBand="0" w:noVBand="1"/>
      </w:tblPr>
      <w:tblGrid>
        <w:gridCol w:w="3114"/>
        <w:gridCol w:w="6662"/>
      </w:tblGrid>
      <w:tr w:rsidR="004C457F" w:rsidRPr="00470AF5" w14:paraId="5BDA8305" w14:textId="77777777" w:rsidTr="000B49DD">
        <w:tc>
          <w:tcPr>
            <w:tcW w:w="3114" w:type="dxa"/>
            <w:shd w:val="clear" w:color="auto" w:fill="E7E6E6" w:themeFill="background2"/>
          </w:tcPr>
          <w:p w14:paraId="046E5BD1" w14:textId="77777777" w:rsidR="004C457F" w:rsidRPr="000B49DD" w:rsidRDefault="004C457F" w:rsidP="000B49DD">
            <w:pPr>
              <w:spacing w:line="360" w:lineRule="auto"/>
              <w:rPr>
                <w:b/>
              </w:rPr>
            </w:pPr>
            <w:r w:rsidRPr="000B49DD">
              <w:rPr>
                <w:b/>
              </w:rPr>
              <w:t>Referee 1</w:t>
            </w:r>
          </w:p>
        </w:tc>
        <w:tc>
          <w:tcPr>
            <w:tcW w:w="6662" w:type="dxa"/>
          </w:tcPr>
          <w:p w14:paraId="18C5159A" w14:textId="77777777" w:rsidR="004C457F" w:rsidRPr="00470AF5" w:rsidRDefault="004C457F" w:rsidP="000B49DD">
            <w:pPr>
              <w:spacing w:line="360" w:lineRule="auto"/>
              <w:rPr>
                <w:b/>
              </w:rPr>
            </w:pPr>
          </w:p>
        </w:tc>
      </w:tr>
      <w:tr w:rsidR="004C457F" w14:paraId="76DCDDB0" w14:textId="77777777" w:rsidTr="000B49DD">
        <w:tc>
          <w:tcPr>
            <w:tcW w:w="3114" w:type="dxa"/>
          </w:tcPr>
          <w:p w14:paraId="68E13AFE" w14:textId="77777777" w:rsidR="004C457F" w:rsidRPr="00BC73D8" w:rsidRDefault="004C457F" w:rsidP="000B49DD">
            <w:pPr>
              <w:spacing w:line="360" w:lineRule="auto"/>
              <w:rPr>
                <w:b/>
                <w:bCs/>
              </w:rPr>
            </w:pPr>
            <w:r w:rsidRPr="00BC73D8">
              <w:rPr>
                <w:b/>
                <w:bCs/>
              </w:rPr>
              <w:t>Name</w:t>
            </w:r>
          </w:p>
        </w:tc>
        <w:tc>
          <w:tcPr>
            <w:tcW w:w="6662" w:type="dxa"/>
          </w:tcPr>
          <w:p w14:paraId="23A11CDC" w14:textId="77777777" w:rsidR="004C457F" w:rsidRDefault="004C457F" w:rsidP="000B49DD">
            <w:pPr>
              <w:spacing w:line="360" w:lineRule="auto"/>
            </w:pPr>
          </w:p>
        </w:tc>
      </w:tr>
      <w:tr w:rsidR="004C457F" w14:paraId="16E7315E" w14:textId="77777777" w:rsidTr="000B49DD">
        <w:tc>
          <w:tcPr>
            <w:tcW w:w="3114" w:type="dxa"/>
          </w:tcPr>
          <w:p w14:paraId="1231AADE" w14:textId="77777777" w:rsidR="004C457F" w:rsidRPr="00BC73D8" w:rsidRDefault="004C457F" w:rsidP="000B49DD">
            <w:pPr>
              <w:spacing w:line="360" w:lineRule="auto"/>
              <w:rPr>
                <w:b/>
                <w:bCs/>
              </w:rPr>
            </w:pPr>
            <w:r w:rsidRPr="00BC73D8">
              <w:rPr>
                <w:b/>
                <w:bCs/>
              </w:rPr>
              <w:t>Address</w:t>
            </w:r>
          </w:p>
        </w:tc>
        <w:tc>
          <w:tcPr>
            <w:tcW w:w="6662" w:type="dxa"/>
          </w:tcPr>
          <w:p w14:paraId="1674B8EE" w14:textId="77777777" w:rsidR="004C457F" w:rsidRDefault="004C457F" w:rsidP="000B49DD">
            <w:pPr>
              <w:spacing w:line="360" w:lineRule="auto"/>
            </w:pPr>
          </w:p>
        </w:tc>
      </w:tr>
      <w:tr w:rsidR="004C457F" w14:paraId="5675ACEB" w14:textId="77777777" w:rsidTr="000B49DD">
        <w:tc>
          <w:tcPr>
            <w:tcW w:w="3114" w:type="dxa"/>
          </w:tcPr>
          <w:p w14:paraId="3E5DB1C0" w14:textId="77777777" w:rsidR="004C457F" w:rsidRPr="00BC73D8" w:rsidRDefault="004C457F" w:rsidP="000B49DD">
            <w:pPr>
              <w:spacing w:line="360" w:lineRule="auto"/>
              <w:rPr>
                <w:b/>
                <w:bCs/>
              </w:rPr>
            </w:pPr>
            <w:r w:rsidRPr="00BC73D8">
              <w:rPr>
                <w:b/>
                <w:bCs/>
              </w:rPr>
              <w:t>Telephone No</w:t>
            </w:r>
          </w:p>
        </w:tc>
        <w:tc>
          <w:tcPr>
            <w:tcW w:w="6662" w:type="dxa"/>
          </w:tcPr>
          <w:p w14:paraId="2B78DAFC" w14:textId="77777777" w:rsidR="004C457F" w:rsidRDefault="004C457F" w:rsidP="000B49DD">
            <w:pPr>
              <w:spacing w:line="360" w:lineRule="auto"/>
            </w:pPr>
          </w:p>
        </w:tc>
      </w:tr>
      <w:tr w:rsidR="004C457F" w14:paraId="35F88356" w14:textId="77777777" w:rsidTr="000B49DD">
        <w:tc>
          <w:tcPr>
            <w:tcW w:w="3114" w:type="dxa"/>
          </w:tcPr>
          <w:p w14:paraId="7B779620" w14:textId="77777777" w:rsidR="004C457F" w:rsidRPr="00BC73D8" w:rsidRDefault="004C457F" w:rsidP="000B49DD">
            <w:pPr>
              <w:spacing w:line="360" w:lineRule="auto"/>
              <w:rPr>
                <w:b/>
                <w:bCs/>
              </w:rPr>
            </w:pPr>
            <w:r w:rsidRPr="00BC73D8">
              <w:rPr>
                <w:b/>
                <w:bCs/>
              </w:rPr>
              <w:t>Email Address</w:t>
            </w:r>
          </w:p>
        </w:tc>
        <w:tc>
          <w:tcPr>
            <w:tcW w:w="6662" w:type="dxa"/>
          </w:tcPr>
          <w:p w14:paraId="35C732E6" w14:textId="77777777" w:rsidR="004C457F" w:rsidRDefault="004C457F" w:rsidP="000B49DD">
            <w:pPr>
              <w:spacing w:line="360" w:lineRule="auto"/>
            </w:pPr>
          </w:p>
        </w:tc>
      </w:tr>
      <w:tr w:rsidR="004C457F" w14:paraId="4D021197" w14:textId="77777777" w:rsidTr="000B49DD">
        <w:trPr>
          <w:trHeight w:val="723"/>
        </w:trPr>
        <w:tc>
          <w:tcPr>
            <w:tcW w:w="3114" w:type="dxa"/>
          </w:tcPr>
          <w:p w14:paraId="19D355A8" w14:textId="77777777" w:rsidR="004C457F" w:rsidRPr="00BC73D8" w:rsidRDefault="004C457F" w:rsidP="000B49DD">
            <w:pPr>
              <w:spacing w:line="360" w:lineRule="auto"/>
              <w:rPr>
                <w:b/>
                <w:bCs/>
              </w:rPr>
            </w:pPr>
            <w:r w:rsidRPr="00BC73D8">
              <w:rPr>
                <w:b/>
                <w:bCs/>
              </w:rPr>
              <w:t>How do you know this person</w:t>
            </w:r>
          </w:p>
        </w:tc>
        <w:tc>
          <w:tcPr>
            <w:tcW w:w="6662" w:type="dxa"/>
          </w:tcPr>
          <w:p w14:paraId="7F8FDC44" w14:textId="77777777" w:rsidR="004C457F" w:rsidRDefault="004C457F" w:rsidP="000B49DD">
            <w:pPr>
              <w:spacing w:line="360" w:lineRule="auto"/>
            </w:pPr>
          </w:p>
        </w:tc>
      </w:tr>
    </w:tbl>
    <w:p w14:paraId="52702A08" w14:textId="77777777" w:rsidR="000B49DD" w:rsidRDefault="000B49DD"/>
    <w:tbl>
      <w:tblPr>
        <w:tblStyle w:val="TableGrid"/>
        <w:tblW w:w="9776" w:type="dxa"/>
        <w:tblLook w:val="04A0" w:firstRow="1" w:lastRow="0" w:firstColumn="1" w:lastColumn="0" w:noHBand="0" w:noVBand="1"/>
      </w:tblPr>
      <w:tblGrid>
        <w:gridCol w:w="3114"/>
        <w:gridCol w:w="6662"/>
      </w:tblGrid>
      <w:tr w:rsidR="004C457F" w:rsidRPr="00470AF5" w14:paraId="40D03763" w14:textId="77777777" w:rsidTr="000B49DD">
        <w:tc>
          <w:tcPr>
            <w:tcW w:w="3114" w:type="dxa"/>
            <w:shd w:val="clear" w:color="auto" w:fill="E7E6E6" w:themeFill="background2"/>
          </w:tcPr>
          <w:p w14:paraId="6964118A" w14:textId="069F3EBC" w:rsidR="004C457F" w:rsidRPr="00470AF5" w:rsidRDefault="004C457F" w:rsidP="000B49DD">
            <w:pPr>
              <w:spacing w:line="360" w:lineRule="auto"/>
              <w:rPr>
                <w:b/>
              </w:rPr>
            </w:pPr>
            <w:r w:rsidRPr="00470AF5">
              <w:rPr>
                <w:b/>
              </w:rPr>
              <w:t xml:space="preserve">Referee </w:t>
            </w:r>
            <w:r>
              <w:rPr>
                <w:b/>
              </w:rPr>
              <w:t>2</w:t>
            </w:r>
          </w:p>
        </w:tc>
        <w:tc>
          <w:tcPr>
            <w:tcW w:w="6662" w:type="dxa"/>
          </w:tcPr>
          <w:p w14:paraId="3F01BD84" w14:textId="77777777" w:rsidR="004C457F" w:rsidRPr="00470AF5" w:rsidRDefault="004C457F" w:rsidP="000B49DD">
            <w:pPr>
              <w:spacing w:line="360" w:lineRule="auto"/>
              <w:rPr>
                <w:b/>
              </w:rPr>
            </w:pPr>
          </w:p>
        </w:tc>
      </w:tr>
      <w:tr w:rsidR="004C457F" w14:paraId="27C9250D" w14:textId="77777777" w:rsidTr="000B49DD">
        <w:tc>
          <w:tcPr>
            <w:tcW w:w="3114" w:type="dxa"/>
          </w:tcPr>
          <w:p w14:paraId="0EE9A0EB" w14:textId="77777777" w:rsidR="004C457F" w:rsidRPr="00BC73D8" w:rsidRDefault="004C457F" w:rsidP="000B49DD">
            <w:pPr>
              <w:spacing w:line="360" w:lineRule="auto"/>
              <w:rPr>
                <w:b/>
                <w:bCs/>
              </w:rPr>
            </w:pPr>
            <w:r w:rsidRPr="00BC73D8">
              <w:rPr>
                <w:b/>
                <w:bCs/>
              </w:rPr>
              <w:t>Name</w:t>
            </w:r>
          </w:p>
        </w:tc>
        <w:tc>
          <w:tcPr>
            <w:tcW w:w="6662" w:type="dxa"/>
          </w:tcPr>
          <w:p w14:paraId="33CF0394" w14:textId="77777777" w:rsidR="004C457F" w:rsidRDefault="004C457F" w:rsidP="000B49DD">
            <w:pPr>
              <w:spacing w:line="360" w:lineRule="auto"/>
            </w:pPr>
          </w:p>
        </w:tc>
      </w:tr>
      <w:tr w:rsidR="004C457F" w14:paraId="17615673" w14:textId="77777777" w:rsidTr="000B49DD">
        <w:trPr>
          <w:trHeight w:val="207"/>
        </w:trPr>
        <w:tc>
          <w:tcPr>
            <w:tcW w:w="3114" w:type="dxa"/>
          </w:tcPr>
          <w:p w14:paraId="6A9F26DB" w14:textId="77777777" w:rsidR="004C457F" w:rsidRPr="00BC73D8" w:rsidRDefault="004C457F" w:rsidP="000B49DD">
            <w:pPr>
              <w:spacing w:line="360" w:lineRule="auto"/>
              <w:rPr>
                <w:b/>
                <w:bCs/>
              </w:rPr>
            </w:pPr>
            <w:r w:rsidRPr="00BC73D8">
              <w:rPr>
                <w:b/>
                <w:bCs/>
              </w:rPr>
              <w:t>Address</w:t>
            </w:r>
          </w:p>
        </w:tc>
        <w:tc>
          <w:tcPr>
            <w:tcW w:w="6662" w:type="dxa"/>
          </w:tcPr>
          <w:p w14:paraId="5FC15832" w14:textId="77777777" w:rsidR="004C457F" w:rsidRDefault="004C457F" w:rsidP="000B49DD">
            <w:pPr>
              <w:spacing w:line="360" w:lineRule="auto"/>
            </w:pPr>
          </w:p>
        </w:tc>
      </w:tr>
      <w:tr w:rsidR="004C457F" w14:paraId="6A0A850E" w14:textId="77777777" w:rsidTr="000B49DD">
        <w:tc>
          <w:tcPr>
            <w:tcW w:w="3114" w:type="dxa"/>
          </w:tcPr>
          <w:p w14:paraId="0C3E3CEB" w14:textId="77777777" w:rsidR="004C457F" w:rsidRPr="00BC73D8" w:rsidRDefault="004C457F" w:rsidP="000B49DD">
            <w:pPr>
              <w:spacing w:line="360" w:lineRule="auto"/>
              <w:rPr>
                <w:b/>
                <w:bCs/>
              </w:rPr>
            </w:pPr>
            <w:r w:rsidRPr="00BC73D8">
              <w:rPr>
                <w:b/>
                <w:bCs/>
              </w:rPr>
              <w:t>Telephone No</w:t>
            </w:r>
          </w:p>
        </w:tc>
        <w:tc>
          <w:tcPr>
            <w:tcW w:w="6662" w:type="dxa"/>
          </w:tcPr>
          <w:p w14:paraId="4AB3AD41" w14:textId="77777777" w:rsidR="004C457F" w:rsidRDefault="004C457F" w:rsidP="000B49DD">
            <w:pPr>
              <w:spacing w:line="360" w:lineRule="auto"/>
            </w:pPr>
          </w:p>
        </w:tc>
      </w:tr>
      <w:tr w:rsidR="004C457F" w14:paraId="2D6023F3" w14:textId="77777777" w:rsidTr="000B49DD">
        <w:trPr>
          <w:trHeight w:val="357"/>
        </w:trPr>
        <w:tc>
          <w:tcPr>
            <w:tcW w:w="3114" w:type="dxa"/>
          </w:tcPr>
          <w:p w14:paraId="309F6040" w14:textId="77777777" w:rsidR="004C457F" w:rsidRPr="00BC73D8" w:rsidRDefault="004C457F" w:rsidP="000B49DD">
            <w:pPr>
              <w:spacing w:line="360" w:lineRule="auto"/>
              <w:rPr>
                <w:b/>
                <w:bCs/>
              </w:rPr>
            </w:pPr>
            <w:r w:rsidRPr="00BC73D8">
              <w:rPr>
                <w:b/>
                <w:bCs/>
              </w:rPr>
              <w:t>Email Address</w:t>
            </w:r>
          </w:p>
        </w:tc>
        <w:tc>
          <w:tcPr>
            <w:tcW w:w="6662" w:type="dxa"/>
          </w:tcPr>
          <w:p w14:paraId="3AD235A1" w14:textId="77777777" w:rsidR="004C457F" w:rsidRDefault="004C457F" w:rsidP="000B49DD">
            <w:pPr>
              <w:spacing w:line="360" w:lineRule="auto"/>
            </w:pPr>
          </w:p>
        </w:tc>
      </w:tr>
      <w:tr w:rsidR="004C457F" w14:paraId="757B06F5" w14:textId="77777777" w:rsidTr="000B49DD">
        <w:tc>
          <w:tcPr>
            <w:tcW w:w="3114" w:type="dxa"/>
          </w:tcPr>
          <w:p w14:paraId="5C4FFF89" w14:textId="77777777" w:rsidR="004C457F" w:rsidRPr="00BC73D8" w:rsidRDefault="004C457F" w:rsidP="000B49DD">
            <w:pPr>
              <w:spacing w:line="360" w:lineRule="auto"/>
              <w:rPr>
                <w:b/>
                <w:bCs/>
              </w:rPr>
            </w:pPr>
            <w:r w:rsidRPr="00BC73D8">
              <w:rPr>
                <w:b/>
                <w:bCs/>
              </w:rPr>
              <w:t>How do you know this person</w:t>
            </w:r>
          </w:p>
        </w:tc>
        <w:tc>
          <w:tcPr>
            <w:tcW w:w="6662" w:type="dxa"/>
          </w:tcPr>
          <w:p w14:paraId="443D0F26" w14:textId="69DCAB83" w:rsidR="000B49DD" w:rsidRDefault="000B49DD" w:rsidP="000B49DD">
            <w:pPr>
              <w:spacing w:line="360" w:lineRule="auto"/>
            </w:pPr>
          </w:p>
        </w:tc>
      </w:tr>
    </w:tbl>
    <w:p w14:paraId="0BC6E343" w14:textId="5246FD3D" w:rsidR="004C457F" w:rsidRDefault="004C457F" w:rsidP="00BC73D8"/>
    <w:p w14:paraId="6809375C" w14:textId="695072B2" w:rsidR="004C457F" w:rsidRDefault="004C457F" w:rsidP="00FB0690">
      <w:pPr>
        <w:jc w:val="both"/>
      </w:pPr>
      <w:r>
        <w:t>Should you wish</w:t>
      </w:r>
      <w:r w:rsidR="00BD068E">
        <w:t xml:space="preserve"> to do so</w:t>
      </w:r>
      <w:r>
        <w:t>, you may also provide details of</w:t>
      </w:r>
      <w:r w:rsidR="00BD068E">
        <w:t xml:space="preserve"> a</w:t>
      </w:r>
      <w:r>
        <w:t xml:space="preserve"> military or civil agency supporting you, i.e. your transition to civilian life, treatment for your disability, etc.</w:t>
      </w:r>
      <w:r w:rsidR="00BC73D8">
        <w:t xml:space="preserve">  </w:t>
      </w:r>
      <w:r>
        <w:t xml:space="preserve">This request is voluntary, and you are not required to provide this additional information in support of your application.  </w:t>
      </w:r>
    </w:p>
    <w:p w14:paraId="4E4CF67F" w14:textId="5BEBC1DC" w:rsidR="00374449" w:rsidRDefault="00374449" w:rsidP="00BC73D8"/>
    <w:p w14:paraId="7E78F98C" w14:textId="77777777" w:rsidR="005D0C50" w:rsidRDefault="005D0C50" w:rsidP="00BC73D8"/>
    <w:p w14:paraId="090CB66A" w14:textId="77777777" w:rsidR="00374449" w:rsidRDefault="00374449" w:rsidP="00BC73D8"/>
    <w:tbl>
      <w:tblPr>
        <w:tblStyle w:val="TableGrid"/>
        <w:tblW w:w="9776" w:type="dxa"/>
        <w:tblLook w:val="04A0" w:firstRow="1" w:lastRow="0" w:firstColumn="1" w:lastColumn="0" w:noHBand="0" w:noVBand="1"/>
      </w:tblPr>
      <w:tblGrid>
        <w:gridCol w:w="3114"/>
        <w:gridCol w:w="6662"/>
      </w:tblGrid>
      <w:tr w:rsidR="004C457F" w:rsidRPr="00470AF5" w14:paraId="54043293" w14:textId="77777777" w:rsidTr="000B49DD">
        <w:tc>
          <w:tcPr>
            <w:tcW w:w="3114" w:type="dxa"/>
            <w:shd w:val="clear" w:color="auto" w:fill="E7E6E6" w:themeFill="background2"/>
          </w:tcPr>
          <w:p w14:paraId="449DC333" w14:textId="77777777" w:rsidR="004C457F" w:rsidRPr="00470AF5" w:rsidRDefault="004C457F" w:rsidP="000B49DD">
            <w:pPr>
              <w:spacing w:line="360" w:lineRule="auto"/>
              <w:rPr>
                <w:b/>
              </w:rPr>
            </w:pPr>
            <w:r w:rsidRPr="00470AF5">
              <w:rPr>
                <w:b/>
              </w:rPr>
              <w:lastRenderedPageBreak/>
              <w:t xml:space="preserve">Referee </w:t>
            </w:r>
            <w:r>
              <w:rPr>
                <w:b/>
              </w:rPr>
              <w:t>3</w:t>
            </w:r>
          </w:p>
        </w:tc>
        <w:tc>
          <w:tcPr>
            <w:tcW w:w="6662" w:type="dxa"/>
          </w:tcPr>
          <w:p w14:paraId="73566240" w14:textId="77777777" w:rsidR="004C457F" w:rsidRPr="00470AF5" w:rsidRDefault="004C457F" w:rsidP="000B49DD">
            <w:pPr>
              <w:spacing w:line="360" w:lineRule="auto"/>
              <w:rPr>
                <w:b/>
              </w:rPr>
            </w:pPr>
          </w:p>
        </w:tc>
      </w:tr>
      <w:tr w:rsidR="000B49DD" w:rsidRPr="00470AF5" w14:paraId="51497EE7" w14:textId="77777777" w:rsidTr="000B49DD">
        <w:tc>
          <w:tcPr>
            <w:tcW w:w="3114" w:type="dxa"/>
          </w:tcPr>
          <w:p w14:paraId="290C9C9E" w14:textId="020258ED" w:rsidR="000B49DD" w:rsidRPr="00470AF5" w:rsidRDefault="000B49DD" w:rsidP="000B49DD">
            <w:pPr>
              <w:spacing w:line="360" w:lineRule="auto"/>
              <w:rPr>
                <w:b/>
              </w:rPr>
            </w:pPr>
            <w:r>
              <w:rPr>
                <w:b/>
              </w:rPr>
              <w:t>Name</w:t>
            </w:r>
          </w:p>
        </w:tc>
        <w:tc>
          <w:tcPr>
            <w:tcW w:w="6662" w:type="dxa"/>
          </w:tcPr>
          <w:p w14:paraId="63E13209" w14:textId="77777777" w:rsidR="000B49DD" w:rsidRPr="00470AF5" w:rsidRDefault="000B49DD" w:rsidP="000B49DD">
            <w:pPr>
              <w:spacing w:line="360" w:lineRule="auto"/>
              <w:rPr>
                <w:b/>
              </w:rPr>
            </w:pPr>
          </w:p>
        </w:tc>
      </w:tr>
      <w:tr w:rsidR="000B49DD" w:rsidRPr="00470AF5" w14:paraId="6FD796BB" w14:textId="77777777" w:rsidTr="000B49DD">
        <w:tc>
          <w:tcPr>
            <w:tcW w:w="3114" w:type="dxa"/>
          </w:tcPr>
          <w:p w14:paraId="1ADF3899" w14:textId="4A757C30" w:rsidR="000B49DD" w:rsidRPr="00470AF5" w:rsidRDefault="000B49DD" w:rsidP="000B49DD">
            <w:pPr>
              <w:spacing w:line="360" w:lineRule="auto"/>
              <w:rPr>
                <w:b/>
              </w:rPr>
            </w:pPr>
            <w:r>
              <w:rPr>
                <w:b/>
              </w:rPr>
              <w:t>Address</w:t>
            </w:r>
          </w:p>
        </w:tc>
        <w:tc>
          <w:tcPr>
            <w:tcW w:w="6662" w:type="dxa"/>
          </w:tcPr>
          <w:p w14:paraId="008B01FA" w14:textId="77777777" w:rsidR="000B49DD" w:rsidRPr="00470AF5" w:rsidRDefault="000B49DD" w:rsidP="000B49DD">
            <w:pPr>
              <w:spacing w:line="360" w:lineRule="auto"/>
              <w:rPr>
                <w:b/>
              </w:rPr>
            </w:pPr>
          </w:p>
        </w:tc>
      </w:tr>
      <w:tr w:rsidR="004C457F" w14:paraId="23C8CDB4" w14:textId="77777777" w:rsidTr="000B49DD">
        <w:tc>
          <w:tcPr>
            <w:tcW w:w="3114" w:type="dxa"/>
          </w:tcPr>
          <w:p w14:paraId="7405A8FC" w14:textId="77777777" w:rsidR="004C457F" w:rsidRPr="00BC73D8" w:rsidRDefault="004C457F" w:rsidP="000B49DD">
            <w:pPr>
              <w:spacing w:line="360" w:lineRule="auto"/>
              <w:rPr>
                <w:b/>
                <w:bCs/>
              </w:rPr>
            </w:pPr>
            <w:r w:rsidRPr="00BC73D8">
              <w:rPr>
                <w:b/>
                <w:bCs/>
              </w:rPr>
              <w:t>Telephone No</w:t>
            </w:r>
          </w:p>
        </w:tc>
        <w:tc>
          <w:tcPr>
            <w:tcW w:w="6662" w:type="dxa"/>
          </w:tcPr>
          <w:p w14:paraId="1830D0D9" w14:textId="77777777" w:rsidR="004C457F" w:rsidRDefault="004C457F" w:rsidP="000B49DD">
            <w:pPr>
              <w:spacing w:line="360" w:lineRule="auto"/>
            </w:pPr>
          </w:p>
        </w:tc>
      </w:tr>
      <w:tr w:rsidR="004C457F" w14:paraId="202A6BBF" w14:textId="77777777" w:rsidTr="000B49DD">
        <w:tc>
          <w:tcPr>
            <w:tcW w:w="3114" w:type="dxa"/>
          </w:tcPr>
          <w:p w14:paraId="6988470F" w14:textId="77777777" w:rsidR="004C457F" w:rsidRPr="00BC73D8" w:rsidRDefault="004C457F" w:rsidP="000B49DD">
            <w:pPr>
              <w:spacing w:line="360" w:lineRule="auto"/>
              <w:rPr>
                <w:b/>
                <w:bCs/>
              </w:rPr>
            </w:pPr>
            <w:r w:rsidRPr="00BC73D8">
              <w:rPr>
                <w:b/>
                <w:bCs/>
              </w:rPr>
              <w:t>Email Address</w:t>
            </w:r>
          </w:p>
        </w:tc>
        <w:tc>
          <w:tcPr>
            <w:tcW w:w="6662" w:type="dxa"/>
          </w:tcPr>
          <w:p w14:paraId="2C1AEE08" w14:textId="77777777" w:rsidR="004C457F" w:rsidRDefault="004C457F" w:rsidP="000B49DD">
            <w:pPr>
              <w:spacing w:line="360" w:lineRule="auto"/>
            </w:pPr>
          </w:p>
        </w:tc>
      </w:tr>
      <w:tr w:rsidR="004C457F" w14:paraId="2A219F5B" w14:textId="77777777" w:rsidTr="000B49DD">
        <w:tc>
          <w:tcPr>
            <w:tcW w:w="3114" w:type="dxa"/>
          </w:tcPr>
          <w:p w14:paraId="167432C4" w14:textId="77777777" w:rsidR="004C457F" w:rsidRPr="00BC73D8" w:rsidRDefault="004C457F" w:rsidP="000B49DD">
            <w:pPr>
              <w:spacing w:line="360" w:lineRule="auto"/>
              <w:rPr>
                <w:b/>
                <w:bCs/>
              </w:rPr>
            </w:pPr>
            <w:r w:rsidRPr="00BC73D8">
              <w:rPr>
                <w:b/>
                <w:bCs/>
              </w:rPr>
              <w:t>How do you know this person</w:t>
            </w:r>
          </w:p>
        </w:tc>
        <w:tc>
          <w:tcPr>
            <w:tcW w:w="6662" w:type="dxa"/>
          </w:tcPr>
          <w:p w14:paraId="02CC3B69" w14:textId="77777777" w:rsidR="004C457F" w:rsidRDefault="004C457F" w:rsidP="000B49DD">
            <w:pPr>
              <w:spacing w:line="360" w:lineRule="auto"/>
            </w:pPr>
          </w:p>
          <w:p w14:paraId="700FD314" w14:textId="77777777" w:rsidR="004C457F" w:rsidRDefault="004C457F" w:rsidP="000B49DD">
            <w:pPr>
              <w:spacing w:line="360" w:lineRule="auto"/>
            </w:pPr>
          </w:p>
        </w:tc>
      </w:tr>
    </w:tbl>
    <w:p w14:paraId="66EB1EA1" w14:textId="3E913514" w:rsidR="000B49DD" w:rsidRDefault="000B49DD" w:rsidP="00BC73D8"/>
    <w:p w14:paraId="5185BF2F" w14:textId="77777777" w:rsidR="000B49DD" w:rsidRDefault="000B49DD" w:rsidP="000B49DD">
      <w:pPr>
        <w:pStyle w:val="Heading1"/>
      </w:pPr>
      <w:bookmarkStart w:id="9" w:name="_Toc84322802"/>
      <w:r w:rsidRPr="00BC73D8">
        <w:t xml:space="preserve">Criminal </w:t>
      </w:r>
      <w:r>
        <w:t>Record Declaration</w:t>
      </w:r>
      <w:bookmarkEnd w:id="9"/>
    </w:p>
    <w:p w14:paraId="28361770" w14:textId="77777777" w:rsidR="000B49DD" w:rsidRDefault="000B49DD" w:rsidP="00FB0690">
      <w:pPr>
        <w:spacing w:line="240" w:lineRule="auto"/>
        <w:jc w:val="both"/>
        <w:rPr>
          <w:rFonts w:ascii="Calibri" w:hAnsi="Calibri" w:cs="Calibri"/>
        </w:rPr>
      </w:pPr>
      <w:r>
        <w:rPr>
          <w:rFonts w:ascii="Calibri" w:hAnsi="Calibri" w:cs="Calibri"/>
        </w:rPr>
        <w:t xml:space="preserve">Please provide details (including dates, conviction, and any other pertinent information) if you have been convicted of or are awaiting trial for any crime (excluding motoring offences).    </w:t>
      </w:r>
    </w:p>
    <w:p w14:paraId="3E2DEACB" w14:textId="77777777" w:rsidR="000B49DD" w:rsidRPr="001B7C11" w:rsidRDefault="000B49DD" w:rsidP="000B49DD">
      <w:pPr>
        <w:rPr>
          <w:rFonts w:cstheme="minorHAnsi"/>
          <w:iCs/>
        </w:rPr>
      </w:pPr>
      <w:r w:rsidRPr="001511F7">
        <w:rPr>
          <w:rFonts w:cstheme="minorHAnsi"/>
          <w:iCs/>
        </w:rPr>
        <w:t>Or you or anyone on your application had any action taken against you for anti-social behaviour?</w:t>
      </w:r>
    </w:p>
    <w:p w14:paraId="0295560D" w14:textId="4AE9DA09" w:rsidR="000B49DD" w:rsidRPr="001B7C11" w:rsidRDefault="000B49DD" w:rsidP="000B49DD">
      <w:pPr>
        <w:rPr>
          <w:rFonts w:cstheme="minorHAnsi"/>
          <w:iCs/>
        </w:rPr>
      </w:pPr>
      <w:r w:rsidRPr="001B7C11">
        <w:rPr>
          <w:rFonts w:cstheme="minorHAnsi"/>
          <w:iCs/>
        </w:rPr>
        <w:t xml:space="preserve">If yes, please give </w:t>
      </w:r>
      <w:r w:rsidR="00BD068E">
        <w:rPr>
          <w:rFonts w:cstheme="minorHAnsi"/>
          <w:iCs/>
        </w:rPr>
        <w:t xml:space="preserve">the </w:t>
      </w:r>
      <w:r w:rsidRPr="001B7C11">
        <w:rPr>
          <w:rFonts w:cstheme="minorHAnsi"/>
          <w:iCs/>
        </w:rPr>
        <w:t xml:space="preserve">full name of </w:t>
      </w:r>
      <w:r w:rsidR="00BD068E">
        <w:rPr>
          <w:rFonts w:cstheme="minorHAnsi"/>
          <w:iCs/>
        </w:rPr>
        <w:t xml:space="preserve">the </w:t>
      </w:r>
      <w:r w:rsidRPr="001B7C11">
        <w:rPr>
          <w:rFonts w:cstheme="minorHAnsi"/>
          <w:iCs/>
        </w:rPr>
        <w:t>person(s)</w:t>
      </w:r>
      <w:r>
        <w:rPr>
          <w:rFonts w:cstheme="minorHAnsi"/>
          <w:iCs/>
        </w:rPr>
        <w:t xml:space="preserve"> and </w:t>
      </w:r>
      <w:r w:rsidRPr="001B7C11">
        <w:rPr>
          <w:rFonts w:cstheme="minorHAnsi"/>
          <w:iCs/>
        </w:rPr>
        <w:t>action taken</w:t>
      </w:r>
      <w:r>
        <w:rPr>
          <w:rFonts w:cstheme="minorHAnsi"/>
          <w:iCs/>
        </w:rPr>
        <w:t>.</w:t>
      </w:r>
    </w:p>
    <w:p w14:paraId="3612DE34" w14:textId="0A58F751" w:rsidR="000B49DD" w:rsidRPr="001B7C11" w:rsidRDefault="000B49DD" w:rsidP="000B49DD">
      <w:pPr>
        <w:rPr>
          <w:rFonts w:cstheme="minorHAnsi"/>
          <w:iCs/>
        </w:rPr>
      </w:pPr>
      <w:r w:rsidRPr="005F52F6">
        <w:rPr>
          <w:rFonts w:cstheme="minorHAnsi"/>
          <w:iCs/>
        </w:rPr>
        <w:t xml:space="preserve">If you do not inform us, </w:t>
      </w:r>
      <w:r w:rsidR="005F52F6" w:rsidRPr="005F52F6">
        <w:rPr>
          <w:rFonts w:cstheme="minorHAnsi"/>
          <w:iCs/>
        </w:rPr>
        <w:t xml:space="preserve">you </w:t>
      </w:r>
      <w:r w:rsidR="00BD068E" w:rsidRPr="005F52F6">
        <w:rPr>
          <w:rFonts w:cstheme="minorHAnsi"/>
          <w:iCs/>
        </w:rPr>
        <w:t xml:space="preserve">may </w:t>
      </w:r>
      <w:r w:rsidRPr="005F52F6">
        <w:rPr>
          <w:rFonts w:cstheme="minorHAnsi"/>
          <w:iCs/>
        </w:rPr>
        <w:t>lose the home that has been allocated to you</w:t>
      </w:r>
    </w:p>
    <w:tbl>
      <w:tblPr>
        <w:tblStyle w:val="TableGrid"/>
        <w:tblW w:w="9776" w:type="dxa"/>
        <w:tblLook w:val="04A0" w:firstRow="1" w:lastRow="0" w:firstColumn="1" w:lastColumn="0" w:noHBand="0" w:noVBand="1"/>
      </w:tblPr>
      <w:tblGrid>
        <w:gridCol w:w="9776"/>
      </w:tblGrid>
      <w:tr w:rsidR="000B49DD" w14:paraId="4027B4E4" w14:textId="77777777" w:rsidTr="002A40F6">
        <w:tc>
          <w:tcPr>
            <w:tcW w:w="9776" w:type="dxa"/>
          </w:tcPr>
          <w:p w14:paraId="0CE3548D" w14:textId="77777777" w:rsidR="000B49DD" w:rsidRDefault="000B49DD" w:rsidP="005F52F6">
            <w:pPr>
              <w:rPr>
                <w:rFonts w:ascii="Calibri" w:hAnsi="Calibri" w:cs="Calibri"/>
              </w:rPr>
            </w:pPr>
            <w:r>
              <w:rPr>
                <w:rFonts w:ascii="Calibri" w:hAnsi="Calibri" w:cs="Calibri"/>
              </w:rPr>
              <w:t xml:space="preserve"> </w:t>
            </w:r>
          </w:p>
          <w:p w14:paraId="082F5FAC" w14:textId="77777777" w:rsidR="000B49DD" w:rsidRDefault="000B49DD" w:rsidP="005F52F6">
            <w:pPr>
              <w:rPr>
                <w:rFonts w:ascii="Calibri" w:hAnsi="Calibri" w:cs="Calibri"/>
              </w:rPr>
            </w:pPr>
          </w:p>
          <w:p w14:paraId="1C75F0AD" w14:textId="77777777" w:rsidR="000B49DD" w:rsidRDefault="000B49DD" w:rsidP="005F52F6">
            <w:pPr>
              <w:rPr>
                <w:rFonts w:ascii="Calibri" w:hAnsi="Calibri" w:cs="Calibri"/>
              </w:rPr>
            </w:pPr>
          </w:p>
          <w:p w14:paraId="739ED03F" w14:textId="77777777" w:rsidR="000B49DD" w:rsidRDefault="000B49DD" w:rsidP="005F52F6">
            <w:pPr>
              <w:rPr>
                <w:rFonts w:ascii="Calibri" w:hAnsi="Calibri" w:cs="Calibri"/>
              </w:rPr>
            </w:pPr>
          </w:p>
          <w:p w14:paraId="2EA7F1F4" w14:textId="77777777" w:rsidR="000B49DD" w:rsidRDefault="000B49DD" w:rsidP="005F52F6">
            <w:pPr>
              <w:rPr>
                <w:rFonts w:ascii="Calibri" w:hAnsi="Calibri" w:cs="Calibri"/>
              </w:rPr>
            </w:pPr>
          </w:p>
          <w:p w14:paraId="7BF9FB39" w14:textId="77777777" w:rsidR="000B49DD" w:rsidRDefault="000B49DD" w:rsidP="005F52F6">
            <w:pPr>
              <w:rPr>
                <w:rFonts w:ascii="Calibri" w:hAnsi="Calibri" w:cs="Calibri"/>
              </w:rPr>
            </w:pPr>
          </w:p>
        </w:tc>
      </w:tr>
    </w:tbl>
    <w:p w14:paraId="5500A780" w14:textId="77777777" w:rsidR="000B49DD" w:rsidRDefault="000B49DD" w:rsidP="00BD068E">
      <w:pPr>
        <w:spacing w:after="0"/>
      </w:pPr>
    </w:p>
    <w:p w14:paraId="6502E5A5" w14:textId="49D14521" w:rsidR="004C457F" w:rsidRDefault="000B49DD" w:rsidP="00BC73D8">
      <w:pPr>
        <w:pStyle w:val="Heading1"/>
      </w:pPr>
      <w:bookmarkStart w:id="10" w:name="_Toc84322803"/>
      <w:r>
        <w:t xml:space="preserve">Additional </w:t>
      </w:r>
      <w:r w:rsidR="004C457F">
        <w:t>information</w:t>
      </w:r>
      <w:bookmarkEnd w:id="10"/>
    </w:p>
    <w:tbl>
      <w:tblPr>
        <w:tblStyle w:val="TableGrid"/>
        <w:tblW w:w="9776" w:type="dxa"/>
        <w:tblLook w:val="04A0" w:firstRow="1" w:lastRow="0" w:firstColumn="1" w:lastColumn="0" w:noHBand="0" w:noVBand="1"/>
      </w:tblPr>
      <w:tblGrid>
        <w:gridCol w:w="9776"/>
      </w:tblGrid>
      <w:tr w:rsidR="004C457F" w14:paraId="2E622330" w14:textId="77777777" w:rsidTr="002A40F6">
        <w:tc>
          <w:tcPr>
            <w:tcW w:w="9776" w:type="dxa"/>
          </w:tcPr>
          <w:p w14:paraId="3B30DF02" w14:textId="69FBDD28" w:rsidR="004C457F" w:rsidRDefault="004C457F" w:rsidP="00FB0690">
            <w:pPr>
              <w:jc w:val="both"/>
            </w:pPr>
            <w:r>
              <w:t>Please provide any additional information that you feel may be relevant, including why you would like to be considered for a property and be housed by Veterans Housing Scotland and final</w:t>
            </w:r>
            <w:r w:rsidR="000B49DD">
              <w:t>ly</w:t>
            </w:r>
            <w:r w:rsidR="00BD068E">
              <w:t>,</w:t>
            </w:r>
            <w:r>
              <w:t xml:space="preserve"> how you became aware of our charity.</w:t>
            </w:r>
          </w:p>
          <w:p w14:paraId="5CE81110" w14:textId="77777777" w:rsidR="004C457F" w:rsidRDefault="004C457F" w:rsidP="00BC73D8"/>
          <w:p w14:paraId="4DE37BA3" w14:textId="77777777" w:rsidR="004C457F" w:rsidRDefault="004C457F" w:rsidP="00BC73D8"/>
          <w:p w14:paraId="2B0AFA7A" w14:textId="77777777" w:rsidR="004C457F" w:rsidRDefault="004C457F" w:rsidP="00BC73D8"/>
          <w:p w14:paraId="5F37E120" w14:textId="77777777" w:rsidR="004C457F" w:rsidRDefault="004C457F" w:rsidP="00BC73D8"/>
          <w:p w14:paraId="7DC47B69" w14:textId="77777777" w:rsidR="004C457F" w:rsidRDefault="004C457F" w:rsidP="00BC73D8"/>
          <w:p w14:paraId="75BF75D5" w14:textId="77777777" w:rsidR="004C457F" w:rsidRDefault="004C457F" w:rsidP="00BC73D8"/>
          <w:p w14:paraId="4D1874F9" w14:textId="77777777" w:rsidR="004C457F" w:rsidRDefault="004C457F" w:rsidP="00BC73D8"/>
          <w:p w14:paraId="52520700" w14:textId="77777777" w:rsidR="004C457F" w:rsidRDefault="004C457F" w:rsidP="00BC73D8"/>
          <w:p w14:paraId="2FE3782D" w14:textId="77777777" w:rsidR="004C457F" w:rsidRDefault="004C457F" w:rsidP="00BC73D8"/>
          <w:p w14:paraId="4486136A" w14:textId="77777777" w:rsidR="004C457F" w:rsidRDefault="004C457F" w:rsidP="00BC73D8"/>
          <w:p w14:paraId="0DE481A0" w14:textId="77777777" w:rsidR="004C457F" w:rsidRDefault="004C457F" w:rsidP="00BC73D8"/>
          <w:p w14:paraId="124D8EE0" w14:textId="77777777" w:rsidR="004C457F" w:rsidRDefault="004C457F" w:rsidP="00BC73D8"/>
          <w:p w14:paraId="6C9DA58E" w14:textId="77777777" w:rsidR="004C457F" w:rsidRDefault="004C457F" w:rsidP="00BC73D8"/>
          <w:p w14:paraId="76E51C2A" w14:textId="77777777" w:rsidR="004C457F" w:rsidRDefault="004C457F" w:rsidP="00BC73D8"/>
          <w:p w14:paraId="4E766088" w14:textId="77777777" w:rsidR="004C457F" w:rsidRDefault="004C457F" w:rsidP="00BC73D8"/>
        </w:tc>
      </w:tr>
    </w:tbl>
    <w:p w14:paraId="08289D1B" w14:textId="77777777" w:rsidR="00374449" w:rsidRDefault="00374449" w:rsidP="00374449">
      <w:pPr>
        <w:pStyle w:val="Heading1"/>
        <w:numPr>
          <w:ilvl w:val="0"/>
          <w:numId w:val="0"/>
        </w:numPr>
      </w:pPr>
    </w:p>
    <w:p w14:paraId="7278F404" w14:textId="77777777" w:rsidR="00374449" w:rsidRDefault="00374449" w:rsidP="00374449">
      <w:pPr>
        <w:pStyle w:val="Heading1"/>
        <w:numPr>
          <w:ilvl w:val="0"/>
          <w:numId w:val="0"/>
        </w:numPr>
      </w:pPr>
    </w:p>
    <w:p w14:paraId="2DC85DB1" w14:textId="51C2EEC3" w:rsidR="00374449" w:rsidRDefault="00374449" w:rsidP="00374449">
      <w:pPr>
        <w:pStyle w:val="Heading1"/>
        <w:numPr>
          <w:ilvl w:val="0"/>
          <w:numId w:val="0"/>
        </w:numPr>
      </w:pPr>
    </w:p>
    <w:p w14:paraId="3E4E8AB4" w14:textId="77777777" w:rsidR="005D0C50" w:rsidRPr="005D0C50" w:rsidRDefault="005D0C50" w:rsidP="005D0C50"/>
    <w:p w14:paraId="0DFD5E9B" w14:textId="4BD6837A" w:rsidR="004C457F" w:rsidRDefault="004C457F" w:rsidP="00374449">
      <w:pPr>
        <w:pStyle w:val="Heading1"/>
        <w:numPr>
          <w:ilvl w:val="0"/>
          <w:numId w:val="8"/>
        </w:numPr>
      </w:pPr>
      <w:bookmarkStart w:id="11" w:name="_Toc84322804"/>
      <w:r>
        <w:lastRenderedPageBreak/>
        <w:t>For Central Office use only</w:t>
      </w:r>
      <w:bookmarkEnd w:id="11"/>
    </w:p>
    <w:tbl>
      <w:tblPr>
        <w:tblStyle w:val="TableGrid"/>
        <w:tblW w:w="9776" w:type="dxa"/>
        <w:tblLook w:val="04A0" w:firstRow="1" w:lastRow="0" w:firstColumn="1" w:lastColumn="0" w:noHBand="0" w:noVBand="1"/>
      </w:tblPr>
      <w:tblGrid>
        <w:gridCol w:w="5524"/>
        <w:gridCol w:w="4252"/>
      </w:tblGrid>
      <w:tr w:rsidR="004C457F" w14:paraId="57B38568" w14:textId="77777777" w:rsidTr="002A40F6">
        <w:tc>
          <w:tcPr>
            <w:tcW w:w="5524" w:type="dxa"/>
          </w:tcPr>
          <w:p w14:paraId="1DA5A030" w14:textId="2CA91932" w:rsidR="004C457F" w:rsidRDefault="004C457F" w:rsidP="00BC73D8">
            <w:pPr>
              <w:spacing w:line="480" w:lineRule="auto"/>
            </w:pPr>
            <w:r>
              <w:t xml:space="preserve">Date of Initial Contact with </w:t>
            </w:r>
            <w:r w:rsidR="00BD068E">
              <w:t xml:space="preserve">the </w:t>
            </w:r>
            <w:r>
              <w:t>applicant</w:t>
            </w:r>
          </w:p>
        </w:tc>
        <w:tc>
          <w:tcPr>
            <w:tcW w:w="4252" w:type="dxa"/>
          </w:tcPr>
          <w:p w14:paraId="75FF2175" w14:textId="77777777" w:rsidR="004C457F" w:rsidRDefault="004C457F" w:rsidP="00BC73D8">
            <w:pPr>
              <w:spacing w:line="480" w:lineRule="auto"/>
            </w:pPr>
          </w:p>
        </w:tc>
      </w:tr>
      <w:tr w:rsidR="004C457F" w14:paraId="5E686937" w14:textId="77777777" w:rsidTr="002A40F6">
        <w:tc>
          <w:tcPr>
            <w:tcW w:w="5524" w:type="dxa"/>
          </w:tcPr>
          <w:p w14:paraId="1D11C305" w14:textId="658651BB" w:rsidR="004C457F" w:rsidRDefault="004C457F" w:rsidP="004D4B84">
            <w:r>
              <w:t>Date VHS Application form and financial information sent</w:t>
            </w:r>
            <w:r w:rsidR="004D4B84">
              <w:t xml:space="preserve"> if requested</w:t>
            </w:r>
          </w:p>
        </w:tc>
        <w:tc>
          <w:tcPr>
            <w:tcW w:w="4252" w:type="dxa"/>
          </w:tcPr>
          <w:p w14:paraId="4D73614B" w14:textId="77777777" w:rsidR="004C457F" w:rsidRDefault="004C457F" w:rsidP="00BC73D8">
            <w:pPr>
              <w:spacing w:line="480" w:lineRule="auto"/>
            </w:pPr>
          </w:p>
        </w:tc>
      </w:tr>
      <w:tr w:rsidR="004C457F" w14:paraId="281A6936" w14:textId="77777777" w:rsidTr="002A40F6">
        <w:tc>
          <w:tcPr>
            <w:tcW w:w="5524" w:type="dxa"/>
          </w:tcPr>
          <w:p w14:paraId="66993D31" w14:textId="77777777" w:rsidR="004C457F" w:rsidRDefault="004C457F" w:rsidP="00BC73D8">
            <w:pPr>
              <w:spacing w:line="480" w:lineRule="auto"/>
            </w:pPr>
            <w:r>
              <w:t>Date VHS application and financial info received</w:t>
            </w:r>
          </w:p>
        </w:tc>
        <w:tc>
          <w:tcPr>
            <w:tcW w:w="4252" w:type="dxa"/>
          </w:tcPr>
          <w:p w14:paraId="1FCD7551" w14:textId="77777777" w:rsidR="004C457F" w:rsidRDefault="004C457F" w:rsidP="00BC73D8">
            <w:pPr>
              <w:spacing w:line="480" w:lineRule="auto"/>
            </w:pPr>
          </w:p>
        </w:tc>
      </w:tr>
      <w:tr w:rsidR="004C457F" w14:paraId="749EC9F3" w14:textId="77777777" w:rsidTr="002A40F6">
        <w:tc>
          <w:tcPr>
            <w:tcW w:w="5524" w:type="dxa"/>
          </w:tcPr>
          <w:p w14:paraId="18430CB8" w14:textId="77777777" w:rsidR="004C457F" w:rsidRDefault="004C457F" w:rsidP="00BC73D8">
            <w:pPr>
              <w:spacing w:line="480" w:lineRule="auto"/>
            </w:pPr>
            <w:r>
              <w:t>Date Proof of Service received</w:t>
            </w:r>
          </w:p>
        </w:tc>
        <w:tc>
          <w:tcPr>
            <w:tcW w:w="4252" w:type="dxa"/>
          </w:tcPr>
          <w:p w14:paraId="5F4BA8FD" w14:textId="77777777" w:rsidR="004C457F" w:rsidRDefault="004C457F" w:rsidP="00BC73D8">
            <w:pPr>
              <w:spacing w:line="480" w:lineRule="auto"/>
            </w:pPr>
          </w:p>
        </w:tc>
      </w:tr>
      <w:tr w:rsidR="004C457F" w14:paraId="4C93713A" w14:textId="77777777" w:rsidTr="002A40F6">
        <w:tc>
          <w:tcPr>
            <w:tcW w:w="5524" w:type="dxa"/>
          </w:tcPr>
          <w:p w14:paraId="0AB65987" w14:textId="4F244628" w:rsidR="004C457F" w:rsidRDefault="004C457F" w:rsidP="00BC73D8">
            <w:pPr>
              <w:spacing w:line="480" w:lineRule="auto"/>
            </w:pPr>
            <w:r>
              <w:t xml:space="preserve">Date Proof of </w:t>
            </w:r>
            <w:r w:rsidR="00BD068E">
              <w:t xml:space="preserve">eligibility </w:t>
            </w:r>
            <w:r>
              <w:t>Received</w:t>
            </w:r>
          </w:p>
        </w:tc>
        <w:tc>
          <w:tcPr>
            <w:tcW w:w="4252" w:type="dxa"/>
          </w:tcPr>
          <w:p w14:paraId="10955967" w14:textId="77777777" w:rsidR="004C457F" w:rsidRDefault="004C457F" w:rsidP="00BC73D8">
            <w:pPr>
              <w:spacing w:line="480" w:lineRule="auto"/>
            </w:pPr>
          </w:p>
        </w:tc>
      </w:tr>
      <w:tr w:rsidR="004C457F" w14:paraId="72F09906" w14:textId="77777777" w:rsidTr="002A40F6">
        <w:tc>
          <w:tcPr>
            <w:tcW w:w="5524" w:type="dxa"/>
          </w:tcPr>
          <w:p w14:paraId="4F6B895F" w14:textId="77777777" w:rsidR="004C457F" w:rsidRDefault="004C457F" w:rsidP="00BC73D8">
            <w:pPr>
              <w:spacing w:line="480" w:lineRule="auto"/>
            </w:pPr>
            <w:r>
              <w:t>Date follow-up call</w:t>
            </w:r>
          </w:p>
        </w:tc>
        <w:tc>
          <w:tcPr>
            <w:tcW w:w="4252" w:type="dxa"/>
          </w:tcPr>
          <w:p w14:paraId="6B81F067" w14:textId="77777777" w:rsidR="004C457F" w:rsidRDefault="004C457F" w:rsidP="00BC73D8">
            <w:pPr>
              <w:spacing w:line="480" w:lineRule="auto"/>
            </w:pPr>
          </w:p>
        </w:tc>
      </w:tr>
      <w:tr w:rsidR="004C457F" w14:paraId="61AF499F" w14:textId="77777777" w:rsidTr="002A40F6">
        <w:tc>
          <w:tcPr>
            <w:tcW w:w="5524" w:type="dxa"/>
          </w:tcPr>
          <w:p w14:paraId="132B73E4" w14:textId="77777777" w:rsidR="004C457F" w:rsidRDefault="004C457F" w:rsidP="00BC73D8">
            <w:pPr>
              <w:spacing w:line="480" w:lineRule="auto"/>
            </w:pPr>
            <w:r>
              <w:t xml:space="preserve">Date application passed to interview Panel </w:t>
            </w:r>
          </w:p>
        </w:tc>
        <w:tc>
          <w:tcPr>
            <w:tcW w:w="4252" w:type="dxa"/>
          </w:tcPr>
          <w:p w14:paraId="0509BD49" w14:textId="77777777" w:rsidR="004C457F" w:rsidRDefault="004C457F" w:rsidP="00BC73D8">
            <w:pPr>
              <w:spacing w:line="480" w:lineRule="auto"/>
            </w:pPr>
          </w:p>
        </w:tc>
      </w:tr>
      <w:tr w:rsidR="004C457F" w14:paraId="0883DB76" w14:textId="77777777" w:rsidTr="002A40F6">
        <w:tc>
          <w:tcPr>
            <w:tcW w:w="5524" w:type="dxa"/>
          </w:tcPr>
          <w:p w14:paraId="1CA84A21" w14:textId="77777777" w:rsidR="004C457F" w:rsidRDefault="004C457F" w:rsidP="00BC73D8">
            <w:pPr>
              <w:spacing w:line="480" w:lineRule="auto"/>
            </w:pPr>
            <w:r>
              <w:t>Interview Date</w:t>
            </w:r>
          </w:p>
        </w:tc>
        <w:tc>
          <w:tcPr>
            <w:tcW w:w="4252" w:type="dxa"/>
          </w:tcPr>
          <w:p w14:paraId="7F30A701" w14:textId="77777777" w:rsidR="004C457F" w:rsidRDefault="004C457F" w:rsidP="00BC73D8">
            <w:pPr>
              <w:spacing w:line="480" w:lineRule="auto"/>
            </w:pPr>
          </w:p>
        </w:tc>
      </w:tr>
      <w:tr w:rsidR="004C457F" w14:paraId="249C6017" w14:textId="77777777" w:rsidTr="002A40F6">
        <w:tc>
          <w:tcPr>
            <w:tcW w:w="5524" w:type="dxa"/>
          </w:tcPr>
          <w:p w14:paraId="4586E85A" w14:textId="77777777" w:rsidR="004C457F" w:rsidRDefault="004C457F" w:rsidP="00BC73D8">
            <w:pPr>
              <w:spacing w:line="480" w:lineRule="auto"/>
            </w:pPr>
            <w:r>
              <w:t>Outcome</w:t>
            </w:r>
          </w:p>
        </w:tc>
        <w:tc>
          <w:tcPr>
            <w:tcW w:w="4252" w:type="dxa"/>
          </w:tcPr>
          <w:p w14:paraId="638C9E28" w14:textId="77777777" w:rsidR="004C457F" w:rsidRDefault="004C457F" w:rsidP="00BC73D8">
            <w:pPr>
              <w:spacing w:line="480" w:lineRule="auto"/>
            </w:pPr>
          </w:p>
        </w:tc>
      </w:tr>
      <w:tr w:rsidR="004C457F" w14:paraId="78239EFE" w14:textId="77777777" w:rsidTr="002A40F6">
        <w:tc>
          <w:tcPr>
            <w:tcW w:w="5524" w:type="dxa"/>
          </w:tcPr>
          <w:p w14:paraId="6A0E9398" w14:textId="5A23DB83" w:rsidR="004C457F" w:rsidRDefault="004C457F" w:rsidP="00BC73D8">
            <w:pPr>
              <w:spacing w:line="480" w:lineRule="auto"/>
            </w:pPr>
            <w:r>
              <w:t>Date of follow on</w:t>
            </w:r>
            <w:r w:rsidR="00BD068E">
              <w:t>-</w:t>
            </w:r>
            <w:r>
              <w:t>call (1 Month after entry)</w:t>
            </w:r>
          </w:p>
        </w:tc>
        <w:tc>
          <w:tcPr>
            <w:tcW w:w="4252" w:type="dxa"/>
          </w:tcPr>
          <w:p w14:paraId="4C411731" w14:textId="77777777" w:rsidR="004C457F" w:rsidRDefault="004C457F" w:rsidP="00BC73D8">
            <w:pPr>
              <w:spacing w:line="480" w:lineRule="auto"/>
            </w:pPr>
          </w:p>
        </w:tc>
      </w:tr>
      <w:tr w:rsidR="004C457F" w14:paraId="5C41C179" w14:textId="77777777" w:rsidTr="002A40F6">
        <w:tc>
          <w:tcPr>
            <w:tcW w:w="5524" w:type="dxa"/>
          </w:tcPr>
          <w:p w14:paraId="0FA4A3E3" w14:textId="50CA5133" w:rsidR="004C457F" w:rsidRDefault="004C457F" w:rsidP="00BC73D8">
            <w:pPr>
              <w:spacing w:line="480" w:lineRule="auto"/>
            </w:pPr>
            <w:r>
              <w:t>Allocation of Support Volunteer</w:t>
            </w:r>
            <w:r w:rsidR="00CD5B1A">
              <w:t xml:space="preserve"> (if required)</w:t>
            </w:r>
          </w:p>
        </w:tc>
        <w:tc>
          <w:tcPr>
            <w:tcW w:w="4252" w:type="dxa"/>
          </w:tcPr>
          <w:p w14:paraId="3A2FF11D" w14:textId="77777777" w:rsidR="004C457F" w:rsidRDefault="004C457F" w:rsidP="00BC73D8">
            <w:pPr>
              <w:spacing w:line="480" w:lineRule="auto"/>
            </w:pPr>
          </w:p>
        </w:tc>
      </w:tr>
    </w:tbl>
    <w:p w14:paraId="5C5D7444" w14:textId="12429E4C" w:rsidR="00464DF9" w:rsidRPr="00BC73D8" w:rsidRDefault="00464DF9" w:rsidP="00BC73D8">
      <w:pPr>
        <w:spacing w:after="0" w:line="240" w:lineRule="auto"/>
      </w:pPr>
    </w:p>
    <w:sectPr w:rsidR="00464DF9" w:rsidRPr="00BC73D8" w:rsidSect="000B49DD">
      <w:footerReference w:type="default" r:id="rId15"/>
      <w:pgSz w:w="11906" w:h="16838"/>
      <w:pgMar w:top="1134" w:right="1134" w:bottom="1134" w:left="1134"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7FAB5" w14:textId="77777777" w:rsidR="00B21DA2" w:rsidRDefault="00B21DA2" w:rsidP="00BC73D8">
      <w:pPr>
        <w:spacing w:after="0" w:line="240" w:lineRule="auto"/>
      </w:pPr>
      <w:r>
        <w:separator/>
      </w:r>
    </w:p>
  </w:endnote>
  <w:endnote w:type="continuationSeparator" w:id="0">
    <w:p w14:paraId="345D2F51" w14:textId="77777777" w:rsidR="00B21DA2" w:rsidRDefault="00B21DA2" w:rsidP="00BC73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1239653"/>
      <w:docPartObj>
        <w:docPartGallery w:val="Page Numbers (Bottom of Page)"/>
        <w:docPartUnique/>
      </w:docPartObj>
    </w:sdtPr>
    <w:sdtEndPr>
      <w:rPr>
        <w:noProof/>
      </w:rPr>
    </w:sdtEndPr>
    <w:sdtContent>
      <w:p w14:paraId="05AF3FDA" w14:textId="0E4145B7" w:rsidR="005F52F6" w:rsidRDefault="005F52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6917D6" w14:textId="77777777" w:rsidR="005F52F6" w:rsidRDefault="005F52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A5290" w14:textId="77777777" w:rsidR="00B21DA2" w:rsidRDefault="00B21DA2" w:rsidP="00BC73D8">
      <w:pPr>
        <w:spacing w:after="0" w:line="240" w:lineRule="auto"/>
      </w:pPr>
      <w:r>
        <w:separator/>
      </w:r>
    </w:p>
  </w:footnote>
  <w:footnote w:type="continuationSeparator" w:id="0">
    <w:p w14:paraId="3016600C" w14:textId="77777777" w:rsidR="00B21DA2" w:rsidRDefault="00B21DA2" w:rsidP="00BC73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54265"/>
    <w:multiLevelType w:val="hybridMultilevel"/>
    <w:tmpl w:val="619E67B0"/>
    <w:lvl w:ilvl="0" w:tplc="3AFA0EB8">
      <w:start w:val="1"/>
      <w:numFmt w:val="decimal"/>
      <w:lvlText w:val="%1."/>
      <w:lvlJc w:val="left"/>
      <w:pPr>
        <w:ind w:left="720" w:hanging="360"/>
      </w:pPr>
      <w:rPr>
        <w:rFonts w:ascii="Calibri" w:hAnsi="Calibri"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38C329B"/>
    <w:multiLevelType w:val="hybridMultilevel"/>
    <w:tmpl w:val="8AFA17F8"/>
    <w:lvl w:ilvl="0" w:tplc="CB80754A">
      <w:start w:val="1"/>
      <w:numFmt w:val="decimal"/>
      <w:pStyle w:val="KGMain"/>
      <w:lvlText w:val="%1."/>
      <w:lvlJc w:val="left"/>
      <w:pPr>
        <w:ind w:left="720" w:hanging="360"/>
      </w:pPr>
      <w:rPr>
        <w:rFonts w:ascii="Calibri" w:hAnsi="Calibri"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D0E132A"/>
    <w:multiLevelType w:val="hybridMultilevel"/>
    <w:tmpl w:val="29A05254"/>
    <w:lvl w:ilvl="0" w:tplc="CFF224FC">
      <w:start w:val="1"/>
      <w:numFmt w:val="decimal"/>
      <w:lvlText w:val="%1."/>
      <w:lvlJc w:val="left"/>
      <w:pPr>
        <w:ind w:left="720" w:hanging="360"/>
      </w:pPr>
      <w:rPr>
        <w:rFonts w:ascii="Calibri" w:hAnsi="Calibri" w:hint="default"/>
        <w:b w:val="0"/>
        <w:i w:val="0"/>
        <w:sz w:val="22"/>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1463C0"/>
    <w:multiLevelType w:val="hybridMultilevel"/>
    <w:tmpl w:val="2CAE9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FFF6368"/>
    <w:multiLevelType w:val="hybridMultilevel"/>
    <w:tmpl w:val="D354EC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60F7DE8"/>
    <w:multiLevelType w:val="hybridMultilevel"/>
    <w:tmpl w:val="83BEAD24"/>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FC4471D"/>
    <w:multiLevelType w:val="hybridMultilevel"/>
    <w:tmpl w:val="1F6E3DB8"/>
    <w:lvl w:ilvl="0" w:tplc="288009B0">
      <w:start w:val="1"/>
      <w:numFmt w:val="decimal"/>
      <w:pStyle w:val="Heading1"/>
      <w:lvlText w:val="%1."/>
      <w:lvlJc w:val="left"/>
      <w:pPr>
        <w:ind w:left="360" w:hanging="360"/>
      </w:pPr>
      <w:rPr>
        <w:rFonts w:ascii="Calibri" w:hAnsi="Calibri" w:hint="default"/>
        <w:b w:val="0"/>
        <w:i w:val="0"/>
        <w:sz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num w:numId="1">
    <w:abstractNumId w:val="4"/>
  </w:num>
  <w:num w:numId="2">
    <w:abstractNumId w:val="5"/>
  </w:num>
  <w:num w:numId="3">
    <w:abstractNumId w:val="3"/>
  </w:num>
  <w:num w:numId="4">
    <w:abstractNumId w:val="2"/>
  </w:num>
  <w:num w:numId="5">
    <w:abstractNumId w:val="1"/>
  </w:num>
  <w:num w:numId="6">
    <w:abstractNumId w:val="0"/>
  </w:num>
  <w:num w:numId="7">
    <w:abstractNumId w:val="6"/>
  </w:num>
  <w:num w:numId="8">
    <w:abstractNumId w:val="6"/>
    <w:lvlOverride w:ilvl="0">
      <w:startOverride w:val="1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567"/>
  <w:drawingGridHorizontalSpacing w:val="100"/>
  <w:displayHorizontalDrawingGridEvery w:val="0"/>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bA0sTQxM7IwMrJQ0lEKTi0uzszPAymwrAUAWF8pHSwAAAA="/>
  </w:docVars>
  <w:rsids>
    <w:rsidRoot w:val="001E4C39"/>
    <w:rsid w:val="00073568"/>
    <w:rsid w:val="000A27D6"/>
    <w:rsid w:val="000B184E"/>
    <w:rsid w:val="000B49DD"/>
    <w:rsid w:val="000B4D82"/>
    <w:rsid w:val="000D5372"/>
    <w:rsid w:val="00100B38"/>
    <w:rsid w:val="00103DEE"/>
    <w:rsid w:val="00140DB5"/>
    <w:rsid w:val="00174597"/>
    <w:rsid w:val="001D1B0E"/>
    <w:rsid w:val="001E4C39"/>
    <w:rsid w:val="00234747"/>
    <w:rsid w:val="00261ECF"/>
    <w:rsid w:val="002A0954"/>
    <w:rsid w:val="002A40F6"/>
    <w:rsid w:val="00306E71"/>
    <w:rsid w:val="00322AD2"/>
    <w:rsid w:val="00324CEF"/>
    <w:rsid w:val="00374449"/>
    <w:rsid w:val="00402D79"/>
    <w:rsid w:val="004355C6"/>
    <w:rsid w:val="00443E6A"/>
    <w:rsid w:val="0045059C"/>
    <w:rsid w:val="00464DF9"/>
    <w:rsid w:val="0048016C"/>
    <w:rsid w:val="004C457F"/>
    <w:rsid w:val="004D4B84"/>
    <w:rsid w:val="004F5698"/>
    <w:rsid w:val="004F7AC4"/>
    <w:rsid w:val="00535291"/>
    <w:rsid w:val="00545462"/>
    <w:rsid w:val="00563E69"/>
    <w:rsid w:val="005C7E8E"/>
    <w:rsid w:val="005D0C50"/>
    <w:rsid w:val="005D2FD0"/>
    <w:rsid w:val="005F52F6"/>
    <w:rsid w:val="00652CFC"/>
    <w:rsid w:val="006630D2"/>
    <w:rsid w:val="00674D5B"/>
    <w:rsid w:val="006B57E7"/>
    <w:rsid w:val="006D4356"/>
    <w:rsid w:val="007F7C1C"/>
    <w:rsid w:val="00832808"/>
    <w:rsid w:val="00855B53"/>
    <w:rsid w:val="008E7F6B"/>
    <w:rsid w:val="008F71E9"/>
    <w:rsid w:val="00934542"/>
    <w:rsid w:val="00934971"/>
    <w:rsid w:val="00953B65"/>
    <w:rsid w:val="00966DDD"/>
    <w:rsid w:val="00975AA0"/>
    <w:rsid w:val="009B5F80"/>
    <w:rsid w:val="009E0AFD"/>
    <w:rsid w:val="00A05552"/>
    <w:rsid w:val="00A12E97"/>
    <w:rsid w:val="00AD6D32"/>
    <w:rsid w:val="00B21DA2"/>
    <w:rsid w:val="00B23CDA"/>
    <w:rsid w:val="00BC73D8"/>
    <w:rsid w:val="00BD068E"/>
    <w:rsid w:val="00C23C46"/>
    <w:rsid w:val="00CB61F3"/>
    <w:rsid w:val="00CB7F0F"/>
    <w:rsid w:val="00CD44F0"/>
    <w:rsid w:val="00CD5B1A"/>
    <w:rsid w:val="00CE4D0A"/>
    <w:rsid w:val="00D238A2"/>
    <w:rsid w:val="00D30872"/>
    <w:rsid w:val="00D4236C"/>
    <w:rsid w:val="00D56A93"/>
    <w:rsid w:val="00DB1DA0"/>
    <w:rsid w:val="00DB3214"/>
    <w:rsid w:val="00E2790E"/>
    <w:rsid w:val="00E32F5A"/>
    <w:rsid w:val="00E70517"/>
    <w:rsid w:val="00EA3272"/>
    <w:rsid w:val="00EB1C06"/>
    <w:rsid w:val="00EB7FF2"/>
    <w:rsid w:val="00EE289D"/>
    <w:rsid w:val="00F551E2"/>
    <w:rsid w:val="00F75628"/>
    <w:rsid w:val="00FA3C17"/>
    <w:rsid w:val="00FB0690"/>
    <w:rsid w:val="00FB1304"/>
    <w:rsid w:val="00FF24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774DF5A"/>
  <w15:chartTrackingRefBased/>
  <w15:docId w15:val="{26B69C84-753D-4613-BF7D-4E507C96C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BC73D8"/>
    <w:pPr>
      <w:keepNext/>
      <w:keepLines/>
      <w:numPr>
        <w:numId w:val="7"/>
      </w:numPr>
      <w:spacing w:after="0" w:line="240" w:lineRule="auto"/>
      <w:ind w:left="567" w:hanging="567"/>
      <w:outlineLvl w:val="0"/>
    </w:pPr>
    <w:rPr>
      <w:rFonts w:ascii="Calibri" w:eastAsiaTheme="majorEastAsia" w:hAnsi="Calibri" w:cstheme="majorBidi"/>
      <w:b/>
      <w:color w:val="000000" w:themeColor="text1"/>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GMain">
    <w:name w:val="KG Main"/>
    <w:basedOn w:val="Normal"/>
    <w:autoRedefine/>
    <w:qFormat/>
    <w:rsid w:val="00BC73D8"/>
    <w:pPr>
      <w:numPr>
        <w:numId w:val="5"/>
      </w:numPr>
      <w:spacing w:after="0" w:line="240" w:lineRule="auto"/>
      <w:ind w:left="567" w:hanging="567"/>
    </w:pPr>
    <w:rPr>
      <w:b/>
      <w:color w:val="000000" w:themeColor="text1"/>
      <w:sz w:val="24"/>
    </w:rPr>
  </w:style>
  <w:style w:type="table" w:styleId="TableGrid">
    <w:name w:val="Table Grid"/>
    <w:basedOn w:val="TableNormal"/>
    <w:uiPriority w:val="39"/>
    <w:rsid w:val="001E4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457F"/>
    <w:pPr>
      <w:ind w:left="720"/>
      <w:contextualSpacing/>
    </w:pPr>
  </w:style>
  <w:style w:type="character" w:styleId="Strong">
    <w:name w:val="Strong"/>
    <w:basedOn w:val="DefaultParagraphFont"/>
    <w:uiPriority w:val="22"/>
    <w:qFormat/>
    <w:rsid w:val="004C457F"/>
    <w:rPr>
      <w:b/>
      <w:bCs/>
    </w:rPr>
  </w:style>
  <w:style w:type="character" w:styleId="Hyperlink">
    <w:name w:val="Hyperlink"/>
    <w:basedOn w:val="DefaultParagraphFont"/>
    <w:uiPriority w:val="99"/>
    <w:unhideWhenUsed/>
    <w:rsid w:val="004C457F"/>
    <w:rPr>
      <w:color w:val="0563C1" w:themeColor="hyperlink"/>
      <w:u w:val="single"/>
    </w:rPr>
  </w:style>
  <w:style w:type="paragraph" w:styleId="Header">
    <w:name w:val="header"/>
    <w:basedOn w:val="Normal"/>
    <w:link w:val="HeaderChar"/>
    <w:uiPriority w:val="99"/>
    <w:unhideWhenUsed/>
    <w:rsid w:val="00BC73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73D8"/>
  </w:style>
  <w:style w:type="paragraph" w:styleId="Footer">
    <w:name w:val="footer"/>
    <w:basedOn w:val="Normal"/>
    <w:link w:val="FooterChar"/>
    <w:uiPriority w:val="99"/>
    <w:unhideWhenUsed/>
    <w:rsid w:val="00BC73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73D8"/>
  </w:style>
  <w:style w:type="character" w:customStyle="1" w:styleId="Heading1Char">
    <w:name w:val="Heading 1 Char"/>
    <w:basedOn w:val="DefaultParagraphFont"/>
    <w:link w:val="Heading1"/>
    <w:uiPriority w:val="9"/>
    <w:rsid w:val="00BC73D8"/>
    <w:rPr>
      <w:rFonts w:ascii="Calibri" w:eastAsiaTheme="majorEastAsia" w:hAnsi="Calibri" w:cstheme="majorBidi"/>
      <w:b/>
      <w:color w:val="000000" w:themeColor="text1"/>
      <w:sz w:val="24"/>
      <w:szCs w:val="32"/>
    </w:rPr>
  </w:style>
  <w:style w:type="paragraph" w:styleId="TOCHeading">
    <w:name w:val="TOC Heading"/>
    <w:basedOn w:val="Heading1"/>
    <w:next w:val="Normal"/>
    <w:uiPriority w:val="39"/>
    <w:unhideWhenUsed/>
    <w:qFormat/>
    <w:rsid w:val="00BC73D8"/>
    <w:pPr>
      <w:outlineLvl w:val="9"/>
    </w:pPr>
    <w:rPr>
      <w:lang w:val="en-US"/>
    </w:rPr>
  </w:style>
  <w:style w:type="paragraph" w:styleId="TOC1">
    <w:name w:val="toc 1"/>
    <w:basedOn w:val="Normal"/>
    <w:next w:val="Normal"/>
    <w:autoRedefine/>
    <w:uiPriority w:val="39"/>
    <w:unhideWhenUsed/>
    <w:rsid w:val="00BC73D8"/>
    <w:pPr>
      <w:spacing w:after="0" w:line="360" w:lineRule="auto"/>
    </w:pPr>
    <w:rPr>
      <w:b/>
      <w:color w:val="4472C4" w:themeColor="accent1"/>
      <w:sz w:val="24"/>
    </w:rPr>
  </w:style>
  <w:style w:type="character" w:styleId="UnresolvedMention">
    <w:name w:val="Unresolved Mention"/>
    <w:basedOn w:val="DefaultParagraphFont"/>
    <w:uiPriority w:val="99"/>
    <w:semiHidden/>
    <w:unhideWhenUsed/>
    <w:rsid w:val="00975A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061747">
      <w:bodyDiv w:val="1"/>
      <w:marLeft w:val="0"/>
      <w:marRight w:val="0"/>
      <w:marTop w:val="0"/>
      <w:marBottom w:val="0"/>
      <w:divBdr>
        <w:top w:val="none" w:sz="0" w:space="0" w:color="auto"/>
        <w:left w:val="none" w:sz="0" w:space="0" w:color="auto"/>
        <w:bottom w:val="none" w:sz="0" w:space="0" w:color="auto"/>
        <w:right w:val="none" w:sz="0" w:space="0" w:color="auto"/>
      </w:divBdr>
    </w:div>
    <w:div w:id="681053520">
      <w:bodyDiv w:val="1"/>
      <w:marLeft w:val="0"/>
      <w:marRight w:val="0"/>
      <w:marTop w:val="0"/>
      <w:marBottom w:val="0"/>
      <w:divBdr>
        <w:top w:val="none" w:sz="0" w:space="0" w:color="auto"/>
        <w:left w:val="none" w:sz="0" w:space="0" w:color="auto"/>
        <w:bottom w:val="none" w:sz="0" w:space="0" w:color="auto"/>
        <w:right w:val="none" w:sz="0" w:space="0" w:color="auto"/>
      </w:divBdr>
    </w:div>
    <w:div w:id="1139299431">
      <w:bodyDiv w:val="1"/>
      <w:marLeft w:val="0"/>
      <w:marRight w:val="0"/>
      <w:marTop w:val="0"/>
      <w:marBottom w:val="0"/>
      <w:divBdr>
        <w:top w:val="none" w:sz="0" w:space="0" w:color="auto"/>
        <w:left w:val="none" w:sz="0" w:space="0" w:color="auto"/>
        <w:bottom w:val="none" w:sz="0" w:space="0" w:color="auto"/>
        <w:right w:val="none" w:sz="0" w:space="0" w:color="auto"/>
      </w:divBdr>
    </w:div>
    <w:div w:id="174202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pplications@vhscot.org.uk"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applications@vhscot.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2257fa3-f92d-4634-a862-01ce6c6e4571">EZHDVXQKFXS6-1574307888-13388</_dlc_DocId>
    <_dlc_DocIdUrl xmlns="d2257fa3-f92d-4634-a862-01ce6c6e4571">
      <Url>https://svgca.sharepoint.com/sites/SVGCA/_layouts/15/DocIdRedir.aspx?ID=EZHDVXQKFXS6-1574307888-13388</Url>
      <Description>EZHDVXQKFXS6-1574307888-13388</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FA34A0BA5D4FD4395785DB90156C52E" ma:contentTypeVersion="12" ma:contentTypeDescription="Create a new document." ma:contentTypeScope="" ma:versionID="05456d7179736596bbf888e0ecc448c0">
  <xsd:schema xmlns:xsd="http://www.w3.org/2001/XMLSchema" xmlns:xs="http://www.w3.org/2001/XMLSchema" xmlns:p="http://schemas.microsoft.com/office/2006/metadata/properties" xmlns:ns2="d2257fa3-f92d-4634-a862-01ce6c6e4571" xmlns:ns3="d6a39386-4031-4715-abd9-f3ba13d684bb" targetNamespace="http://schemas.microsoft.com/office/2006/metadata/properties" ma:root="true" ma:fieldsID="455c18efae670b5e7844713c5d8039d9" ns2:_="" ns3:_="">
    <xsd:import namespace="d2257fa3-f92d-4634-a862-01ce6c6e4571"/>
    <xsd:import namespace="d6a39386-4031-4715-abd9-f3ba13d684bb"/>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257fa3-f92d-4634-a862-01ce6c6e4571"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a39386-4031-4715-abd9-f3ba13d684b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69024B-2366-4199-91D1-F1AAC20CC04C}">
  <ds:schemaRefs>
    <ds:schemaRef ds:uri="http://schemas.microsoft.com/office/2006/metadata/properties"/>
    <ds:schemaRef ds:uri="http://schemas.microsoft.com/office/infopath/2007/PartnerControls"/>
    <ds:schemaRef ds:uri="d2257fa3-f92d-4634-a862-01ce6c6e4571"/>
  </ds:schemaRefs>
</ds:datastoreItem>
</file>

<file path=customXml/itemProps2.xml><?xml version="1.0" encoding="utf-8"?>
<ds:datastoreItem xmlns:ds="http://schemas.openxmlformats.org/officeDocument/2006/customXml" ds:itemID="{48AEAAC2-5EF6-4717-A0DC-037653A61F26}">
  <ds:schemaRefs>
    <ds:schemaRef ds:uri="http://schemas.openxmlformats.org/officeDocument/2006/bibliography"/>
  </ds:schemaRefs>
</ds:datastoreItem>
</file>

<file path=customXml/itemProps3.xml><?xml version="1.0" encoding="utf-8"?>
<ds:datastoreItem xmlns:ds="http://schemas.openxmlformats.org/officeDocument/2006/customXml" ds:itemID="{F60AC5C8-AC16-4264-BA5C-ABCC8B6FB9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257fa3-f92d-4634-a862-01ce6c6e4571"/>
    <ds:schemaRef ds:uri="d6a39386-4031-4715-abd9-f3ba13d68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D76781-9854-464D-9491-4A8F7DE57B3F}">
  <ds:schemaRefs>
    <ds:schemaRef ds:uri="http://schemas.microsoft.com/sharepoint/events"/>
  </ds:schemaRefs>
</ds:datastoreItem>
</file>

<file path=customXml/itemProps5.xml><?xml version="1.0" encoding="utf-8"?>
<ds:datastoreItem xmlns:ds="http://schemas.openxmlformats.org/officeDocument/2006/customXml" ds:itemID="{F13BCDF6-65F3-40C6-A858-60BE143411B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886</Words>
  <Characters>1075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Gray</dc:creator>
  <cp:keywords/>
  <dc:description/>
  <cp:lastModifiedBy>Support Manager</cp:lastModifiedBy>
  <cp:revision>2</cp:revision>
  <dcterms:created xsi:type="dcterms:W3CDTF">2021-10-19T11:56:00Z</dcterms:created>
  <dcterms:modified xsi:type="dcterms:W3CDTF">2021-10-19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A34A0BA5D4FD4395785DB90156C52E</vt:lpwstr>
  </property>
  <property fmtid="{D5CDD505-2E9C-101B-9397-08002B2CF9AE}" pid="3" name="_dlc_DocIdItemGuid">
    <vt:lpwstr>13556bcd-6c5b-4048-90f5-fe7919207876</vt:lpwstr>
  </property>
</Properties>
</file>